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B4309" w14:textId="77777777" w:rsidR="00A62D44" w:rsidRPr="002D4204" w:rsidRDefault="002C5BEB" w:rsidP="00550DD0">
      <w:pPr>
        <w:pStyle w:val="RVtabletext"/>
        <w:spacing w:before="0" w:after="0"/>
        <w:rPr>
          <w:rFonts w:ascii="Arial" w:hAnsi="Arial" w:cs="Arial"/>
          <w:sz w:val="24"/>
          <w:szCs w:val="24"/>
        </w:rPr>
        <w:sectPr w:rsidR="00A62D44" w:rsidRPr="002D4204" w:rsidSect="00A358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567" w:right="851" w:bottom="1843" w:left="851" w:header="510" w:footer="988" w:gutter="0"/>
          <w:cols w:space="708"/>
          <w:docGrid w:linePitch="360"/>
        </w:sectPr>
      </w:pPr>
      <w:r w:rsidRPr="002D4204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379B4335" wp14:editId="379B4336">
            <wp:simplePos x="0" y="0"/>
            <wp:positionH relativeFrom="column">
              <wp:posOffset>-547370</wp:posOffset>
            </wp:positionH>
            <wp:positionV relativeFrom="paragraph">
              <wp:posOffset>-367666</wp:posOffset>
            </wp:positionV>
            <wp:extent cx="7572606" cy="2073487"/>
            <wp:effectExtent l="0" t="0" r="0" b="9525"/>
            <wp:wrapNone/>
            <wp:docPr id="2" name="Picture 2" descr="Respect Victoria Preventing family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ect Victoria Factsheet Banner Portrai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606" cy="2073487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oel="http://schemas.microsoft.com/office/2019/extlst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ve="http://schemas.openxmlformats.org/markup-compatibility/2006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10247" w:type="dxa"/>
        <w:tblLook w:val="04A0" w:firstRow="1" w:lastRow="0" w:firstColumn="1" w:lastColumn="0" w:noHBand="0" w:noVBand="1"/>
      </w:tblPr>
      <w:tblGrid>
        <w:gridCol w:w="10247"/>
      </w:tblGrid>
      <w:tr w:rsidR="00AD784C" w:rsidRPr="002D4204" w14:paraId="379B430C" w14:textId="77777777" w:rsidTr="000A1AF6">
        <w:trPr>
          <w:trHeight w:val="571"/>
        </w:trPr>
        <w:tc>
          <w:tcPr>
            <w:tcW w:w="10247" w:type="dxa"/>
            <w:shd w:val="clear" w:color="auto" w:fill="auto"/>
            <w:vAlign w:val="bottom"/>
          </w:tcPr>
          <w:p w14:paraId="379B430A" w14:textId="77777777" w:rsidR="00FE291F" w:rsidRPr="00814CB5" w:rsidRDefault="005C3035" w:rsidP="00E77503">
            <w:pPr>
              <w:pStyle w:val="RVTitle"/>
              <w:rPr>
                <w:rFonts w:cs="Arial"/>
                <w:sz w:val="48"/>
                <w:szCs w:val="48"/>
                <w:lang w:val="vi-VN"/>
              </w:rPr>
            </w:pPr>
            <w:r>
              <w:rPr>
                <w:rFonts w:cs="Arial"/>
                <w:sz w:val="48"/>
                <w:szCs w:val="48"/>
              </w:rPr>
              <w:br/>
            </w:r>
            <w:proofErr w:type="spellStart"/>
            <w:r w:rsidR="00814CB5">
              <w:rPr>
                <w:rFonts w:cs="Arial"/>
                <w:sz w:val="48"/>
                <w:szCs w:val="48"/>
              </w:rPr>
              <w:t>Tôn</w:t>
            </w:r>
            <w:proofErr w:type="spellEnd"/>
            <w:r w:rsidR="00814CB5">
              <w:rPr>
                <w:rFonts w:cs="Arial"/>
                <w:sz w:val="48"/>
                <w:szCs w:val="48"/>
                <w:lang w:val="vi-VN"/>
              </w:rPr>
              <w:t xml:space="preserve"> trọng phụ nữ</w:t>
            </w:r>
            <w:r w:rsidR="002D4204">
              <w:rPr>
                <w:rFonts w:cs="Arial"/>
                <w:sz w:val="48"/>
                <w:szCs w:val="48"/>
              </w:rPr>
              <w:t xml:space="preserve">: </w:t>
            </w:r>
            <w:proofErr w:type="spellStart"/>
            <w:r w:rsidR="00814CB5">
              <w:rPr>
                <w:rFonts w:cs="Arial"/>
                <w:sz w:val="48"/>
                <w:szCs w:val="48"/>
              </w:rPr>
              <w:t>chiến</w:t>
            </w:r>
            <w:proofErr w:type="spellEnd"/>
            <w:r w:rsidR="00814CB5">
              <w:rPr>
                <w:rFonts w:cs="Arial"/>
                <w:sz w:val="48"/>
                <w:szCs w:val="48"/>
                <w:lang w:val="vi-VN"/>
              </w:rPr>
              <w:t xml:space="preserve"> dịch </w:t>
            </w:r>
            <w:r w:rsidR="002D4204">
              <w:rPr>
                <w:rFonts w:cs="Arial"/>
                <w:sz w:val="48"/>
                <w:szCs w:val="48"/>
              </w:rPr>
              <w:t>‘</w:t>
            </w:r>
            <w:proofErr w:type="spellStart"/>
            <w:r w:rsidR="00814CB5">
              <w:rPr>
                <w:rFonts w:cs="Arial"/>
                <w:sz w:val="48"/>
                <w:szCs w:val="48"/>
              </w:rPr>
              <w:t>Hãy</w:t>
            </w:r>
            <w:proofErr w:type="spellEnd"/>
            <w:r w:rsidR="00814CB5">
              <w:rPr>
                <w:rFonts w:cs="Arial"/>
                <w:sz w:val="48"/>
                <w:szCs w:val="48"/>
                <w:lang w:val="vi-VN"/>
              </w:rPr>
              <w:t xml:space="preserve"> vạch ra’</w:t>
            </w:r>
          </w:p>
          <w:p w14:paraId="379B430B" w14:textId="77777777" w:rsidR="00AD784C" w:rsidRPr="002D4204" w:rsidRDefault="00AD784C" w:rsidP="00550DD0">
            <w:pPr>
              <w:pStyle w:val="RVTitle"/>
              <w:rPr>
                <w:rFonts w:cs="Arial"/>
                <w:sz w:val="24"/>
                <w:szCs w:val="24"/>
              </w:rPr>
            </w:pPr>
          </w:p>
        </w:tc>
      </w:tr>
      <w:tr w:rsidR="00AD784C" w:rsidRPr="002D4204" w14:paraId="379B430E" w14:textId="77777777" w:rsidTr="000A1AF6">
        <w:trPr>
          <w:trHeight w:hRule="exact" w:val="532"/>
        </w:trPr>
        <w:tc>
          <w:tcPr>
            <w:tcW w:w="10247" w:type="dxa"/>
            <w:shd w:val="clear" w:color="auto" w:fill="auto"/>
            <w:tcMar>
              <w:top w:w="170" w:type="dxa"/>
              <w:bottom w:w="510" w:type="dxa"/>
            </w:tcMar>
          </w:tcPr>
          <w:p w14:paraId="379B430D" w14:textId="77777777" w:rsidR="00357B4E" w:rsidRPr="002D4204" w:rsidRDefault="00357B4E" w:rsidP="00550DD0">
            <w:pPr>
              <w:pStyle w:val="RVMainSubheading"/>
              <w:rPr>
                <w:rFonts w:cs="Arial"/>
                <w:sz w:val="24"/>
                <w:szCs w:val="24"/>
              </w:rPr>
            </w:pPr>
          </w:p>
        </w:tc>
      </w:tr>
    </w:tbl>
    <w:p w14:paraId="379B430F" w14:textId="77777777" w:rsidR="0097226A" w:rsidRPr="00BA0BBC" w:rsidRDefault="00BA0BBC" w:rsidP="006741AE">
      <w:pPr>
        <w:pStyle w:val="Heading1"/>
        <w:rPr>
          <w:rFonts w:cs="Arial"/>
          <w:lang w:val="vi-VN"/>
        </w:rPr>
      </w:pPr>
      <w:proofErr w:type="spellStart"/>
      <w:r>
        <w:rPr>
          <w:rFonts w:cs="Arial"/>
        </w:rPr>
        <w:t>Sơ</w:t>
      </w:r>
      <w:proofErr w:type="spellEnd"/>
      <w:r>
        <w:rPr>
          <w:rFonts w:cs="Arial"/>
          <w:lang w:val="vi-VN"/>
        </w:rPr>
        <w:t xml:space="preserve"> lược về chiến dịch này</w:t>
      </w:r>
    </w:p>
    <w:p w14:paraId="379B4310" w14:textId="77777777" w:rsidR="00BA0BBC" w:rsidRDefault="00BA0BBC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  <w:r w:rsidRPr="00BA0BBC">
        <w:rPr>
          <w:rFonts w:cs="Arial"/>
          <w:sz w:val="24"/>
          <w:szCs w:val="24"/>
          <w:lang w:val="en-US"/>
        </w:rPr>
        <w:t xml:space="preserve">Nam </w:t>
      </w:r>
      <w:proofErr w:type="spellStart"/>
      <w:r w:rsidRPr="00BA0BBC">
        <w:rPr>
          <w:rFonts w:cs="Arial"/>
          <w:sz w:val="24"/>
          <w:szCs w:val="24"/>
          <w:lang w:val="en-US"/>
        </w:rPr>
        <w:t>giớ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à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ữ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B046F5">
        <w:rPr>
          <w:rFonts w:cs="Arial"/>
          <w:sz w:val="24"/>
          <w:szCs w:val="24"/>
          <w:lang w:val="en-US"/>
        </w:rPr>
        <w:t>giới</w:t>
      </w:r>
      <w:proofErr w:type="spellEnd"/>
      <w:r w:rsidR="00B046F5">
        <w:rPr>
          <w:rFonts w:cs="Arial"/>
          <w:sz w:val="24"/>
          <w:szCs w:val="24"/>
          <w:lang w:val="vi-VN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xứ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áng</w:t>
      </w:r>
      <w:proofErr w:type="spellEnd"/>
      <w:r w:rsidR="00B046F5">
        <w:rPr>
          <w:rFonts w:cs="Arial"/>
          <w:sz w:val="24"/>
          <w:szCs w:val="24"/>
          <w:lang w:val="vi-VN"/>
        </w:rPr>
        <w:t xml:space="preserve"> được</w:t>
      </w:r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ó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quyề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B046F5">
        <w:rPr>
          <w:rFonts w:cs="Arial"/>
          <w:sz w:val="24"/>
          <w:szCs w:val="24"/>
          <w:lang w:val="en-US"/>
        </w:rPr>
        <w:t>hạn</w:t>
      </w:r>
      <w:proofErr w:type="spellEnd"/>
      <w:r w:rsidR="00B046F5">
        <w:rPr>
          <w:rFonts w:cs="Arial"/>
          <w:sz w:val="24"/>
          <w:szCs w:val="24"/>
          <w:lang w:val="vi-VN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à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ơ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hộ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ìn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ẳng</w:t>
      </w:r>
      <w:proofErr w:type="spellEnd"/>
      <w:r w:rsidR="002025BA">
        <w:rPr>
          <w:rFonts w:cs="Arial"/>
          <w:sz w:val="24"/>
          <w:szCs w:val="24"/>
          <w:lang w:val="vi-VN"/>
        </w:rPr>
        <w:t xml:space="preserve"> như nhau</w:t>
      </w:r>
      <w:r w:rsidRPr="00BA0BBC">
        <w:rPr>
          <w:rFonts w:cs="Arial"/>
          <w:sz w:val="24"/>
          <w:szCs w:val="24"/>
          <w:lang w:val="en-US"/>
        </w:rPr>
        <w:t xml:space="preserve">. </w:t>
      </w:r>
      <w:proofErr w:type="spellStart"/>
      <w:r w:rsidRPr="00BA0BBC">
        <w:rPr>
          <w:rFonts w:cs="Arial"/>
          <w:sz w:val="24"/>
          <w:szCs w:val="24"/>
          <w:lang w:val="en-US"/>
        </w:rPr>
        <w:t>Chiế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dịc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ày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ập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u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ào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sự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ô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- </w:t>
      </w:r>
      <w:proofErr w:type="spellStart"/>
      <w:r w:rsidRPr="00BA0BBC">
        <w:rPr>
          <w:rFonts w:cs="Arial"/>
          <w:sz w:val="24"/>
          <w:szCs w:val="24"/>
          <w:lang w:val="en-US"/>
        </w:rPr>
        <w:t>cô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ụ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qua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hấ</w:t>
      </w:r>
      <w:r w:rsidR="002025BA">
        <w:rPr>
          <w:rFonts w:cs="Arial"/>
          <w:sz w:val="24"/>
          <w:szCs w:val="24"/>
          <w:lang w:val="en-US"/>
        </w:rPr>
        <w:t>t</w:t>
      </w:r>
      <w:proofErr w:type="spellEnd"/>
      <w:r w:rsidR="002025BA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2025BA">
        <w:rPr>
          <w:rFonts w:cs="Arial"/>
          <w:sz w:val="24"/>
          <w:szCs w:val="24"/>
          <w:lang w:val="en-US"/>
        </w:rPr>
        <w:t>mà</w:t>
      </w:r>
      <w:proofErr w:type="spellEnd"/>
      <w:r w:rsidR="002025BA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2025BA">
        <w:rPr>
          <w:rFonts w:cs="Arial"/>
          <w:sz w:val="24"/>
          <w:szCs w:val="24"/>
          <w:lang w:val="en-US"/>
        </w:rPr>
        <w:t>chúng</w:t>
      </w:r>
      <w:proofErr w:type="spellEnd"/>
      <w:r w:rsidR="002025BA">
        <w:rPr>
          <w:rFonts w:cs="Arial"/>
          <w:sz w:val="24"/>
          <w:szCs w:val="24"/>
          <w:lang w:val="en-US"/>
        </w:rPr>
        <w:t xml:space="preserve"> ta</w:t>
      </w:r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ó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ể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sử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dụ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ể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ự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hiệ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á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ướ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hướ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ớ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ìn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ẳ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giới</w:t>
      </w:r>
      <w:proofErr w:type="spellEnd"/>
      <w:r w:rsidR="00B046F5">
        <w:rPr>
          <w:rFonts w:cs="Arial"/>
          <w:sz w:val="24"/>
          <w:szCs w:val="24"/>
          <w:lang w:val="vi-VN"/>
        </w:rPr>
        <w:t xml:space="preserve"> tính</w:t>
      </w:r>
      <w:r w:rsidRPr="00BA0BBC">
        <w:rPr>
          <w:rFonts w:cs="Arial"/>
          <w:sz w:val="24"/>
          <w:szCs w:val="24"/>
          <w:lang w:val="en-US"/>
        </w:rPr>
        <w:t xml:space="preserve">. </w:t>
      </w:r>
      <w:proofErr w:type="spellStart"/>
      <w:r w:rsidR="0092277B">
        <w:rPr>
          <w:rFonts w:cs="Arial"/>
          <w:sz w:val="24"/>
          <w:szCs w:val="24"/>
          <w:lang w:val="en-US"/>
        </w:rPr>
        <w:t>Chiến</w:t>
      </w:r>
      <w:proofErr w:type="spellEnd"/>
      <w:r w:rsidR="0092277B">
        <w:rPr>
          <w:rFonts w:cs="Arial"/>
          <w:sz w:val="24"/>
          <w:szCs w:val="24"/>
          <w:lang w:val="vi-VN"/>
        </w:rPr>
        <w:t xml:space="preserve"> dịch </w:t>
      </w:r>
      <w:proofErr w:type="spellStart"/>
      <w:r w:rsidRPr="00BA0BBC">
        <w:rPr>
          <w:rFonts w:cs="Arial"/>
          <w:sz w:val="24"/>
          <w:szCs w:val="24"/>
          <w:lang w:val="en-US"/>
        </w:rPr>
        <w:t>yê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ầ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ộ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ồ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Victoria </w:t>
      </w:r>
      <w:proofErr w:type="spellStart"/>
      <w:r w:rsidRPr="00BA0BBC">
        <w:rPr>
          <w:rFonts w:cs="Arial"/>
          <w:sz w:val="24"/>
          <w:szCs w:val="24"/>
          <w:lang w:val="en-US"/>
        </w:rPr>
        <w:t>suy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ghĩ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ề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ý </w:t>
      </w:r>
      <w:proofErr w:type="spellStart"/>
      <w:r w:rsidRPr="00BA0BBC">
        <w:rPr>
          <w:rFonts w:cs="Arial"/>
          <w:sz w:val="24"/>
          <w:szCs w:val="24"/>
          <w:lang w:val="en-US"/>
        </w:rPr>
        <w:t>nghĩa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ủa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sự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ô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, </w:t>
      </w:r>
      <w:proofErr w:type="spellStart"/>
      <w:r>
        <w:rPr>
          <w:rFonts w:cs="Arial"/>
          <w:sz w:val="24"/>
          <w:szCs w:val="24"/>
          <w:lang w:val="en-US"/>
        </w:rPr>
        <w:t>tôn</w:t>
      </w:r>
      <w:proofErr w:type="spellEnd"/>
      <w:r>
        <w:rPr>
          <w:rFonts w:cs="Arial"/>
          <w:sz w:val="24"/>
          <w:szCs w:val="24"/>
          <w:lang w:val="vi-VN"/>
        </w:rPr>
        <w:t xml:space="preserve"> trọng</w:t>
      </w:r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92277B">
        <w:rPr>
          <w:rFonts w:cs="Arial"/>
          <w:sz w:val="24"/>
          <w:szCs w:val="24"/>
          <w:lang w:val="en-US"/>
        </w:rPr>
        <w:t>giống</w:t>
      </w:r>
      <w:proofErr w:type="spellEnd"/>
      <w:r w:rsidR="0092277B">
        <w:rPr>
          <w:rFonts w:cs="Arial"/>
          <w:sz w:val="24"/>
          <w:szCs w:val="24"/>
          <w:lang w:val="vi-VN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hư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ế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ào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o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á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gia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ìn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à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á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mố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qua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hệ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, </w:t>
      </w:r>
      <w:proofErr w:type="spellStart"/>
      <w:r w:rsidRPr="00BA0BBC">
        <w:rPr>
          <w:rFonts w:cs="Arial"/>
          <w:sz w:val="24"/>
          <w:szCs w:val="24"/>
          <w:lang w:val="en-US"/>
        </w:rPr>
        <w:t>và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ác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áp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dụ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ó</w:t>
      </w:r>
      <w:proofErr w:type="spellEnd"/>
      <w:r w:rsidRPr="00BA0BBC">
        <w:rPr>
          <w:rFonts w:cs="Arial"/>
          <w:sz w:val="24"/>
          <w:szCs w:val="24"/>
          <w:lang w:val="en-US"/>
        </w:rPr>
        <w:t>.</w:t>
      </w:r>
    </w:p>
    <w:p w14:paraId="379B4311" w14:textId="77777777" w:rsidR="00BA0BBC" w:rsidRDefault="00BA0BBC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</w:p>
    <w:p w14:paraId="379B4312" w14:textId="77777777" w:rsidR="00BA0BBC" w:rsidRDefault="00BA0BBC" w:rsidP="006741AE">
      <w:pPr>
        <w:pStyle w:val="Heading1"/>
        <w:rPr>
          <w:rFonts w:cs="Arial"/>
          <w:lang w:val="vi-VN"/>
        </w:rPr>
      </w:pPr>
      <w:proofErr w:type="spellStart"/>
      <w:r>
        <w:rPr>
          <w:rFonts w:cs="Arial"/>
        </w:rPr>
        <w:t>Làm</w:t>
      </w:r>
      <w:proofErr w:type="spellEnd"/>
      <w:r>
        <w:rPr>
          <w:rFonts w:cs="Arial"/>
          <w:lang w:val="vi-VN"/>
        </w:rPr>
        <w:t xml:space="preserve"> thế nào sự thiếu tôn trọng có thể dẫn đến bạo lực đối với phụ nữ</w:t>
      </w:r>
    </w:p>
    <w:p w14:paraId="379B4313" w14:textId="1341E33C" w:rsidR="00BA0BBC" w:rsidRDefault="00BA0BBC" w:rsidP="00CD3742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  <w:proofErr w:type="spellStart"/>
      <w:r w:rsidRPr="00BA0BBC">
        <w:rPr>
          <w:rFonts w:cs="Arial"/>
          <w:sz w:val="24"/>
          <w:szCs w:val="24"/>
          <w:lang w:val="en-US"/>
        </w:rPr>
        <w:t>Khô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phả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ất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ả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sự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iế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ô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ề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kết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ú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ằ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ạo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lự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, </w:t>
      </w:r>
      <w:proofErr w:type="spellStart"/>
      <w:r w:rsidRPr="00BA0BBC">
        <w:rPr>
          <w:rFonts w:cs="Arial"/>
          <w:sz w:val="24"/>
          <w:szCs w:val="24"/>
          <w:lang w:val="en-US"/>
        </w:rPr>
        <w:t>như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ất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ả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2025BA">
        <w:rPr>
          <w:rFonts w:cs="Arial"/>
          <w:sz w:val="24"/>
          <w:szCs w:val="24"/>
          <w:lang w:val="en-US"/>
        </w:rPr>
        <w:t>các</w:t>
      </w:r>
      <w:proofErr w:type="spellEnd"/>
      <w:r w:rsidR="002025BA">
        <w:rPr>
          <w:rFonts w:cs="Arial"/>
          <w:sz w:val="24"/>
          <w:szCs w:val="24"/>
          <w:lang w:val="vi-VN"/>
        </w:rPr>
        <w:t xml:space="preserve"> vụ </w:t>
      </w:r>
      <w:proofErr w:type="spellStart"/>
      <w:r w:rsidRPr="00BA0BBC">
        <w:rPr>
          <w:rFonts w:cs="Arial"/>
          <w:sz w:val="24"/>
          <w:szCs w:val="24"/>
          <w:lang w:val="en-US"/>
        </w:rPr>
        <w:t>bạo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lự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ố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ớ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phụ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ữ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ề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ắt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ầ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bằ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sự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iế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ô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. </w:t>
      </w:r>
      <w:proofErr w:type="spellStart"/>
      <w:r w:rsidRPr="00BA0BBC">
        <w:rPr>
          <w:rFonts w:cs="Arial"/>
          <w:sz w:val="24"/>
          <w:szCs w:val="24"/>
          <w:lang w:val="en-US"/>
        </w:rPr>
        <w:t>Nghiê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ứ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ho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hú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ta </w:t>
      </w:r>
      <w:proofErr w:type="spellStart"/>
      <w:r w:rsidRPr="00BA0BBC">
        <w:rPr>
          <w:rFonts w:cs="Arial"/>
          <w:sz w:val="24"/>
          <w:szCs w:val="24"/>
          <w:lang w:val="en-US"/>
        </w:rPr>
        <w:t>thấy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rằ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hữ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gườ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D74BE1" w:rsidRPr="00D74BE1">
        <w:rPr>
          <w:rFonts w:cs="Arial"/>
          <w:sz w:val="24"/>
          <w:szCs w:val="24"/>
          <w:lang w:val="en-US"/>
        </w:rPr>
        <w:t>đàn</w:t>
      </w:r>
      <w:proofErr w:type="spellEnd"/>
      <w:r w:rsidR="00D74BE1" w:rsidRPr="00D74BE1">
        <w:rPr>
          <w:rFonts w:cs="Arial"/>
          <w:sz w:val="24"/>
          <w:szCs w:val="24"/>
          <w:lang w:val="vi-VN"/>
        </w:rPr>
        <w:t xml:space="preserve"> ông</w:t>
      </w:r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qua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iểm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iế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ô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ố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ớ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phụ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ữ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ó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hiề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khả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ă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ự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hiệ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hàn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vi </w:t>
      </w:r>
      <w:proofErr w:type="spellStart"/>
      <w:r w:rsidRPr="00BA0BBC">
        <w:rPr>
          <w:rFonts w:cs="Arial"/>
          <w:sz w:val="24"/>
          <w:szCs w:val="24"/>
          <w:lang w:val="en-US"/>
        </w:rPr>
        <w:t>bạo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lự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ố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ớ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phụ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ữ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. </w:t>
      </w:r>
      <w:proofErr w:type="spellStart"/>
      <w:r w:rsidRPr="00BA0BBC">
        <w:rPr>
          <w:rFonts w:cs="Arial"/>
          <w:sz w:val="24"/>
          <w:szCs w:val="24"/>
          <w:lang w:val="en-US"/>
        </w:rPr>
        <w:t>Thác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ức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sự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hiếu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ôn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ọng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đố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vớ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phụ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ữ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là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trách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hiệm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của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mọi</w:t>
      </w:r>
      <w:proofErr w:type="spellEnd"/>
      <w:r w:rsidRPr="00BA0BBC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BA0BBC">
        <w:rPr>
          <w:rFonts w:cs="Arial"/>
          <w:sz w:val="24"/>
          <w:szCs w:val="24"/>
          <w:lang w:val="en-US"/>
        </w:rPr>
        <w:t>người</w:t>
      </w:r>
      <w:proofErr w:type="spellEnd"/>
      <w:r w:rsidRPr="00BA0BBC">
        <w:rPr>
          <w:rFonts w:cs="Arial"/>
          <w:sz w:val="24"/>
          <w:szCs w:val="24"/>
          <w:lang w:val="en-US"/>
        </w:rPr>
        <w:t>.</w:t>
      </w:r>
    </w:p>
    <w:p w14:paraId="379B4314" w14:textId="77777777" w:rsidR="00BA0BBC" w:rsidRDefault="00BA0BBC" w:rsidP="00CD3742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</w:p>
    <w:p w14:paraId="379B4315" w14:textId="77777777" w:rsidR="0015483B" w:rsidRDefault="0015483B" w:rsidP="003D73FE">
      <w:pPr>
        <w:pStyle w:val="Heading1"/>
        <w:rPr>
          <w:rFonts w:cs="Arial"/>
          <w:lang w:val="vi-VN"/>
        </w:rPr>
      </w:pPr>
      <w:proofErr w:type="spellStart"/>
      <w:r>
        <w:rPr>
          <w:rFonts w:cs="Arial"/>
        </w:rPr>
        <w:t>Các</w:t>
      </w:r>
      <w:proofErr w:type="spellEnd"/>
      <w:r>
        <w:rPr>
          <w:rFonts w:cs="Arial"/>
          <w:lang w:val="vi-VN"/>
        </w:rPr>
        <w:t xml:space="preserve"> </w:t>
      </w:r>
      <w:r w:rsidR="00142C2B">
        <w:rPr>
          <w:rFonts w:cs="Arial"/>
          <w:lang w:val="vi-VN"/>
        </w:rPr>
        <w:t xml:space="preserve">thí dụ </w:t>
      </w:r>
      <w:r>
        <w:rPr>
          <w:rFonts w:cs="Arial"/>
          <w:lang w:val="vi-VN"/>
        </w:rPr>
        <w:t>về sự thiếu tôn trọng phụ nữ có thể như thế nào</w:t>
      </w:r>
    </w:p>
    <w:p w14:paraId="379B4316" w14:textId="77777777" w:rsidR="0015483B" w:rsidRDefault="0015483B" w:rsidP="00CD59BB">
      <w:pPr>
        <w:rPr>
          <w:rFonts w:cs="Arial"/>
          <w:sz w:val="24"/>
          <w:szCs w:val="24"/>
          <w:lang w:val="vi-VN"/>
        </w:rPr>
      </w:pPr>
      <w:proofErr w:type="spellStart"/>
      <w:r>
        <w:rPr>
          <w:rFonts w:cs="Arial"/>
          <w:sz w:val="24"/>
          <w:szCs w:val="24"/>
        </w:rPr>
        <w:t>Dưới</w:t>
      </w:r>
      <w:proofErr w:type="spellEnd"/>
      <w:r>
        <w:rPr>
          <w:rFonts w:cs="Arial"/>
          <w:sz w:val="24"/>
          <w:szCs w:val="24"/>
          <w:lang w:val="vi-VN"/>
        </w:rPr>
        <w:t xml:space="preserve"> đây</w:t>
      </w:r>
      <w:r w:rsidR="00B046F5">
        <w:rPr>
          <w:rFonts w:cs="Arial"/>
          <w:sz w:val="24"/>
          <w:szCs w:val="24"/>
          <w:lang w:val="vi-VN"/>
        </w:rPr>
        <w:t xml:space="preserve"> là</w:t>
      </w:r>
      <w:r>
        <w:rPr>
          <w:rFonts w:cs="Arial"/>
          <w:sz w:val="24"/>
          <w:szCs w:val="24"/>
          <w:lang w:val="vi-VN"/>
        </w:rPr>
        <w:t xml:space="preserve"> một số thí dụ về </w:t>
      </w:r>
      <w:r w:rsidR="0092277B">
        <w:rPr>
          <w:rFonts w:cs="Arial"/>
          <w:sz w:val="24"/>
          <w:szCs w:val="24"/>
          <w:lang w:val="vi-VN"/>
        </w:rPr>
        <w:t xml:space="preserve">sự </w:t>
      </w:r>
      <w:r>
        <w:rPr>
          <w:rFonts w:cs="Arial"/>
          <w:sz w:val="24"/>
          <w:szCs w:val="24"/>
          <w:lang w:val="vi-VN"/>
        </w:rPr>
        <w:t>thiếu tôn trọng phụ nữ:</w:t>
      </w:r>
    </w:p>
    <w:p w14:paraId="379B4317" w14:textId="77777777" w:rsidR="007F4A32" w:rsidRPr="002D4204" w:rsidRDefault="007F4A32" w:rsidP="00CD59BB">
      <w:pPr>
        <w:rPr>
          <w:rFonts w:cs="Arial"/>
          <w:b/>
          <w:bCs/>
          <w:sz w:val="24"/>
          <w:szCs w:val="24"/>
        </w:rPr>
      </w:pPr>
    </w:p>
    <w:p w14:paraId="379B4318" w14:textId="77777777" w:rsidR="007F4A32" w:rsidRPr="002D4204" w:rsidRDefault="0015483B" w:rsidP="007F4A32">
      <w:pPr>
        <w:rPr>
          <w:rFonts w:cs="Arial"/>
          <w:b/>
          <w:bCs/>
          <w:sz w:val="24"/>
          <w:szCs w:val="24"/>
        </w:rPr>
      </w:pPr>
      <w:proofErr w:type="spellStart"/>
      <w:r>
        <w:rPr>
          <w:rFonts w:cs="Arial"/>
          <w:b/>
          <w:bCs/>
          <w:sz w:val="24"/>
          <w:szCs w:val="24"/>
        </w:rPr>
        <w:t>Trong</w:t>
      </w:r>
      <w:proofErr w:type="spellEnd"/>
      <w:r>
        <w:rPr>
          <w:rFonts w:cs="Arial"/>
          <w:b/>
          <w:bCs/>
          <w:sz w:val="24"/>
          <w:szCs w:val="24"/>
          <w:lang w:val="vi-VN"/>
        </w:rPr>
        <w:t xml:space="preserve"> cộng đồng </w:t>
      </w:r>
    </w:p>
    <w:p w14:paraId="379B4319" w14:textId="77777777" w:rsidR="007F4A32" w:rsidRPr="002D4204" w:rsidRDefault="0015483B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Sử</w:t>
      </w:r>
      <w:proofErr w:type="spellEnd"/>
      <w:r>
        <w:rPr>
          <w:rFonts w:cs="Arial"/>
          <w:sz w:val="24"/>
          <w:szCs w:val="24"/>
          <w:lang w:val="vi-VN"/>
        </w:rPr>
        <w:t xml:space="preserve"> dụng giới tính như một sự sỉ nhục (thí dụ như ‘</w:t>
      </w:r>
      <w:r w:rsidR="00814CB5">
        <w:rPr>
          <w:rFonts w:cs="Arial"/>
          <w:sz w:val="24"/>
          <w:szCs w:val="24"/>
          <w:lang w:val="vi-VN"/>
        </w:rPr>
        <w:t xml:space="preserve">anh </w:t>
      </w:r>
      <w:r>
        <w:rPr>
          <w:rFonts w:cs="Arial"/>
          <w:sz w:val="24"/>
          <w:szCs w:val="24"/>
          <w:lang w:val="vi-VN"/>
        </w:rPr>
        <w:t>khóc như con gái vậy’)</w:t>
      </w:r>
      <w:r>
        <w:rPr>
          <w:rFonts w:cs="Arial"/>
          <w:sz w:val="24"/>
          <w:szCs w:val="24"/>
          <w:lang w:val="vi-VN"/>
        </w:rPr>
        <w:tab/>
      </w:r>
      <w:r>
        <w:rPr>
          <w:rFonts w:cs="Arial"/>
          <w:sz w:val="24"/>
          <w:szCs w:val="24"/>
          <w:lang w:val="vi-VN"/>
        </w:rPr>
        <w:tab/>
      </w:r>
    </w:p>
    <w:p w14:paraId="379B431A" w14:textId="77777777" w:rsidR="00265467" w:rsidRPr="002D4204" w:rsidRDefault="0015483B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Nhìn</w:t>
      </w:r>
      <w:proofErr w:type="spellEnd"/>
      <w:r>
        <w:rPr>
          <w:rFonts w:cs="Arial"/>
          <w:sz w:val="24"/>
          <w:szCs w:val="24"/>
          <w:lang w:val="vi-VN"/>
        </w:rPr>
        <w:t xml:space="preserve"> chằm chặp vào phụ nữ và đưa </w:t>
      </w:r>
      <w:r w:rsidR="00B046F5">
        <w:rPr>
          <w:rFonts w:cs="Arial"/>
          <w:sz w:val="24"/>
          <w:szCs w:val="24"/>
          <w:lang w:val="vi-VN"/>
        </w:rPr>
        <w:t>ra</w:t>
      </w:r>
      <w:r>
        <w:rPr>
          <w:rFonts w:cs="Arial"/>
          <w:sz w:val="24"/>
          <w:szCs w:val="24"/>
          <w:lang w:val="vi-VN"/>
        </w:rPr>
        <w:t xml:space="preserve"> những lời bình phẩm làm </w:t>
      </w:r>
      <w:r w:rsidR="00161547">
        <w:rPr>
          <w:rFonts w:cs="Arial"/>
          <w:sz w:val="24"/>
          <w:szCs w:val="24"/>
          <w:lang w:val="vi-VN"/>
        </w:rPr>
        <w:t xml:space="preserve">người </w:t>
      </w:r>
      <w:r w:rsidR="00142C2B">
        <w:rPr>
          <w:rFonts w:cs="Arial"/>
          <w:sz w:val="24"/>
          <w:szCs w:val="24"/>
          <w:lang w:val="vi-VN"/>
        </w:rPr>
        <w:t xml:space="preserve">ta </w:t>
      </w:r>
      <w:r>
        <w:rPr>
          <w:rFonts w:cs="Arial"/>
          <w:sz w:val="24"/>
          <w:szCs w:val="24"/>
          <w:lang w:val="vi-VN"/>
        </w:rPr>
        <w:t>thấy không thoải mái</w:t>
      </w:r>
      <w:r w:rsidR="00B046F5">
        <w:rPr>
          <w:rFonts w:cs="Arial"/>
          <w:sz w:val="24"/>
          <w:szCs w:val="24"/>
          <w:lang w:val="vi-VN"/>
        </w:rPr>
        <w:tab/>
      </w:r>
    </w:p>
    <w:p w14:paraId="379B431B" w14:textId="77777777" w:rsidR="00265467" w:rsidRPr="002D4204" w:rsidRDefault="00161547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Khi</w:t>
      </w:r>
      <w:r>
        <w:rPr>
          <w:rFonts w:cs="Arial"/>
          <w:sz w:val="24"/>
          <w:szCs w:val="24"/>
          <w:lang w:val="vi-VN"/>
        </w:rPr>
        <w:t xml:space="preserve"> bạn bè của bạn nói chuyện một cách thiếu tôn trọng với hay về người phối ngẫu của họ</w:t>
      </w:r>
      <w:r>
        <w:rPr>
          <w:rFonts w:cs="Arial"/>
          <w:sz w:val="24"/>
          <w:szCs w:val="24"/>
          <w:lang w:val="vi-VN"/>
        </w:rPr>
        <w:tab/>
      </w:r>
    </w:p>
    <w:p w14:paraId="379B431C" w14:textId="77777777" w:rsidR="00265467" w:rsidRPr="002D4204" w:rsidRDefault="00161547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Bình</w:t>
      </w:r>
      <w:proofErr w:type="spellEnd"/>
      <w:r>
        <w:rPr>
          <w:rFonts w:cs="Arial"/>
          <w:sz w:val="24"/>
          <w:szCs w:val="24"/>
          <w:lang w:val="vi-VN"/>
        </w:rPr>
        <w:t xml:space="preserve"> phẩm về phụ nữ không giỏi về thể thao hay các hoạt </w:t>
      </w:r>
      <w:r w:rsidR="00B046F5">
        <w:rPr>
          <w:rFonts w:cs="Arial"/>
          <w:sz w:val="24"/>
          <w:szCs w:val="24"/>
          <w:lang w:val="vi-VN"/>
        </w:rPr>
        <w:t xml:space="preserve">động </w:t>
      </w:r>
      <w:r w:rsidR="0092277B">
        <w:rPr>
          <w:rFonts w:cs="Arial"/>
          <w:sz w:val="24"/>
          <w:szCs w:val="24"/>
          <w:lang w:val="vi-VN"/>
        </w:rPr>
        <w:t xml:space="preserve">khác </w:t>
      </w:r>
      <w:r w:rsidR="00B046F5">
        <w:rPr>
          <w:rFonts w:cs="Arial"/>
          <w:sz w:val="24"/>
          <w:szCs w:val="24"/>
          <w:lang w:val="vi-VN"/>
        </w:rPr>
        <w:t xml:space="preserve">theo </w:t>
      </w:r>
      <w:r>
        <w:rPr>
          <w:rFonts w:cs="Arial"/>
          <w:sz w:val="24"/>
          <w:szCs w:val="24"/>
          <w:lang w:val="vi-VN"/>
        </w:rPr>
        <w:t xml:space="preserve">truyền thống </w:t>
      </w:r>
      <w:r w:rsidR="00B046F5">
        <w:rPr>
          <w:rFonts w:cs="Arial"/>
          <w:sz w:val="24"/>
          <w:szCs w:val="24"/>
          <w:lang w:val="vi-VN"/>
        </w:rPr>
        <w:t xml:space="preserve">là </w:t>
      </w:r>
      <w:r>
        <w:rPr>
          <w:rFonts w:cs="Arial"/>
          <w:sz w:val="24"/>
          <w:szCs w:val="24"/>
          <w:lang w:val="vi-VN"/>
        </w:rPr>
        <w:t>của nam giới</w:t>
      </w:r>
      <w:r>
        <w:rPr>
          <w:rFonts w:cs="Arial"/>
          <w:sz w:val="24"/>
          <w:szCs w:val="24"/>
          <w:lang w:val="vi-VN"/>
        </w:rPr>
        <w:tab/>
      </w:r>
      <w:r w:rsidR="00B63C8B">
        <w:rPr>
          <w:rFonts w:cs="Arial"/>
          <w:sz w:val="24"/>
          <w:szCs w:val="24"/>
        </w:rPr>
        <w:t xml:space="preserve"> </w:t>
      </w:r>
    </w:p>
    <w:p w14:paraId="379B431D" w14:textId="77777777" w:rsidR="00850D47" w:rsidRPr="002D4204" w:rsidRDefault="00850D47" w:rsidP="00850D47">
      <w:pPr>
        <w:rPr>
          <w:rFonts w:cs="Arial"/>
          <w:b/>
          <w:bCs/>
          <w:sz w:val="24"/>
          <w:szCs w:val="24"/>
        </w:rPr>
      </w:pPr>
    </w:p>
    <w:p w14:paraId="379B431E" w14:textId="77777777" w:rsidR="00850D47" w:rsidRPr="002D4204" w:rsidRDefault="00161547" w:rsidP="00850D47">
      <w:pPr>
        <w:rPr>
          <w:rFonts w:cs="Arial"/>
          <w:b/>
          <w:bCs/>
          <w:sz w:val="24"/>
          <w:szCs w:val="24"/>
        </w:rPr>
      </w:pPr>
      <w:proofErr w:type="spellStart"/>
      <w:r>
        <w:rPr>
          <w:rFonts w:cs="Arial"/>
          <w:b/>
          <w:bCs/>
          <w:sz w:val="24"/>
          <w:szCs w:val="24"/>
        </w:rPr>
        <w:t>Tại</w:t>
      </w:r>
      <w:proofErr w:type="spellEnd"/>
      <w:r>
        <w:rPr>
          <w:rFonts w:cs="Arial"/>
          <w:b/>
          <w:bCs/>
          <w:sz w:val="24"/>
          <w:szCs w:val="24"/>
          <w:lang w:val="vi-VN"/>
        </w:rPr>
        <w:t xml:space="preserve"> nơi làm việc </w:t>
      </w:r>
    </w:p>
    <w:p w14:paraId="379B431F" w14:textId="373C851D" w:rsidR="00850D47" w:rsidRPr="002D4204" w:rsidRDefault="00161547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Cho</w:t>
      </w:r>
      <w:r>
        <w:rPr>
          <w:rFonts w:cs="Arial"/>
          <w:sz w:val="24"/>
          <w:szCs w:val="24"/>
          <w:lang w:val="vi-VN"/>
        </w:rPr>
        <w:t xml:space="preserve"> rằng phụ nữ có hay không có những kỹ năng nhất </w:t>
      </w:r>
      <w:proofErr w:type="spellStart"/>
      <w:r w:rsidR="00942D3A" w:rsidRPr="00942D3A">
        <w:rPr>
          <w:rFonts w:cs="Arial"/>
          <w:color w:val="000000"/>
          <w:sz w:val="24"/>
          <w:szCs w:val="24"/>
          <w:lang w:val="en-MY" w:eastAsia="en-AU"/>
        </w:rPr>
        <w:t>định</w:t>
      </w:r>
      <w:proofErr w:type="spellEnd"/>
      <w:r w:rsidR="00942D3A">
        <w:rPr>
          <w:rFonts w:ascii="Segoe UI" w:hAnsi="Segoe UI" w:cs="Segoe UI"/>
          <w:color w:val="000000"/>
          <w:sz w:val="21"/>
          <w:szCs w:val="21"/>
          <w:lang w:val="en-MY" w:eastAsia="en-AU"/>
        </w:rPr>
        <w:t xml:space="preserve"> </w:t>
      </w:r>
      <w:r>
        <w:rPr>
          <w:rFonts w:cs="Arial"/>
          <w:sz w:val="24"/>
          <w:szCs w:val="24"/>
          <w:lang w:val="vi-VN"/>
        </w:rPr>
        <w:t xml:space="preserve">vì họ là nữ </w:t>
      </w:r>
      <w:r w:rsidR="00142C2B">
        <w:rPr>
          <w:rFonts w:cs="Arial"/>
          <w:sz w:val="24"/>
          <w:szCs w:val="24"/>
          <w:lang w:val="vi-VN"/>
        </w:rPr>
        <w:t>giới.</w:t>
      </w:r>
      <w:r>
        <w:rPr>
          <w:rFonts w:cs="Arial"/>
          <w:sz w:val="24"/>
          <w:szCs w:val="24"/>
          <w:lang w:val="vi-VN"/>
        </w:rPr>
        <w:tab/>
      </w:r>
    </w:p>
    <w:p w14:paraId="379B4320" w14:textId="77777777" w:rsidR="0092277B" w:rsidRPr="0092277B" w:rsidRDefault="00161547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92277B">
        <w:rPr>
          <w:rFonts w:cs="Arial"/>
          <w:sz w:val="24"/>
          <w:szCs w:val="24"/>
        </w:rPr>
        <w:t>Chia</w:t>
      </w:r>
      <w:r w:rsidRPr="0092277B">
        <w:rPr>
          <w:rFonts w:cs="Arial"/>
          <w:sz w:val="24"/>
          <w:szCs w:val="24"/>
          <w:lang w:val="vi-VN"/>
        </w:rPr>
        <w:t xml:space="preserve"> sẻ những hình ảnh </w:t>
      </w:r>
      <w:r w:rsidR="0092277B" w:rsidRPr="0092277B">
        <w:rPr>
          <w:rFonts w:cs="Arial"/>
          <w:sz w:val="24"/>
          <w:szCs w:val="24"/>
          <w:lang w:val="vi-VN"/>
        </w:rPr>
        <w:t xml:space="preserve">bậy bạ </w:t>
      </w:r>
      <w:r w:rsidRPr="0092277B">
        <w:rPr>
          <w:rFonts w:cs="Arial"/>
          <w:sz w:val="24"/>
          <w:szCs w:val="24"/>
          <w:lang w:val="vi-VN"/>
        </w:rPr>
        <w:t xml:space="preserve">với đồng </w:t>
      </w:r>
      <w:r w:rsidR="00142C2B">
        <w:rPr>
          <w:rFonts w:cs="Arial"/>
          <w:sz w:val="24"/>
          <w:szCs w:val="24"/>
          <w:lang w:val="vi-VN"/>
        </w:rPr>
        <w:t>nghiệp.</w:t>
      </w:r>
      <w:r w:rsidRPr="0092277B">
        <w:rPr>
          <w:rFonts w:cs="Arial"/>
          <w:sz w:val="24"/>
          <w:szCs w:val="24"/>
          <w:lang w:val="vi-VN"/>
        </w:rPr>
        <w:tab/>
      </w:r>
    </w:p>
    <w:p w14:paraId="379B4321" w14:textId="77777777" w:rsidR="006E78BF" w:rsidRPr="0092277B" w:rsidRDefault="00161547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proofErr w:type="spellStart"/>
      <w:r w:rsidRPr="0092277B">
        <w:rPr>
          <w:rFonts w:cs="Arial"/>
          <w:sz w:val="24"/>
          <w:szCs w:val="24"/>
        </w:rPr>
        <w:t>Đưa</w:t>
      </w:r>
      <w:proofErr w:type="spellEnd"/>
      <w:r w:rsidRPr="0092277B">
        <w:rPr>
          <w:rFonts w:cs="Arial"/>
          <w:sz w:val="24"/>
          <w:szCs w:val="24"/>
          <w:lang w:val="vi-VN"/>
        </w:rPr>
        <w:t xml:space="preserve"> ra những lời bình phẩm hay đùa cợt mang tính tình </w:t>
      </w:r>
      <w:r w:rsidR="00142C2B">
        <w:rPr>
          <w:rFonts w:cs="Arial"/>
          <w:sz w:val="24"/>
          <w:szCs w:val="24"/>
          <w:lang w:val="vi-VN"/>
        </w:rPr>
        <w:t>dục.</w:t>
      </w:r>
      <w:r w:rsidRPr="0092277B">
        <w:rPr>
          <w:rFonts w:cs="Arial"/>
          <w:sz w:val="24"/>
          <w:szCs w:val="24"/>
          <w:lang w:val="vi-VN"/>
        </w:rPr>
        <w:tab/>
      </w:r>
      <w:r w:rsidRPr="0092277B">
        <w:rPr>
          <w:rFonts w:cs="Arial"/>
          <w:sz w:val="24"/>
          <w:szCs w:val="24"/>
          <w:lang w:val="vi-VN"/>
        </w:rPr>
        <w:tab/>
      </w:r>
    </w:p>
    <w:p w14:paraId="379B4322" w14:textId="77777777" w:rsidR="00EA60F3" w:rsidRPr="00CD3742" w:rsidRDefault="00161547" w:rsidP="00CD3742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Mong</w:t>
      </w:r>
      <w:r>
        <w:rPr>
          <w:rFonts w:cs="Arial"/>
          <w:sz w:val="24"/>
          <w:szCs w:val="24"/>
          <w:lang w:val="vi-VN"/>
        </w:rPr>
        <w:t xml:space="preserve"> đợi những đồng nghiệp nữ phải dọn dẹp nhà bếp hay pha trà/cà phê </w:t>
      </w:r>
      <w:r w:rsidR="0092277B">
        <w:rPr>
          <w:rFonts w:cs="Arial"/>
          <w:sz w:val="24"/>
          <w:szCs w:val="24"/>
          <w:lang w:val="vi-VN"/>
        </w:rPr>
        <w:t xml:space="preserve">nếu </w:t>
      </w:r>
      <w:r>
        <w:rPr>
          <w:rFonts w:cs="Arial"/>
          <w:sz w:val="24"/>
          <w:szCs w:val="24"/>
          <w:lang w:val="vi-VN"/>
        </w:rPr>
        <w:t>đây không phải là nhiệm vụ của họ.</w:t>
      </w:r>
      <w:r>
        <w:rPr>
          <w:rFonts w:cs="Arial"/>
          <w:sz w:val="24"/>
          <w:szCs w:val="24"/>
          <w:lang w:val="vi-VN"/>
        </w:rPr>
        <w:tab/>
      </w:r>
    </w:p>
    <w:p w14:paraId="379B4323" w14:textId="77777777" w:rsidR="00EA60F3" w:rsidRPr="002D4204" w:rsidRDefault="00EA60F3" w:rsidP="00EA60F3">
      <w:pPr>
        <w:rPr>
          <w:rFonts w:cs="Arial"/>
          <w:b/>
          <w:bCs/>
          <w:sz w:val="24"/>
          <w:szCs w:val="24"/>
        </w:rPr>
      </w:pPr>
    </w:p>
    <w:p w14:paraId="379B4324" w14:textId="77777777" w:rsidR="003F40B9" w:rsidRPr="002D4204" w:rsidRDefault="00161547" w:rsidP="003D73FE">
      <w:pPr>
        <w:pStyle w:val="Heading1"/>
        <w:rPr>
          <w:rFonts w:cs="Arial"/>
          <w:b w:val="0"/>
          <w:bCs/>
          <w:sz w:val="24"/>
          <w:szCs w:val="24"/>
        </w:rPr>
      </w:pPr>
      <w:proofErr w:type="spellStart"/>
      <w:r>
        <w:rPr>
          <w:rFonts w:cs="Arial"/>
        </w:rPr>
        <w:lastRenderedPageBreak/>
        <w:t>Làm</w:t>
      </w:r>
      <w:proofErr w:type="spellEnd"/>
      <w:r>
        <w:rPr>
          <w:rFonts w:cs="Arial"/>
          <w:lang w:val="vi-VN"/>
        </w:rPr>
        <w:t xml:space="preserve"> thế nào để chỉ ra sự thiếu tôn trọng đối với phụ nữ</w:t>
      </w:r>
      <w:r>
        <w:rPr>
          <w:rFonts w:cs="Arial"/>
          <w:lang w:val="vi-VN"/>
        </w:rPr>
        <w:tab/>
      </w:r>
    </w:p>
    <w:p w14:paraId="379B4325" w14:textId="4E96BBE8" w:rsidR="00161547" w:rsidRDefault="00161547" w:rsidP="00EA60F3">
      <w:pPr>
        <w:rPr>
          <w:rFonts w:cs="Arial"/>
          <w:sz w:val="24"/>
          <w:szCs w:val="24"/>
          <w:lang w:val="vi-VN"/>
        </w:rPr>
      </w:pPr>
      <w:proofErr w:type="spellStart"/>
      <w:r>
        <w:rPr>
          <w:rFonts w:cs="Arial"/>
          <w:sz w:val="24"/>
          <w:szCs w:val="24"/>
        </w:rPr>
        <w:t>Bằng</w:t>
      </w:r>
      <w:proofErr w:type="spellEnd"/>
      <w:r>
        <w:rPr>
          <w:rFonts w:cs="Arial"/>
          <w:sz w:val="24"/>
          <w:szCs w:val="24"/>
          <w:lang w:val="vi-VN"/>
        </w:rPr>
        <w:t xml:space="preserve"> cách chỉ ra sự thiếu tôn trọng đối với phụ nữ, chúng ta có thể ngăn được bạo lực trước khi chúng xảy </w:t>
      </w:r>
      <w:r w:rsidR="00B046F5">
        <w:rPr>
          <w:rFonts w:cs="Arial"/>
          <w:sz w:val="24"/>
          <w:szCs w:val="24"/>
          <w:lang w:val="vi-VN"/>
        </w:rPr>
        <w:t xml:space="preserve">ra. Dưới </w:t>
      </w:r>
      <w:r>
        <w:rPr>
          <w:rFonts w:cs="Arial"/>
          <w:sz w:val="24"/>
          <w:szCs w:val="24"/>
          <w:lang w:val="vi-VN"/>
        </w:rPr>
        <w:t xml:space="preserve">đây là một </w:t>
      </w:r>
      <w:r w:rsidR="0092277B">
        <w:rPr>
          <w:rFonts w:cs="Arial"/>
          <w:sz w:val="24"/>
          <w:szCs w:val="24"/>
          <w:lang w:val="vi-VN"/>
        </w:rPr>
        <w:t>và</w:t>
      </w:r>
      <w:r>
        <w:rPr>
          <w:rFonts w:cs="Arial"/>
          <w:sz w:val="24"/>
          <w:szCs w:val="24"/>
          <w:lang w:val="vi-VN"/>
        </w:rPr>
        <w:t>i việc bạn có thể muốn thử nếu thấy an toàn để làm và bạn chứng kiến sự thiếu tôn trọng:</w:t>
      </w:r>
    </w:p>
    <w:p w14:paraId="379B4326" w14:textId="77777777" w:rsidR="00083777" w:rsidRPr="002D4204" w:rsidRDefault="00083777" w:rsidP="00EA60F3">
      <w:pPr>
        <w:rPr>
          <w:rFonts w:cs="Arial"/>
          <w:sz w:val="24"/>
          <w:szCs w:val="24"/>
        </w:rPr>
      </w:pPr>
    </w:p>
    <w:p w14:paraId="379B4327" w14:textId="77777777" w:rsidR="00083777" w:rsidRPr="002D4204" w:rsidRDefault="00161547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Không</w:t>
      </w:r>
      <w:proofErr w:type="spellEnd"/>
      <w:r>
        <w:rPr>
          <w:rFonts w:cs="Arial"/>
          <w:sz w:val="24"/>
          <w:szCs w:val="24"/>
          <w:lang w:val="vi-VN"/>
        </w:rPr>
        <w:t xml:space="preserve"> cười đối với những lời đùa cợt thiếu tôn trọng hay</w:t>
      </w:r>
      <w:r w:rsidR="00B046F5">
        <w:rPr>
          <w:rFonts w:cs="Arial"/>
          <w:sz w:val="24"/>
          <w:szCs w:val="24"/>
          <w:lang w:val="vi-VN"/>
        </w:rPr>
        <w:t xml:space="preserve"> là</w:t>
      </w:r>
      <w:r>
        <w:rPr>
          <w:rFonts w:cs="Arial"/>
          <w:sz w:val="24"/>
          <w:szCs w:val="24"/>
          <w:lang w:val="vi-VN"/>
        </w:rPr>
        <w:t>m phụ nữ</w:t>
      </w:r>
      <w:r w:rsidR="00B046F5">
        <w:rPr>
          <w:rFonts w:cs="Arial"/>
          <w:sz w:val="24"/>
          <w:szCs w:val="24"/>
          <w:lang w:val="vi-VN"/>
        </w:rPr>
        <w:t xml:space="preserve"> xấu </w:t>
      </w:r>
      <w:r w:rsidR="0092277B">
        <w:rPr>
          <w:rFonts w:cs="Arial"/>
          <w:sz w:val="24"/>
          <w:szCs w:val="24"/>
          <w:lang w:val="vi-VN"/>
        </w:rPr>
        <w:t>hổ.</w:t>
      </w:r>
      <w:r>
        <w:rPr>
          <w:rFonts w:cs="Arial"/>
          <w:sz w:val="24"/>
          <w:szCs w:val="24"/>
          <w:lang w:val="vi-VN"/>
        </w:rPr>
        <w:tab/>
      </w:r>
      <w:r w:rsidR="00661892">
        <w:rPr>
          <w:rFonts w:cs="Arial"/>
          <w:sz w:val="24"/>
          <w:szCs w:val="24"/>
        </w:rPr>
        <w:t xml:space="preserve">. </w:t>
      </w:r>
    </w:p>
    <w:p w14:paraId="379B4328" w14:textId="77777777" w:rsidR="00083777" w:rsidRPr="002D4204" w:rsidRDefault="00161547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Đưa</w:t>
      </w:r>
      <w:proofErr w:type="spellEnd"/>
      <w:r>
        <w:rPr>
          <w:rFonts w:cs="Arial"/>
          <w:sz w:val="24"/>
          <w:szCs w:val="24"/>
          <w:lang w:val="vi-VN"/>
        </w:rPr>
        <w:t xml:space="preserve"> ra những cái nhìn không đồng ý để cho thấy một hành vi hay lời nói của một người nào đó là không </w:t>
      </w:r>
      <w:r w:rsidR="0092277B">
        <w:rPr>
          <w:rFonts w:cs="Arial"/>
          <w:sz w:val="24"/>
          <w:szCs w:val="24"/>
          <w:lang w:val="vi-VN"/>
        </w:rPr>
        <w:t>ổn</w:t>
      </w:r>
      <w:r w:rsidR="00083777" w:rsidRPr="002D4204">
        <w:rPr>
          <w:rFonts w:cs="Arial"/>
          <w:sz w:val="24"/>
          <w:szCs w:val="24"/>
        </w:rPr>
        <w:t>.</w:t>
      </w:r>
    </w:p>
    <w:p w14:paraId="379B4329" w14:textId="77777777" w:rsidR="00083777" w:rsidRPr="002D4204" w:rsidRDefault="0092277B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Giữ</w:t>
      </w:r>
      <w:proofErr w:type="spellEnd"/>
      <w:r>
        <w:rPr>
          <w:rFonts w:cs="Arial"/>
          <w:sz w:val="24"/>
          <w:szCs w:val="24"/>
          <w:lang w:val="vi-VN"/>
        </w:rPr>
        <w:t xml:space="preserve"> i</w:t>
      </w:r>
      <w:r w:rsidR="00DA6A39">
        <w:rPr>
          <w:rFonts w:cs="Arial"/>
          <w:sz w:val="24"/>
          <w:szCs w:val="24"/>
        </w:rPr>
        <w:t>m</w:t>
      </w:r>
      <w:r w:rsidR="00DA6A39">
        <w:rPr>
          <w:rFonts w:cs="Arial"/>
          <w:sz w:val="24"/>
          <w:szCs w:val="24"/>
          <w:lang w:val="vi-VN"/>
        </w:rPr>
        <w:t xml:space="preserve"> lặng một cách kh</w:t>
      </w:r>
      <w:r>
        <w:rPr>
          <w:rFonts w:cs="Arial"/>
          <w:sz w:val="24"/>
          <w:szCs w:val="24"/>
          <w:lang w:val="vi-VN"/>
        </w:rPr>
        <w:t>ó chịu</w:t>
      </w:r>
      <w:r w:rsidR="00D739CA" w:rsidRPr="002D4204">
        <w:rPr>
          <w:rFonts w:cs="Arial"/>
          <w:sz w:val="24"/>
          <w:szCs w:val="24"/>
        </w:rPr>
        <w:t>.</w:t>
      </w:r>
    </w:p>
    <w:p w14:paraId="379B432A" w14:textId="77777777" w:rsidR="0077140F" w:rsidRPr="002D4204" w:rsidRDefault="00DD0D43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  <w:lang w:val="vi-VN"/>
        </w:rPr>
        <w:t xml:space="preserve">Không đồng ý </w:t>
      </w:r>
      <w:proofErr w:type="spellStart"/>
      <w:r>
        <w:rPr>
          <w:rFonts w:cs="Arial"/>
          <w:sz w:val="24"/>
          <w:szCs w:val="24"/>
        </w:rPr>
        <w:t>một</w:t>
      </w:r>
      <w:proofErr w:type="spellEnd"/>
      <w:r>
        <w:rPr>
          <w:rFonts w:cs="Arial"/>
          <w:sz w:val="24"/>
          <w:szCs w:val="24"/>
          <w:lang w:val="vi-VN"/>
        </w:rPr>
        <w:t xml:space="preserve"> cách b</w:t>
      </w:r>
      <w:proofErr w:type="spellStart"/>
      <w:r w:rsidR="00DA6A39">
        <w:rPr>
          <w:rFonts w:cs="Arial"/>
          <w:sz w:val="24"/>
          <w:szCs w:val="24"/>
        </w:rPr>
        <w:t>ình</w:t>
      </w:r>
      <w:proofErr w:type="spellEnd"/>
      <w:r w:rsidR="0092277B">
        <w:rPr>
          <w:rFonts w:cs="Arial"/>
          <w:sz w:val="24"/>
          <w:szCs w:val="24"/>
          <w:lang w:val="vi-VN"/>
        </w:rPr>
        <w:t xml:space="preserve"> tĩnh</w:t>
      </w:r>
      <w:r w:rsidR="00DA6A39">
        <w:rPr>
          <w:rFonts w:cs="Arial"/>
          <w:sz w:val="24"/>
          <w:szCs w:val="24"/>
          <w:lang w:val="vi-VN"/>
        </w:rPr>
        <w:t xml:space="preserve"> </w:t>
      </w:r>
      <w:r>
        <w:rPr>
          <w:rFonts w:cs="Arial"/>
          <w:sz w:val="24"/>
          <w:szCs w:val="24"/>
          <w:lang w:val="vi-VN"/>
        </w:rPr>
        <w:t>với lời bình phẩm của họ</w:t>
      </w:r>
      <w:r w:rsidR="00B63C8B">
        <w:rPr>
          <w:rFonts w:cs="Arial"/>
          <w:sz w:val="24"/>
          <w:szCs w:val="24"/>
        </w:rPr>
        <w:t xml:space="preserve">. </w:t>
      </w:r>
    </w:p>
    <w:p w14:paraId="379B432B" w14:textId="77777777" w:rsidR="00C01B61" w:rsidRPr="002D4204" w:rsidRDefault="00DD0D43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  <w:lang w:val="vi-VN"/>
        </w:rPr>
        <w:t>Cho họ biết m</w:t>
      </w:r>
      <w:proofErr w:type="spellStart"/>
      <w:r w:rsidR="00DA6A39">
        <w:rPr>
          <w:rFonts w:cs="Arial"/>
          <w:sz w:val="24"/>
          <w:szCs w:val="24"/>
        </w:rPr>
        <w:t>ột</w:t>
      </w:r>
      <w:proofErr w:type="spellEnd"/>
      <w:r w:rsidR="00DA6A39">
        <w:rPr>
          <w:rFonts w:cs="Arial"/>
          <w:sz w:val="24"/>
          <w:szCs w:val="24"/>
          <w:lang w:val="vi-VN"/>
        </w:rPr>
        <w:t xml:space="preserve"> cách kín đáo </w:t>
      </w:r>
      <w:r>
        <w:rPr>
          <w:rFonts w:cs="Arial"/>
          <w:sz w:val="24"/>
          <w:szCs w:val="24"/>
          <w:lang w:val="vi-VN"/>
        </w:rPr>
        <w:t>rằn</w:t>
      </w:r>
      <w:r w:rsidR="00DA6A39">
        <w:rPr>
          <w:rFonts w:cs="Arial"/>
          <w:sz w:val="24"/>
          <w:szCs w:val="24"/>
          <w:lang w:val="vi-VN"/>
        </w:rPr>
        <w:t xml:space="preserve">g hành vi của họ như thế là không </w:t>
      </w:r>
      <w:r>
        <w:rPr>
          <w:rFonts w:cs="Arial"/>
          <w:sz w:val="24"/>
          <w:szCs w:val="24"/>
          <w:lang w:val="vi-VN"/>
        </w:rPr>
        <w:t>ổn ‘</w:t>
      </w:r>
      <w:r w:rsidR="00142C2B">
        <w:rPr>
          <w:rFonts w:cs="Arial"/>
          <w:sz w:val="24"/>
          <w:szCs w:val="24"/>
          <w:lang w:val="vi-VN"/>
        </w:rPr>
        <w:t xml:space="preserve">Câu </w:t>
      </w:r>
      <w:r>
        <w:rPr>
          <w:rFonts w:cs="Arial"/>
          <w:sz w:val="24"/>
          <w:szCs w:val="24"/>
          <w:lang w:val="vi-VN"/>
        </w:rPr>
        <w:t>nói khôi hài</w:t>
      </w:r>
      <w:r w:rsidR="00DA6A39">
        <w:rPr>
          <w:rFonts w:cs="Arial"/>
          <w:sz w:val="24"/>
          <w:szCs w:val="24"/>
          <w:lang w:val="vi-VN"/>
        </w:rPr>
        <w:t xml:space="preserve"> của bạn trong buổi </w:t>
      </w:r>
      <w:r>
        <w:rPr>
          <w:rFonts w:cs="Arial"/>
          <w:sz w:val="24"/>
          <w:szCs w:val="24"/>
          <w:lang w:val="vi-VN"/>
        </w:rPr>
        <w:t xml:space="preserve">họp </w:t>
      </w:r>
      <w:r w:rsidR="00DA6A39">
        <w:rPr>
          <w:rFonts w:cs="Arial"/>
          <w:sz w:val="24"/>
          <w:szCs w:val="24"/>
          <w:lang w:val="vi-VN"/>
        </w:rPr>
        <w:t>mặt hôm qua là không có gì vui</w:t>
      </w:r>
      <w:r>
        <w:rPr>
          <w:rFonts w:cs="Arial"/>
          <w:sz w:val="24"/>
          <w:szCs w:val="24"/>
          <w:lang w:val="vi-VN"/>
        </w:rPr>
        <w:t xml:space="preserve"> và không ổn</w:t>
      </w:r>
      <w:r w:rsidR="009643D1" w:rsidRPr="002D4204">
        <w:rPr>
          <w:rFonts w:cs="Arial"/>
          <w:sz w:val="24"/>
          <w:szCs w:val="24"/>
        </w:rPr>
        <w:t>.”</w:t>
      </w:r>
    </w:p>
    <w:p w14:paraId="379B432C" w14:textId="77777777" w:rsidR="006741AE" w:rsidRDefault="006741AE" w:rsidP="00E77503">
      <w:pPr>
        <w:pStyle w:val="Heading1"/>
        <w:rPr>
          <w:rFonts w:cs="Arial"/>
        </w:rPr>
      </w:pPr>
    </w:p>
    <w:p w14:paraId="379B432D" w14:textId="77777777" w:rsidR="000226F1" w:rsidRPr="002D4204" w:rsidRDefault="00BA0BBC" w:rsidP="00E77503">
      <w:pPr>
        <w:pStyle w:val="Heading1"/>
        <w:rPr>
          <w:rFonts w:cs="Arial"/>
        </w:rPr>
      </w:pPr>
      <w:proofErr w:type="spellStart"/>
      <w:r>
        <w:rPr>
          <w:rFonts w:cs="Arial"/>
        </w:rPr>
        <w:t>Cách</w:t>
      </w:r>
      <w:proofErr w:type="spellEnd"/>
      <w:r>
        <w:rPr>
          <w:rFonts w:cs="Arial"/>
          <w:lang w:val="vi-VN"/>
        </w:rPr>
        <w:t xml:space="preserve"> nhờ giúp đỡ </w:t>
      </w:r>
    </w:p>
    <w:p w14:paraId="379B432E" w14:textId="77777777" w:rsidR="0065080C" w:rsidRDefault="0065080C" w:rsidP="00F527BB">
      <w:pPr>
        <w:pStyle w:val="Heading3"/>
        <w:rPr>
          <w:rFonts w:cs="Arial"/>
          <w:b w:val="0"/>
          <w:bCs w:val="0"/>
          <w:sz w:val="24"/>
          <w:szCs w:val="28"/>
          <w:lang w:val="vi-VN"/>
        </w:rPr>
      </w:pPr>
      <w:proofErr w:type="spellStart"/>
      <w:r w:rsidRPr="0065080C">
        <w:rPr>
          <w:rFonts w:cs="Arial"/>
          <w:b w:val="0"/>
          <w:bCs w:val="0"/>
          <w:sz w:val="24"/>
          <w:szCs w:val="28"/>
        </w:rPr>
        <w:t>Nếu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bạn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tin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rằng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ai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đó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đang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gặp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nguy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hiểm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ngay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lập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tức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,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hãy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gọi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ba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="00142C2B" w:rsidRPr="0065080C">
        <w:rPr>
          <w:rFonts w:cs="Arial"/>
          <w:b w:val="0"/>
          <w:bCs w:val="0"/>
          <w:sz w:val="24"/>
          <w:szCs w:val="28"/>
        </w:rPr>
        <w:t>số</w:t>
      </w:r>
      <w:proofErr w:type="spellEnd"/>
      <w:r w:rsidR="00142C2B"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không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(000)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và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="00DD0D43">
        <w:rPr>
          <w:rFonts w:cs="Arial"/>
          <w:b w:val="0"/>
          <w:bCs w:val="0"/>
          <w:sz w:val="24"/>
          <w:szCs w:val="28"/>
        </w:rPr>
        <w:t>xin</w:t>
      </w:r>
      <w:proofErr w:type="spellEnd"/>
      <w:r w:rsidR="00DD0D43">
        <w:rPr>
          <w:rFonts w:cs="Arial"/>
          <w:b w:val="0"/>
          <w:bCs w:val="0"/>
          <w:sz w:val="24"/>
          <w:szCs w:val="28"/>
          <w:lang w:val="vi-VN"/>
        </w:rPr>
        <w:t xml:space="preserve"> gặp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cảnh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  <w:proofErr w:type="spellStart"/>
      <w:r w:rsidRPr="0065080C">
        <w:rPr>
          <w:rFonts w:cs="Arial"/>
          <w:b w:val="0"/>
          <w:bCs w:val="0"/>
          <w:sz w:val="24"/>
          <w:szCs w:val="28"/>
        </w:rPr>
        <w:t>sát</w:t>
      </w:r>
      <w:proofErr w:type="spellEnd"/>
      <w:r w:rsidRPr="0065080C">
        <w:rPr>
          <w:rFonts w:cs="Arial"/>
          <w:b w:val="0"/>
          <w:bCs w:val="0"/>
          <w:sz w:val="24"/>
          <w:szCs w:val="28"/>
        </w:rPr>
        <w:t xml:space="preserve"> </w:t>
      </w:r>
    </w:p>
    <w:p w14:paraId="379B432F" w14:textId="5B5B5333" w:rsidR="008D3022" w:rsidRPr="00D74BE1" w:rsidRDefault="003449C5" w:rsidP="004A00D3">
      <w:pPr>
        <w:pStyle w:val="Heading3"/>
        <w:numPr>
          <w:ilvl w:val="0"/>
          <w:numId w:val="20"/>
        </w:numPr>
        <w:rPr>
          <w:rFonts w:cs="Arial"/>
          <w:b w:val="0"/>
          <w:bCs w:val="0"/>
          <w:sz w:val="24"/>
          <w:szCs w:val="24"/>
        </w:rPr>
      </w:pPr>
      <w:hyperlink r:id="rId19" w:history="1">
        <w:r w:rsidR="00D74BE1" w:rsidRPr="00D74BE1">
          <w:rPr>
            <w:rStyle w:val="Hyperlink"/>
            <w:rFonts w:cs="Arial"/>
            <w:b w:val="0"/>
            <w:bCs w:val="0"/>
            <w:sz w:val="24"/>
            <w:szCs w:val="24"/>
          </w:rPr>
          <w:t>Safe Steps</w:t>
        </w:r>
      </w:hyperlink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là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trung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 xml:space="preserve"> tâm ứng phó với tình trạng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bạo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lực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gia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đình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của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Victoria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với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thông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dịch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viên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 xml:space="preserve"> giúp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cho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người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không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nói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 xml:space="preserve"> được</w:t>
      </w:r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tiếng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Anh,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hoạt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động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24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giờ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một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ngày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, 7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ngày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một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 xml:space="preserve"> </w:t>
      </w:r>
      <w:proofErr w:type="spellStart"/>
      <w:r w:rsidR="00D74BE1" w:rsidRPr="00D74BE1">
        <w:rPr>
          <w:rFonts w:cs="Arial"/>
          <w:b w:val="0"/>
          <w:bCs w:val="0"/>
          <w:sz w:val="24"/>
          <w:szCs w:val="24"/>
        </w:rPr>
        <w:t>tuần</w:t>
      </w:r>
      <w:proofErr w:type="spellEnd"/>
      <w:r w:rsidR="00D74BE1" w:rsidRPr="00D74BE1">
        <w:rPr>
          <w:rFonts w:cs="Arial"/>
          <w:b w:val="0"/>
          <w:bCs w:val="0"/>
          <w:sz w:val="24"/>
          <w:szCs w:val="24"/>
        </w:rPr>
        <w:t>.</w:t>
      </w:r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 xml:space="preserve"> Gọi số 1800 015 188 hay vào </w:t>
      </w:r>
      <w:r>
        <w:fldChar w:fldCharType="begin"/>
      </w:r>
      <w:r>
        <w:instrText xml:space="preserve"> HYPERLINK "https://www.safesteps.org.au/our-services/services-for-women-children/family-violence-webchat-support/" </w:instrText>
      </w:r>
      <w:r>
        <w:fldChar w:fldCharType="separate"/>
      </w:r>
      <w:r w:rsidR="00D74BE1" w:rsidRPr="00D74BE1">
        <w:rPr>
          <w:rStyle w:val="Hyperlink"/>
          <w:rFonts w:cs="Arial"/>
          <w:b w:val="0"/>
          <w:bCs w:val="0"/>
          <w:sz w:val="24"/>
          <w:szCs w:val="24"/>
          <w:lang w:val="vi-VN"/>
        </w:rPr>
        <w:t>trang mạng của Safe Steps</w:t>
      </w:r>
      <w:r>
        <w:rPr>
          <w:rStyle w:val="Hyperlink"/>
          <w:rFonts w:cs="Arial"/>
          <w:b w:val="0"/>
          <w:bCs w:val="0"/>
          <w:sz w:val="24"/>
          <w:szCs w:val="24"/>
          <w:lang w:val="vi-VN"/>
        </w:rPr>
        <w:fldChar w:fldCharType="end"/>
      </w:r>
      <w:r w:rsidR="00D74BE1" w:rsidRPr="00D74BE1">
        <w:rPr>
          <w:rFonts w:cs="Arial"/>
          <w:b w:val="0"/>
          <w:bCs w:val="0"/>
          <w:sz w:val="24"/>
          <w:szCs w:val="24"/>
          <w:lang w:val="vi-VN"/>
        </w:rPr>
        <w:t>.</w:t>
      </w:r>
      <w:r w:rsidR="0065080C" w:rsidRPr="00D74BE1">
        <w:rPr>
          <w:rFonts w:cs="Arial"/>
          <w:b w:val="0"/>
          <w:bCs w:val="0"/>
          <w:sz w:val="24"/>
          <w:szCs w:val="24"/>
          <w:lang w:val="vi-VN"/>
        </w:rPr>
        <w:tab/>
      </w:r>
      <w:r w:rsidR="0065080C" w:rsidRPr="00D74BE1">
        <w:rPr>
          <w:rFonts w:cs="Arial"/>
          <w:b w:val="0"/>
          <w:bCs w:val="0"/>
          <w:sz w:val="24"/>
          <w:szCs w:val="24"/>
          <w:lang w:val="vi-VN"/>
        </w:rPr>
        <w:tab/>
      </w:r>
      <w:r w:rsidR="001E1E49" w:rsidRPr="00D74BE1">
        <w:rPr>
          <w:rFonts w:cs="Arial"/>
          <w:b w:val="0"/>
          <w:bCs w:val="0"/>
          <w:sz w:val="24"/>
          <w:szCs w:val="24"/>
        </w:rPr>
        <w:t xml:space="preserve"> </w:t>
      </w:r>
    </w:p>
    <w:p w14:paraId="379B4330" w14:textId="77777777" w:rsidR="006148FF" w:rsidRPr="002D4204" w:rsidRDefault="003449C5" w:rsidP="004A00D3">
      <w:pPr>
        <w:pStyle w:val="RVBullet1"/>
        <w:numPr>
          <w:ilvl w:val="0"/>
          <w:numId w:val="20"/>
        </w:numPr>
        <w:rPr>
          <w:rFonts w:cs="Arial"/>
          <w:sz w:val="24"/>
          <w:szCs w:val="24"/>
          <w:lang w:eastAsia="en-AU"/>
        </w:rPr>
      </w:pPr>
      <w:hyperlink r:id="rId20" w:history="1">
        <w:r w:rsidR="008D3022" w:rsidRPr="002D4204">
          <w:rPr>
            <w:rStyle w:val="Hyperlink"/>
            <w:rFonts w:cs="Arial"/>
            <w:sz w:val="24"/>
            <w:szCs w:val="24"/>
            <w:lang w:eastAsia="en-AU"/>
          </w:rPr>
          <w:t>InTouch Multicultural Centre Against Family Violence</w:t>
        </w:r>
      </w:hyperlink>
      <w:r w:rsidR="008D3022" w:rsidRPr="002D4204">
        <w:rPr>
          <w:rFonts w:cs="Arial"/>
          <w:sz w:val="24"/>
          <w:szCs w:val="24"/>
          <w:lang w:eastAsia="en-AU"/>
        </w:rPr>
        <w:t xml:space="preserve"> </w:t>
      </w:r>
      <w:proofErr w:type="spellStart"/>
      <w:r w:rsidR="0065080C">
        <w:rPr>
          <w:rFonts w:cs="Arial"/>
          <w:sz w:val="24"/>
          <w:szCs w:val="24"/>
          <w:lang w:eastAsia="en-AU"/>
        </w:rPr>
        <w:t>là</w:t>
      </w:r>
      <w:proofErr w:type="spellEnd"/>
      <w:r w:rsidR="0065080C">
        <w:rPr>
          <w:rFonts w:cs="Arial"/>
          <w:sz w:val="24"/>
          <w:szCs w:val="24"/>
          <w:lang w:val="vi-VN" w:eastAsia="en-AU"/>
        </w:rPr>
        <w:t xml:space="preserve"> dịch vụ chuyên trách về bạo hành trong gia đình </w:t>
      </w:r>
      <w:r w:rsidR="00DD0D43">
        <w:rPr>
          <w:rFonts w:cs="Arial"/>
          <w:sz w:val="24"/>
          <w:szCs w:val="24"/>
          <w:lang w:val="vi-VN" w:eastAsia="en-AU"/>
        </w:rPr>
        <w:t xml:space="preserve">dành cho </w:t>
      </w:r>
      <w:r w:rsidR="0065080C">
        <w:rPr>
          <w:rFonts w:cs="Arial"/>
          <w:sz w:val="24"/>
          <w:szCs w:val="24"/>
          <w:lang w:val="vi-VN" w:eastAsia="en-AU"/>
        </w:rPr>
        <w:t>các phụ nữ đa văn hóa, gia đình và cộng đồng của họ</w:t>
      </w:r>
      <w:r w:rsidR="00F30A8B">
        <w:rPr>
          <w:rFonts w:cs="Arial"/>
          <w:sz w:val="24"/>
          <w:szCs w:val="24"/>
          <w:lang w:eastAsia="en-AU"/>
        </w:rPr>
        <w:t>.</w:t>
      </w:r>
      <w:r w:rsidR="00F30A8B" w:rsidRPr="002D4204">
        <w:rPr>
          <w:rFonts w:cs="Arial"/>
          <w:sz w:val="24"/>
          <w:szCs w:val="24"/>
          <w:lang w:eastAsia="en-AU"/>
        </w:rPr>
        <w:t xml:space="preserve"> </w:t>
      </w:r>
      <w:proofErr w:type="spellStart"/>
      <w:r w:rsidR="00DD0D43">
        <w:rPr>
          <w:rFonts w:cs="Arial"/>
          <w:sz w:val="24"/>
          <w:szCs w:val="24"/>
          <w:lang w:eastAsia="en-AU"/>
        </w:rPr>
        <w:t>Gọi</w:t>
      </w:r>
      <w:proofErr w:type="spellEnd"/>
      <w:r w:rsidR="00DD0D43">
        <w:rPr>
          <w:rFonts w:cs="Arial"/>
          <w:sz w:val="24"/>
          <w:szCs w:val="24"/>
          <w:lang w:val="vi-VN" w:eastAsia="en-AU"/>
        </w:rPr>
        <w:t xml:space="preserve"> </w:t>
      </w:r>
      <w:r w:rsidR="0065080C">
        <w:rPr>
          <w:rFonts w:cs="Arial"/>
          <w:sz w:val="24"/>
          <w:szCs w:val="24"/>
          <w:lang w:val="vi-VN" w:eastAsia="en-AU"/>
        </w:rPr>
        <w:t xml:space="preserve">số </w:t>
      </w:r>
      <w:r w:rsidR="0065080C">
        <w:rPr>
          <w:rFonts w:cs="Arial"/>
          <w:sz w:val="24"/>
          <w:szCs w:val="24"/>
          <w:lang w:eastAsia="en-AU"/>
        </w:rPr>
        <w:t>1800 755 988 hay</w:t>
      </w:r>
      <w:r w:rsidR="00DD0D43">
        <w:rPr>
          <w:rFonts w:cs="Arial"/>
          <w:sz w:val="24"/>
          <w:szCs w:val="24"/>
          <w:lang w:val="vi-VN" w:eastAsia="en-AU"/>
        </w:rPr>
        <w:t xml:space="preserve"> truy cập trang mạng</w:t>
      </w:r>
      <w:r w:rsidR="008D3022" w:rsidRPr="002D4204">
        <w:rPr>
          <w:rFonts w:cs="Arial"/>
          <w:sz w:val="24"/>
          <w:szCs w:val="24"/>
          <w:lang w:eastAsia="en-AU"/>
        </w:rPr>
        <w:t xml:space="preserve"> </w:t>
      </w:r>
      <w:hyperlink r:id="rId21" w:tgtFrame="_blank" w:history="1">
        <w:r w:rsidR="00DD0D43">
          <w:rPr>
            <w:rFonts w:cs="Arial"/>
            <w:color w:val="E57200"/>
            <w:sz w:val="24"/>
            <w:szCs w:val="24"/>
            <w:u w:val="single"/>
            <w:lang w:eastAsia="en-AU"/>
          </w:rPr>
          <w:t>InTouch</w:t>
        </w:r>
        <w:r w:rsidR="008D3022" w:rsidRPr="002D4204">
          <w:rPr>
            <w:rFonts w:cs="Arial"/>
            <w:color w:val="E57200"/>
            <w:sz w:val="24"/>
            <w:szCs w:val="24"/>
            <w:u w:val="single"/>
            <w:lang w:eastAsia="en-AU"/>
          </w:rPr>
          <w:t>.</w:t>
        </w:r>
      </w:hyperlink>
      <w:r w:rsidR="008D3022" w:rsidRPr="002D4204">
        <w:rPr>
          <w:rFonts w:cs="Arial"/>
          <w:sz w:val="24"/>
          <w:szCs w:val="24"/>
          <w:lang w:eastAsia="en-AU"/>
        </w:rPr>
        <w:t> </w:t>
      </w:r>
    </w:p>
    <w:p w14:paraId="379B4331" w14:textId="0148F627" w:rsidR="006609B7" w:rsidRPr="002D4204" w:rsidRDefault="0065080C" w:rsidP="004A00D3">
      <w:pPr>
        <w:pStyle w:val="RVBullet1"/>
        <w:numPr>
          <w:ilvl w:val="0"/>
          <w:numId w:val="20"/>
        </w:numPr>
        <w:rPr>
          <w:rFonts w:cs="Arial"/>
          <w:sz w:val="24"/>
          <w:szCs w:val="24"/>
          <w:lang w:eastAsia="en-AU"/>
        </w:rPr>
      </w:pPr>
      <w:proofErr w:type="spellStart"/>
      <w:r>
        <w:rPr>
          <w:rFonts w:cs="Arial"/>
          <w:sz w:val="24"/>
          <w:szCs w:val="24"/>
        </w:rPr>
        <w:t>Dịch</w:t>
      </w:r>
      <w:proofErr w:type="spellEnd"/>
      <w:r>
        <w:rPr>
          <w:rFonts w:cs="Arial"/>
          <w:sz w:val="24"/>
          <w:szCs w:val="24"/>
          <w:lang w:val="vi-VN"/>
        </w:rPr>
        <w:t xml:space="preserve"> vụ giới thiệu Nam giới </w:t>
      </w:r>
      <w:r w:rsidR="00800CF8" w:rsidRPr="002D4204">
        <w:rPr>
          <w:rFonts w:cs="Arial"/>
          <w:sz w:val="24"/>
          <w:szCs w:val="24"/>
        </w:rPr>
        <w:t xml:space="preserve">– </w:t>
      </w:r>
      <w:hyperlink r:id="rId22" w:history="1">
        <w:r w:rsidR="00800CF8" w:rsidRPr="002D4204">
          <w:rPr>
            <w:rStyle w:val="Hyperlink"/>
            <w:rFonts w:cs="Arial"/>
            <w:sz w:val="24"/>
            <w:szCs w:val="24"/>
          </w:rPr>
          <w:t>No to Violence</w:t>
        </w:r>
      </w:hyperlink>
      <w:r w:rsidR="00800CF8" w:rsidRPr="002D4204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là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một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trợ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>
        <w:rPr>
          <w:rFonts w:cs="Arial"/>
          <w:sz w:val="24"/>
          <w:szCs w:val="24"/>
        </w:rPr>
        <w:t>giúp</w:t>
      </w:r>
      <w:proofErr w:type="spellEnd"/>
      <w:r>
        <w:rPr>
          <w:rFonts w:cs="Arial"/>
          <w:sz w:val="24"/>
          <w:szCs w:val="24"/>
          <w:lang w:val="vi-VN"/>
        </w:rPr>
        <w:t xml:space="preserve"> kín đáo </w:t>
      </w:r>
      <w:proofErr w:type="spellStart"/>
      <w:r w:rsidRPr="0065080C">
        <w:rPr>
          <w:rFonts w:cs="Arial"/>
          <w:sz w:val="24"/>
          <w:szCs w:val="24"/>
        </w:rPr>
        <w:t>cho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hữ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gười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đàn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ô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có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guy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cơ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sử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dụ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bạo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lực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gia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đình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với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="00DD0D43">
        <w:rPr>
          <w:rFonts w:cs="Arial"/>
          <w:sz w:val="24"/>
          <w:szCs w:val="24"/>
        </w:rPr>
        <w:t>thô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dịch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="00DD0D43">
        <w:rPr>
          <w:rFonts w:cs="Arial"/>
          <w:sz w:val="24"/>
          <w:szCs w:val="24"/>
        </w:rPr>
        <w:t>viên</w:t>
      </w:r>
      <w:proofErr w:type="spellEnd"/>
      <w:r w:rsidR="00DD0D43">
        <w:rPr>
          <w:rFonts w:cs="Arial"/>
          <w:sz w:val="24"/>
          <w:szCs w:val="24"/>
          <w:lang w:val="vi-VN"/>
        </w:rPr>
        <w:t xml:space="preserve"> </w:t>
      </w:r>
      <w:r w:rsidR="00142C2B">
        <w:rPr>
          <w:rFonts w:cs="Arial"/>
          <w:sz w:val="24"/>
          <w:szCs w:val="24"/>
          <w:lang w:val="vi-VN"/>
        </w:rPr>
        <w:t>giúp c</w:t>
      </w:r>
      <w:proofErr w:type="spellStart"/>
      <w:r w:rsidRPr="0065080C">
        <w:rPr>
          <w:rFonts w:cs="Arial"/>
          <w:sz w:val="24"/>
          <w:szCs w:val="24"/>
        </w:rPr>
        <w:t>ho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hữ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gười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khô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ói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="00DD0D43">
        <w:rPr>
          <w:rFonts w:cs="Arial"/>
          <w:sz w:val="24"/>
          <w:szCs w:val="24"/>
        </w:rPr>
        <w:t>được</w:t>
      </w:r>
      <w:proofErr w:type="spellEnd"/>
      <w:r w:rsidR="00DD0D43">
        <w:rPr>
          <w:rFonts w:cs="Arial"/>
          <w:sz w:val="24"/>
          <w:szCs w:val="24"/>
          <w:lang w:val="vi-VN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tiếng</w:t>
      </w:r>
      <w:proofErr w:type="spellEnd"/>
      <w:r w:rsidRPr="0065080C">
        <w:rPr>
          <w:rFonts w:cs="Arial"/>
          <w:sz w:val="24"/>
          <w:szCs w:val="24"/>
        </w:rPr>
        <w:t xml:space="preserve"> Anh. </w:t>
      </w:r>
      <w:proofErr w:type="spellStart"/>
      <w:r w:rsidRPr="0065080C">
        <w:rPr>
          <w:rFonts w:cs="Arial"/>
          <w:sz w:val="24"/>
          <w:szCs w:val="24"/>
        </w:rPr>
        <w:t>Gọi</w:t>
      </w:r>
      <w:proofErr w:type="spellEnd"/>
      <w:r w:rsidRPr="0065080C">
        <w:rPr>
          <w:rFonts w:cs="Arial"/>
          <w:sz w:val="24"/>
          <w:szCs w:val="24"/>
        </w:rPr>
        <w:t xml:space="preserve"> 1300 766 491 (7 </w:t>
      </w:r>
      <w:proofErr w:type="spellStart"/>
      <w:r w:rsidRPr="0065080C">
        <w:rPr>
          <w:rFonts w:cs="Arial"/>
          <w:sz w:val="24"/>
          <w:szCs w:val="24"/>
        </w:rPr>
        <w:t>ngày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một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tuần</w:t>
      </w:r>
      <w:proofErr w:type="spellEnd"/>
      <w:r w:rsidRPr="0065080C">
        <w:rPr>
          <w:rFonts w:cs="Arial"/>
          <w:sz w:val="24"/>
          <w:szCs w:val="24"/>
        </w:rPr>
        <w:t xml:space="preserve">, </w:t>
      </w:r>
      <w:proofErr w:type="spellStart"/>
      <w:r w:rsidR="00DD0D43">
        <w:rPr>
          <w:rFonts w:cs="Arial"/>
          <w:sz w:val="24"/>
          <w:szCs w:val="24"/>
        </w:rPr>
        <w:t>xem</w:t>
      </w:r>
      <w:proofErr w:type="spellEnd"/>
      <w:r w:rsidR="00DD0D43">
        <w:rPr>
          <w:rFonts w:cs="Arial"/>
          <w:sz w:val="24"/>
          <w:szCs w:val="24"/>
          <w:lang w:val="vi-VN"/>
        </w:rPr>
        <w:t xml:space="preserve"> trên </w:t>
      </w:r>
      <w:proofErr w:type="spellStart"/>
      <w:r w:rsidRPr="0065080C">
        <w:rPr>
          <w:rFonts w:cs="Arial"/>
          <w:sz w:val="24"/>
          <w:szCs w:val="24"/>
        </w:rPr>
        <w:t>trang</w:t>
      </w:r>
      <w:proofErr w:type="spellEnd"/>
      <w:r w:rsidRPr="0065080C">
        <w:rPr>
          <w:rFonts w:cs="Arial"/>
          <w:sz w:val="24"/>
          <w:szCs w:val="24"/>
        </w:rPr>
        <w:t xml:space="preserve"> web </w:t>
      </w:r>
      <w:proofErr w:type="spellStart"/>
      <w:r w:rsidRPr="0065080C">
        <w:rPr>
          <w:rFonts w:cs="Arial"/>
          <w:sz w:val="24"/>
          <w:szCs w:val="24"/>
        </w:rPr>
        <w:t>để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biết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thời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gian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trong</w:t>
      </w:r>
      <w:proofErr w:type="spellEnd"/>
      <w:r w:rsidRPr="0065080C">
        <w:rPr>
          <w:rFonts w:cs="Arial"/>
          <w:sz w:val="24"/>
          <w:szCs w:val="24"/>
        </w:rPr>
        <w:t xml:space="preserve"> </w:t>
      </w:r>
      <w:proofErr w:type="spellStart"/>
      <w:r w:rsidRPr="0065080C">
        <w:rPr>
          <w:rFonts w:cs="Arial"/>
          <w:sz w:val="24"/>
          <w:szCs w:val="24"/>
        </w:rPr>
        <w:t>ngày</w:t>
      </w:r>
      <w:proofErr w:type="spellEnd"/>
      <w:r w:rsidRPr="0065080C">
        <w:rPr>
          <w:rFonts w:cs="Arial"/>
          <w:sz w:val="24"/>
          <w:szCs w:val="24"/>
        </w:rPr>
        <w:t>)</w:t>
      </w:r>
      <w:r w:rsidR="00DD0D43">
        <w:rPr>
          <w:rFonts w:cs="Arial"/>
          <w:sz w:val="24"/>
          <w:szCs w:val="24"/>
          <w:lang w:val="vi-VN"/>
        </w:rPr>
        <w:t xml:space="preserve"> hay truy cập trang web </w:t>
      </w:r>
      <w:hyperlink r:id="rId23" w:history="1">
        <w:r w:rsidR="00142C2B" w:rsidRPr="002D4204">
          <w:rPr>
            <w:rStyle w:val="Hyperlink"/>
            <w:rFonts w:cs="Arial"/>
            <w:sz w:val="24"/>
            <w:szCs w:val="24"/>
          </w:rPr>
          <w:t>No to Violence</w:t>
        </w:r>
      </w:hyperlink>
      <w:r w:rsidR="00F44280">
        <w:rPr>
          <w:rStyle w:val="Hyperlink"/>
          <w:rFonts w:cs="Arial"/>
          <w:sz w:val="24"/>
          <w:szCs w:val="24"/>
        </w:rPr>
        <w:t>.</w:t>
      </w:r>
      <w:r w:rsidR="003C0F80">
        <w:rPr>
          <w:rStyle w:val="Hyperlink"/>
          <w:rFonts w:cs="Arial"/>
          <w:sz w:val="24"/>
          <w:szCs w:val="24"/>
        </w:rPr>
        <w:br/>
      </w:r>
    </w:p>
    <w:p w14:paraId="379B4334" w14:textId="46619A3C" w:rsidR="000B0329" w:rsidRPr="002D4204" w:rsidRDefault="000B0329" w:rsidP="00DC2D43">
      <w:pPr>
        <w:pStyle w:val="RVBullet1"/>
        <w:numPr>
          <w:ilvl w:val="0"/>
          <w:numId w:val="0"/>
        </w:numPr>
        <w:ind w:left="357"/>
        <w:rPr>
          <w:rFonts w:cs="Arial"/>
          <w:sz w:val="24"/>
          <w:szCs w:val="24"/>
          <w:lang w:eastAsia="en-AU"/>
        </w:rPr>
      </w:pPr>
    </w:p>
    <w:sectPr w:rsidR="000B0329" w:rsidRPr="002D4204" w:rsidSect="00BA3BE8">
      <w:headerReference w:type="default" r:id="rId24"/>
      <w:footerReference w:type="default" r:id="rId25"/>
      <w:type w:val="continuous"/>
      <w:pgSz w:w="11906" w:h="16838" w:code="9"/>
      <w:pgMar w:top="993" w:right="851" w:bottom="1843" w:left="851" w:header="0" w:footer="78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6FE45" w14:textId="77777777" w:rsidR="0054364D" w:rsidRDefault="0054364D">
      <w:r>
        <w:separator/>
      </w:r>
    </w:p>
    <w:p w14:paraId="74C57661" w14:textId="77777777" w:rsidR="0054364D" w:rsidRDefault="0054364D"/>
    <w:p w14:paraId="565B54DB" w14:textId="77777777" w:rsidR="0054364D" w:rsidRDefault="0054364D"/>
    <w:p w14:paraId="08D34BE0" w14:textId="77777777" w:rsidR="0054364D" w:rsidRDefault="0054364D"/>
  </w:endnote>
  <w:endnote w:type="continuationSeparator" w:id="0">
    <w:p w14:paraId="3942406A" w14:textId="77777777" w:rsidR="0054364D" w:rsidRDefault="0054364D">
      <w:r>
        <w:continuationSeparator/>
      </w:r>
    </w:p>
    <w:p w14:paraId="3DADE5A5" w14:textId="77777777" w:rsidR="0054364D" w:rsidRDefault="0054364D"/>
    <w:p w14:paraId="534FBB30" w14:textId="77777777" w:rsidR="0054364D" w:rsidRDefault="0054364D"/>
    <w:p w14:paraId="34CD0EE2" w14:textId="77777777" w:rsidR="0054364D" w:rsidRDefault="0054364D"/>
  </w:endnote>
  <w:endnote w:type="continuationNotice" w:id="1">
    <w:p w14:paraId="3328398E" w14:textId="77777777" w:rsidR="0054364D" w:rsidRDefault="00543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ular Std Book">
    <w:altName w:val="Calibri"/>
    <w:panose1 w:val="00000000000000000000"/>
    <w:charset w:val="4D"/>
    <w:family w:val="swiss"/>
    <w:notTrueType/>
    <w:pitch w:val="variable"/>
    <w:sig w:usb0="8000002F" w:usb1="5000E47B" w:usb2="00000008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9" w14:textId="77777777" w:rsidR="004A00D3" w:rsidRDefault="004A0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A" w14:textId="77777777" w:rsidR="009D70A4" w:rsidRPr="00F65AA9" w:rsidRDefault="00925CE6" w:rsidP="00785523">
    <w:pPr>
      <w:pStyle w:val="RVFooter"/>
    </w:pPr>
    <w:r>
      <w:rPr>
        <w:noProof/>
        <w:lang w:eastAsia="en-AU"/>
      </w:rPr>
      <w:t>Respect Victoria</w:t>
    </w:r>
    <w:r w:rsidR="00785523">
      <w:tab/>
    </w:r>
    <w:r w:rsidR="002F0061" w:rsidRPr="00BA3BE8">
      <w:fldChar w:fldCharType="begin"/>
    </w:r>
    <w:r w:rsidR="00785523" w:rsidRPr="00BA3BE8">
      <w:instrText xml:space="preserve"> PAGE </w:instrText>
    </w:r>
    <w:r w:rsidR="002F0061" w:rsidRPr="00BA3BE8">
      <w:fldChar w:fldCharType="separate"/>
    </w:r>
    <w:r w:rsidR="00142C2B">
      <w:rPr>
        <w:noProof/>
      </w:rPr>
      <w:t>1</w:t>
    </w:r>
    <w:r w:rsidR="002F0061" w:rsidRPr="00BA3BE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C" w14:textId="77777777" w:rsidR="004A00D3" w:rsidRDefault="004A00D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E" w14:textId="77777777" w:rsidR="009D70A4" w:rsidRPr="00692D0B" w:rsidRDefault="00A32E2B" w:rsidP="00BA3BE8">
    <w:r>
      <w:tab/>
    </w:r>
    <w:r>
      <w:tab/>
    </w:r>
    <w:r>
      <w:tab/>
    </w:r>
    <w:r>
      <w:tab/>
    </w:r>
    <w:r>
      <w:tab/>
    </w:r>
    <w:r>
      <w:tab/>
      <w:t xml:space="preserve">           </w:t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  <w:t xml:space="preserve">          </w:t>
    </w:r>
    <w:r>
      <w:t xml:space="preserve"> </w:t>
    </w:r>
    <w:r w:rsidR="002F0061" w:rsidRPr="00692D0B">
      <w:fldChar w:fldCharType="begin"/>
    </w:r>
    <w:r w:rsidR="00692D0B" w:rsidRPr="00692D0B">
      <w:instrText xml:space="preserve"> PAGE </w:instrText>
    </w:r>
    <w:r w:rsidR="002F0061" w:rsidRPr="00692D0B">
      <w:fldChar w:fldCharType="separate"/>
    </w:r>
    <w:r w:rsidR="00142C2B">
      <w:rPr>
        <w:noProof/>
      </w:rPr>
      <w:t>2</w:t>
    </w:r>
    <w:r w:rsidR="002F0061" w:rsidRPr="00692D0B"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E35B6" w14:textId="77777777" w:rsidR="0054364D" w:rsidRDefault="0054364D" w:rsidP="002862F1">
      <w:pPr>
        <w:spacing w:before="120"/>
      </w:pPr>
      <w:r>
        <w:separator/>
      </w:r>
    </w:p>
    <w:p w14:paraId="603F6FB7" w14:textId="77777777" w:rsidR="0054364D" w:rsidRDefault="0054364D"/>
  </w:footnote>
  <w:footnote w:type="continuationSeparator" w:id="0">
    <w:p w14:paraId="2E270AB3" w14:textId="77777777" w:rsidR="0054364D" w:rsidRDefault="0054364D">
      <w:r>
        <w:continuationSeparator/>
      </w:r>
    </w:p>
    <w:p w14:paraId="2AD2407B" w14:textId="77777777" w:rsidR="0054364D" w:rsidRDefault="0054364D"/>
    <w:p w14:paraId="5F008526" w14:textId="77777777" w:rsidR="0054364D" w:rsidRDefault="0054364D"/>
    <w:p w14:paraId="3200F42C" w14:textId="77777777" w:rsidR="0054364D" w:rsidRDefault="0054364D"/>
  </w:footnote>
  <w:footnote w:type="continuationNotice" w:id="1">
    <w:p w14:paraId="55E07D18" w14:textId="77777777" w:rsidR="0054364D" w:rsidRDefault="00543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7" w14:textId="77777777" w:rsidR="004A00D3" w:rsidRDefault="004A00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8" w14:textId="77777777" w:rsidR="004A00D3" w:rsidRDefault="004A00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B" w14:textId="77777777" w:rsidR="004A00D3" w:rsidRDefault="004A00D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34D" w14:textId="77777777" w:rsidR="009D70A4" w:rsidRPr="0051568D" w:rsidRDefault="009D70A4" w:rsidP="0051568D">
    <w:pPr>
      <w:pStyle w:val="RV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00D8A1EA"/>
    <w:lvl w:ilvl="0">
      <w:start w:val="1"/>
      <w:numFmt w:val="bullet"/>
      <w:pStyle w:val="RVBullet1"/>
      <w:lvlText w:val="&gt;"/>
      <w:lvlJc w:val="left"/>
      <w:pPr>
        <w:ind w:left="360" w:hanging="360"/>
      </w:pPr>
      <w:rPr>
        <w:rFonts w:ascii="Circular Std Book" w:hAnsi="Circular Std 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hybridMultilevel"/>
    <w:tmpl w:val="A51CBB46"/>
    <w:lvl w:ilvl="0" w:tplc="B6E0544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B1EE20A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21E6BBD8">
      <w:start w:val="1"/>
      <w:numFmt w:val="lowerLetter"/>
      <w:lvlRestart w:val="0"/>
      <w:pStyle w:val="RV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 w:tplc="E7F0980A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 w:tplc="3A9E27FE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 w:tplc="A79EC11E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 w:tplc="3C8892E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136D4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3AE8984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3A50056"/>
    <w:multiLevelType w:val="hybridMultilevel"/>
    <w:tmpl w:val="1AA6A584"/>
    <w:numStyleLink w:val="ZZNumbersloweralpha"/>
  </w:abstractNum>
  <w:abstractNum w:abstractNumId="3" w15:restartNumberingAfterBreak="0">
    <w:nsid w:val="0BAD2E30"/>
    <w:multiLevelType w:val="hybridMultilevel"/>
    <w:tmpl w:val="1AA6A584"/>
    <w:styleLink w:val="ZZNumbersloweralpha"/>
    <w:lvl w:ilvl="0" w:tplc="D7AEBCF2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03C1A3A">
      <w:start w:val="1"/>
      <w:numFmt w:val="lowerLetter"/>
      <w:pStyle w:val="RV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E84230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E410EF5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6F655E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658748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AF8326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0A1C4A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45FC609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5D94E3C"/>
    <w:multiLevelType w:val="hybridMultilevel"/>
    <w:tmpl w:val="F7B453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62162"/>
    <w:multiLevelType w:val="hybridMultilevel"/>
    <w:tmpl w:val="334E8382"/>
    <w:lvl w:ilvl="0" w:tplc="A2EEEB7E">
      <w:start w:val="1"/>
      <w:numFmt w:val="bullet"/>
      <w:pStyle w:val="RVbulletafternumbers1"/>
      <w:lvlText w:val="&gt;"/>
      <w:lvlJc w:val="left"/>
      <w:pPr>
        <w:ind w:left="1117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B8B1DBB"/>
    <w:multiLevelType w:val="hybridMultilevel"/>
    <w:tmpl w:val="9FDC6780"/>
    <w:lvl w:ilvl="0" w:tplc="F4D63CE0">
      <w:start w:val="1"/>
      <w:numFmt w:val="decimal"/>
      <w:pStyle w:val="RVBodyNumbered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B96CDA"/>
    <w:multiLevelType w:val="hybridMultilevel"/>
    <w:tmpl w:val="4B22D9D0"/>
    <w:lvl w:ilvl="0" w:tplc="75B0608E">
      <w:start w:val="1"/>
      <w:numFmt w:val="decimal"/>
      <w:pStyle w:val="RVNumberDigit"/>
      <w:lvlText w:val="%1."/>
      <w:lvlJc w:val="left"/>
      <w:pPr>
        <w:tabs>
          <w:tab w:val="num" w:pos="397"/>
        </w:tabs>
        <w:ind w:left="397" w:hanging="397"/>
      </w:pPr>
      <w:rPr>
        <w:rFonts w:ascii="Circular Std Book" w:hAnsi="Circular Std Book" w:cs="Circular Std Book" w:hint="default"/>
        <w:sz w:val="20"/>
        <w:szCs w:val="20"/>
      </w:rPr>
    </w:lvl>
    <w:lvl w:ilvl="1" w:tplc="B5CE53B8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3F20190C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 w:tplc="6220ED9E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 w:tplc="7DA4685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A2AA55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00AFA7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7F321EA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7D9AEF70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E6C68D4"/>
    <w:multiLevelType w:val="hybridMultilevel"/>
    <w:tmpl w:val="BC0A7A40"/>
    <w:styleLink w:val="ZZNumbersdigit"/>
    <w:lvl w:ilvl="0" w:tplc="DDC0B8C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DBB08720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86E928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 w:tplc="01461148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 w:tplc="7ABAB8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82D0E2EE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 w:tplc="87A2F4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F3049C4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C5CBBF6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hybridMultilevel"/>
    <w:tmpl w:val="3ADC7278"/>
    <w:styleLink w:val="ZZNumberslowerroman"/>
    <w:lvl w:ilvl="0" w:tplc="2AF2FF0E">
      <w:start w:val="1"/>
      <w:numFmt w:val="lowerRoman"/>
      <w:pStyle w:val="RV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6590E504">
      <w:start w:val="1"/>
      <w:numFmt w:val="lowerRoman"/>
      <w:pStyle w:val="RV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4C6884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A06616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994679A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66C1C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1F20F5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3869A8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CEB46AF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0221DB2"/>
    <w:multiLevelType w:val="hybridMultilevel"/>
    <w:tmpl w:val="164CD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hybridMultilevel"/>
    <w:tmpl w:val="261674EC"/>
    <w:styleLink w:val="ZZTablebullets"/>
    <w:lvl w:ilvl="0" w:tplc="D82A61A6">
      <w:start w:val="1"/>
      <w:numFmt w:val="bullet"/>
      <w:pStyle w:val="RVtablebullet1"/>
      <w:lvlText w:val="&gt;"/>
      <w:lvlJc w:val="left"/>
      <w:pPr>
        <w:ind w:left="227" w:hanging="227"/>
      </w:pPr>
      <w:rPr>
        <w:rFonts w:ascii="Circular Std Book" w:hAnsi="Circular Std Book" w:hint="default"/>
      </w:rPr>
    </w:lvl>
    <w:lvl w:ilvl="1" w:tplc="7F5C8116">
      <w:numFmt w:val="bullet"/>
      <w:pStyle w:val="RVTableBullet2"/>
      <w:lvlText w:val="—"/>
      <w:lvlJc w:val="left"/>
      <w:pPr>
        <w:tabs>
          <w:tab w:val="num" w:pos="227"/>
        </w:tabs>
        <w:ind w:left="454" w:hanging="227"/>
      </w:pPr>
      <w:rPr>
        <w:rFonts w:ascii="Circular Std Book" w:eastAsia="Times" w:hAnsi="Circular Std Book" w:hint="default"/>
      </w:rPr>
    </w:lvl>
    <w:lvl w:ilvl="2" w:tplc="9B628F8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9BE409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64F455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B70F89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FFE4898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3D89D4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2E43CE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hybridMultilevel"/>
    <w:tmpl w:val="54604F26"/>
    <w:styleLink w:val="ZZBullets"/>
    <w:lvl w:ilvl="0" w:tplc="603AED9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4C968C56">
      <w:start w:val="1"/>
      <w:numFmt w:val="bullet"/>
      <w:lvlRestart w:val="0"/>
      <w:pStyle w:val="RV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4836CA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514E910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43BA85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714BD1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8DAF80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18ACFE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E4AF6F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5FD208E"/>
    <w:multiLevelType w:val="hybridMultilevel"/>
    <w:tmpl w:val="62D604A0"/>
    <w:lvl w:ilvl="0" w:tplc="3FC03354">
      <w:numFmt w:val="bullet"/>
      <w:pStyle w:val="RVbulletafternumbers2"/>
      <w:lvlText w:val="—"/>
      <w:lvlJc w:val="left"/>
      <w:pPr>
        <w:ind w:left="1514" w:hanging="360"/>
      </w:pPr>
      <w:rPr>
        <w:rFonts w:ascii="Circular Std Book" w:eastAsia="Times" w:hAnsi="Circular Std Book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4" w15:restartNumberingAfterBreak="0">
    <w:nsid w:val="62E11260"/>
    <w:multiLevelType w:val="hybridMultilevel"/>
    <w:tmpl w:val="F492335A"/>
    <w:lvl w:ilvl="0" w:tplc="F858EF9A">
      <w:start w:val="1"/>
      <w:numFmt w:val="bullet"/>
      <w:lvlText w:val="&gt;"/>
      <w:lvlJc w:val="left"/>
      <w:pPr>
        <w:ind w:left="284" w:hanging="284"/>
      </w:pPr>
      <w:rPr>
        <w:rFonts w:ascii="Circular Std Book" w:hAnsi="Circular Std Book" w:hint="default"/>
      </w:rPr>
    </w:lvl>
    <w:lvl w:ilvl="1" w:tplc="6722123C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E46EFBD4">
      <w:numFmt w:val="bullet"/>
      <w:pStyle w:val="RVBullet20"/>
      <w:lvlText w:val="—"/>
      <w:lvlJc w:val="left"/>
      <w:pPr>
        <w:ind w:left="567" w:hanging="283"/>
      </w:pPr>
      <w:rPr>
        <w:rFonts w:ascii="Circular Std Book" w:eastAsia="Times" w:hAnsi="Circular Std Book" w:hint="default"/>
      </w:rPr>
    </w:lvl>
    <w:lvl w:ilvl="3" w:tplc="C1FC79DE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 w:tplc="BD169CD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 w:tplc="E49CEC6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 w:tplc="627CC61E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 w:tplc="17B6E54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F324522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309259F"/>
    <w:multiLevelType w:val="hybridMultilevel"/>
    <w:tmpl w:val="866C5A8E"/>
    <w:styleLink w:val="ZZQuotebullets"/>
    <w:lvl w:ilvl="0" w:tplc="FD1E2124">
      <w:start w:val="1"/>
      <w:numFmt w:val="bullet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 w:tplc="E6BA2348">
      <w:start w:val="1"/>
      <w:numFmt w:val="bullet"/>
      <w:lvlRestart w:val="0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 w:tplc="0A84C3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82D813A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1D0D27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F1BC682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C3AA3C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7009FD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7AA983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FB535BD"/>
    <w:multiLevelType w:val="hybridMultilevel"/>
    <w:tmpl w:val="8CA07BFE"/>
    <w:lvl w:ilvl="0" w:tplc="6C4ACDD8">
      <w:start w:val="16"/>
      <w:numFmt w:val="bullet"/>
      <w:lvlText w:val="-"/>
      <w:lvlJc w:val="left"/>
      <w:pPr>
        <w:ind w:left="720" w:hanging="360"/>
      </w:pPr>
      <w:rPr>
        <w:rFonts w:ascii="Montserrat Light" w:eastAsia="Times New Roman" w:hAnsi="Montserra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5"/>
  </w:num>
  <w:num w:numId="5">
    <w:abstractNumId w:val="9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4"/>
  </w:num>
  <w:num w:numId="10">
    <w:abstractNumId w:val="5"/>
  </w:num>
  <w:num w:numId="11">
    <w:abstractNumId w:val="13"/>
  </w:num>
  <w:num w:numId="12">
    <w:abstractNumId w:val="7"/>
  </w:num>
  <w:num w:numId="13">
    <w:abstractNumId w:val="1"/>
  </w:num>
  <w:num w:numId="14">
    <w:abstractNumId w:val="12"/>
  </w:num>
  <w:num w:numId="15">
    <w:abstractNumId w:val="9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AxImxmamxiZm5ko6SsGpxcWZ+XkgBea1AIr/KcUsAAAA"/>
  </w:docVars>
  <w:rsids>
    <w:rsidRoot w:val="002C5BEB"/>
    <w:rsid w:val="00005151"/>
    <w:rsid w:val="000072B6"/>
    <w:rsid w:val="0001021B"/>
    <w:rsid w:val="0001073D"/>
    <w:rsid w:val="00011AEC"/>
    <w:rsid w:val="00011D89"/>
    <w:rsid w:val="00012499"/>
    <w:rsid w:val="0001356C"/>
    <w:rsid w:val="000138E3"/>
    <w:rsid w:val="000150B7"/>
    <w:rsid w:val="000154FD"/>
    <w:rsid w:val="00015C25"/>
    <w:rsid w:val="00020CF9"/>
    <w:rsid w:val="000226F1"/>
    <w:rsid w:val="000236FF"/>
    <w:rsid w:val="0002482F"/>
    <w:rsid w:val="00024D89"/>
    <w:rsid w:val="000250B6"/>
    <w:rsid w:val="000301E7"/>
    <w:rsid w:val="00030898"/>
    <w:rsid w:val="000321E8"/>
    <w:rsid w:val="00033D81"/>
    <w:rsid w:val="00035677"/>
    <w:rsid w:val="00035ED0"/>
    <w:rsid w:val="00041BF0"/>
    <w:rsid w:val="00043B59"/>
    <w:rsid w:val="0004536B"/>
    <w:rsid w:val="00046B68"/>
    <w:rsid w:val="00047CD6"/>
    <w:rsid w:val="000500B0"/>
    <w:rsid w:val="000527DD"/>
    <w:rsid w:val="0005308B"/>
    <w:rsid w:val="000530B2"/>
    <w:rsid w:val="00053CC5"/>
    <w:rsid w:val="0005744C"/>
    <w:rsid w:val="000578AA"/>
    <w:rsid w:val="000578B2"/>
    <w:rsid w:val="00060959"/>
    <w:rsid w:val="000663CD"/>
    <w:rsid w:val="00067662"/>
    <w:rsid w:val="00070A48"/>
    <w:rsid w:val="00071554"/>
    <w:rsid w:val="00071DFC"/>
    <w:rsid w:val="000733FE"/>
    <w:rsid w:val="00073408"/>
    <w:rsid w:val="00074219"/>
    <w:rsid w:val="00074ED5"/>
    <w:rsid w:val="00075DDF"/>
    <w:rsid w:val="00077E5F"/>
    <w:rsid w:val="00081377"/>
    <w:rsid w:val="00082D53"/>
    <w:rsid w:val="00083777"/>
    <w:rsid w:val="0008508E"/>
    <w:rsid w:val="0009113B"/>
    <w:rsid w:val="0009175E"/>
    <w:rsid w:val="00093402"/>
    <w:rsid w:val="00094DA3"/>
    <w:rsid w:val="000964ED"/>
    <w:rsid w:val="00096CD1"/>
    <w:rsid w:val="000A012C"/>
    <w:rsid w:val="000A0834"/>
    <w:rsid w:val="000A0EB9"/>
    <w:rsid w:val="000A186C"/>
    <w:rsid w:val="000A1AF6"/>
    <w:rsid w:val="000A1EA4"/>
    <w:rsid w:val="000A3A9B"/>
    <w:rsid w:val="000A6593"/>
    <w:rsid w:val="000A67D3"/>
    <w:rsid w:val="000B0329"/>
    <w:rsid w:val="000B081F"/>
    <w:rsid w:val="000B3EDB"/>
    <w:rsid w:val="000B543D"/>
    <w:rsid w:val="000B5BF7"/>
    <w:rsid w:val="000B6BC8"/>
    <w:rsid w:val="000C0303"/>
    <w:rsid w:val="000C1C7A"/>
    <w:rsid w:val="000C3221"/>
    <w:rsid w:val="000C42EA"/>
    <w:rsid w:val="000C4546"/>
    <w:rsid w:val="000C4C1D"/>
    <w:rsid w:val="000C5802"/>
    <w:rsid w:val="000D1242"/>
    <w:rsid w:val="000D1E23"/>
    <w:rsid w:val="000D5831"/>
    <w:rsid w:val="000D5A6E"/>
    <w:rsid w:val="000D61B0"/>
    <w:rsid w:val="000E0970"/>
    <w:rsid w:val="000E196A"/>
    <w:rsid w:val="000E20DA"/>
    <w:rsid w:val="000E3CC7"/>
    <w:rsid w:val="000E3DBE"/>
    <w:rsid w:val="000E6BD4"/>
    <w:rsid w:val="000F092F"/>
    <w:rsid w:val="000F1F1E"/>
    <w:rsid w:val="000F2259"/>
    <w:rsid w:val="000F2B45"/>
    <w:rsid w:val="0010106B"/>
    <w:rsid w:val="0010392D"/>
    <w:rsid w:val="0010447F"/>
    <w:rsid w:val="001044E4"/>
    <w:rsid w:val="00104FE3"/>
    <w:rsid w:val="001120F7"/>
    <w:rsid w:val="00114D16"/>
    <w:rsid w:val="00120BD3"/>
    <w:rsid w:val="00120E2E"/>
    <w:rsid w:val="00121C65"/>
    <w:rsid w:val="00122FEA"/>
    <w:rsid w:val="001232BD"/>
    <w:rsid w:val="00124ED5"/>
    <w:rsid w:val="00125918"/>
    <w:rsid w:val="00125A1C"/>
    <w:rsid w:val="0012664C"/>
    <w:rsid w:val="001269B0"/>
    <w:rsid w:val="001276FA"/>
    <w:rsid w:val="00127CA3"/>
    <w:rsid w:val="00131867"/>
    <w:rsid w:val="001334F9"/>
    <w:rsid w:val="001353C8"/>
    <w:rsid w:val="00137F9F"/>
    <w:rsid w:val="00140ADF"/>
    <w:rsid w:val="00140FC5"/>
    <w:rsid w:val="00141DA0"/>
    <w:rsid w:val="00142C2B"/>
    <w:rsid w:val="00142C78"/>
    <w:rsid w:val="00143A0B"/>
    <w:rsid w:val="001447B3"/>
    <w:rsid w:val="00145735"/>
    <w:rsid w:val="001459F6"/>
    <w:rsid w:val="00152073"/>
    <w:rsid w:val="00152B34"/>
    <w:rsid w:val="00153A95"/>
    <w:rsid w:val="001544F7"/>
    <w:rsid w:val="0015483B"/>
    <w:rsid w:val="00156598"/>
    <w:rsid w:val="00160128"/>
    <w:rsid w:val="00160167"/>
    <w:rsid w:val="00161547"/>
    <w:rsid w:val="001617F9"/>
    <w:rsid w:val="00161939"/>
    <w:rsid w:val="00161AA0"/>
    <w:rsid w:val="00162093"/>
    <w:rsid w:val="0016360C"/>
    <w:rsid w:val="001660E5"/>
    <w:rsid w:val="001713D2"/>
    <w:rsid w:val="0017172F"/>
    <w:rsid w:val="00171F8E"/>
    <w:rsid w:val="0017237B"/>
    <w:rsid w:val="00172BAF"/>
    <w:rsid w:val="00175A4F"/>
    <w:rsid w:val="001771DD"/>
    <w:rsid w:val="00177259"/>
    <w:rsid w:val="00177995"/>
    <w:rsid w:val="00177A8C"/>
    <w:rsid w:val="00182CC1"/>
    <w:rsid w:val="00186B33"/>
    <w:rsid w:val="00192F9D"/>
    <w:rsid w:val="00196EB8"/>
    <w:rsid w:val="00196EFB"/>
    <w:rsid w:val="0019729D"/>
    <w:rsid w:val="001975BC"/>
    <w:rsid w:val="001979FF"/>
    <w:rsid w:val="00197B17"/>
    <w:rsid w:val="001A06EB"/>
    <w:rsid w:val="001A076E"/>
    <w:rsid w:val="001A1C54"/>
    <w:rsid w:val="001A2BED"/>
    <w:rsid w:val="001A3858"/>
    <w:rsid w:val="001A3ACE"/>
    <w:rsid w:val="001A77A3"/>
    <w:rsid w:val="001A7D07"/>
    <w:rsid w:val="001B0177"/>
    <w:rsid w:val="001B19BC"/>
    <w:rsid w:val="001B247E"/>
    <w:rsid w:val="001B546C"/>
    <w:rsid w:val="001C16B3"/>
    <w:rsid w:val="001C277E"/>
    <w:rsid w:val="001C2A72"/>
    <w:rsid w:val="001C2DCA"/>
    <w:rsid w:val="001C514D"/>
    <w:rsid w:val="001D0780"/>
    <w:rsid w:val="001D099C"/>
    <w:rsid w:val="001D0B75"/>
    <w:rsid w:val="001D0FE5"/>
    <w:rsid w:val="001D2C11"/>
    <w:rsid w:val="001D39C1"/>
    <w:rsid w:val="001D3C09"/>
    <w:rsid w:val="001D44E8"/>
    <w:rsid w:val="001D60EC"/>
    <w:rsid w:val="001E1E49"/>
    <w:rsid w:val="001E44DF"/>
    <w:rsid w:val="001E6695"/>
    <w:rsid w:val="001E68A5"/>
    <w:rsid w:val="001E6BB0"/>
    <w:rsid w:val="001F256B"/>
    <w:rsid w:val="001F3826"/>
    <w:rsid w:val="001F3CD2"/>
    <w:rsid w:val="001F6E46"/>
    <w:rsid w:val="001F7C91"/>
    <w:rsid w:val="00200078"/>
    <w:rsid w:val="0020126F"/>
    <w:rsid w:val="002025BA"/>
    <w:rsid w:val="002034D2"/>
    <w:rsid w:val="00204EFE"/>
    <w:rsid w:val="00205EFA"/>
    <w:rsid w:val="00205FE8"/>
    <w:rsid w:val="00206463"/>
    <w:rsid w:val="00206F2F"/>
    <w:rsid w:val="0021053D"/>
    <w:rsid w:val="002109D8"/>
    <w:rsid w:val="00210A92"/>
    <w:rsid w:val="002130A4"/>
    <w:rsid w:val="00216C03"/>
    <w:rsid w:val="002206CA"/>
    <w:rsid w:val="00220C04"/>
    <w:rsid w:val="0022278D"/>
    <w:rsid w:val="00223527"/>
    <w:rsid w:val="00226253"/>
    <w:rsid w:val="002268CC"/>
    <w:rsid w:val="0022701F"/>
    <w:rsid w:val="002333F5"/>
    <w:rsid w:val="00233724"/>
    <w:rsid w:val="002346BE"/>
    <w:rsid w:val="002352E2"/>
    <w:rsid w:val="00236E66"/>
    <w:rsid w:val="00240FC9"/>
    <w:rsid w:val="0024122B"/>
    <w:rsid w:val="00241F9C"/>
    <w:rsid w:val="002432E1"/>
    <w:rsid w:val="00244493"/>
    <w:rsid w:val="0024563A"/>
    <w:rsid w:val="00246207"/>
    <w:rsid w:val="00246A50"/>
    <w:rsid w:val="00246C5E"/>
    <w:rsid w:val="00247111"/>
    <w:rsid w:val="00250D78"/>
    <w:rsid w:val="00251343"/>
    <w:rsid w:val="002536A4"/>
    <w:rsid w:val="00253926"/>
    <w:rsid w:val="00254F58"/>
    <w:rsid w:val="0025752E"/>
    <w:rsid w:val="002620BC"/>
    <w:rsid w:val="00262802"/>
    <w:rsid w:val="0026313B"/>
    <w:rsid w:val="00263A90"/>
    <w:rsid w:val="00263E87"/>
    <w:rsid w:val="0026408B"/>
    <w:rsid w:val="00265467"/>
    <w:rsid w:val="00266C7B"/>
    <w:rsid w:val="00267C3E"/>
    <w:rsid w:val="002709BB"/>
    <w:rsid w:val="0027224A"/>
    <w:rsid w:val="0027241B"/>
    <w:rsid w:val="00273BAC"/>
    <w:rsid w:val="00274186"/>
    <w:rsid w:val="00275721"/>
    <w:rsid w:val="002763B3"/>
    <w:rsid w:val="002772A2"/>
    <w:rsid w:val="00277874"/>
    <w:rsid w:val="002802E3"/>
    <w:rsid w:val="00281F9A"/>
    <w:rsid w:val="0028213D"/>
    <w:rsid w:val="0028332F"/>
    <w:rsid w:val="00285273"/>
    <w:rsid w:val="0028560A"/>
    <w:rsid w:val="0028573C"/>
    <w:rsid w:val="002862F1"/>
    <w:rsid w:val="00286802"/>
    <w:rsid w:val="00291373"/>
    <w:rsid w:val="00291D27"/>
    <w:rsid w:val="00295856"/>
    <w:rsid w:val="0029597D"/>
    <w:rsid w:val="002962C3"/>
    <w:rsid w:val="00296C10"/>
    <w:rsid w:val="0029752B"/>
    <w:rsid w:val="002A132E"/>
    <w:rsid w:val="002A2AAC"/>
    <w:rsid w:val="002A2F1E"/>
    <w:rsid w:val="002A483C"/>
    <w:rsid w:val="002A4E6A"/>
    <w:rsid w:val="002B0C7C"/>
    <w:rsid w:val="002B1729"/>
    <w:rsid w:val="002B2D87"/>
    <w:rsid w:val="002B3353"/>
    <w:rsid w:val="002B36A2"/>
    <w:rsid w:val="002B36C7"/>
    <w:rsid w:val="002B4266"/>
    <w:rsid w:val="002B4DD4"/>
    <w:rsid w:val="002B5277"/>
    <w:rsid w:val="002B5375"/>
    <w:rsid w:val="002B6FFC"/>
    <w:rsid w:val="002B77C1"/>
    <w:rsid w:val="002B7AFB"/>
    <w:rsid w:val="002C03AC"/>
    <w:rsid w:val="002C2728"/>
    <w:rsid w:val="002C3415"/>
    <w:rsid w:val="002C5BEB"/>
    <w:rsid w:val="002C69DC"/>
    <w:rsid w:val="002D4204"/>
    <w:rsid w:val="002D4FD2"/>
    <w:rsid w:val="002D5006"/>
    <w:rsid w:val="002D6B80"/>
    <w:rsid w:val="002E01D0"/>
    <w:rsid w:val="002E051E"/>
    <w:rsid w:val="002E161D"/>
    <w:rsid w:val="002E3100"/>
    <w:rsid w:val="002E3D65"/>
    <w:rsid w:val="002E4224"/>
    <w:rsid w:val="002E6C95"/>
    <w:rsid w:val="002E75D3"/>
    <w:rsid w:val="002E7C36"/>
    <w:rsid w:val="002F0061"/>
    <w:rsid w:val="002F044F"/>
    <w:rsid w:val="002F1C02"/>
    <w:rsid w:val="002F5F31"/>
    <w:rsid w:val="002F5F46"/>
    <w:rsid w:val="00301CB9"/>
    <w:rsid w:val="00302216"/>
    <w:rsid w:val="00303E53"/>
    <w:rsid w:val="00303E6B"/>
    <w:rsid w:val="00306E5F"/>
    <w:rsid w:val="0030771C"/>
    <w:rsid w:val="00307AC8"/>
    <w:rsid w:val="00307E14"/>
    <w:rsid w:val="0031091D"/>
    <w:rsid w:val="0031136B"/>
    <w:rsid w:val="00313A99"/>
    <w:rsid w:val="00314054"/>
    <w:rsid w:val="00316F27"/>
    <w:rsid w:val="0032017B"/>
    <w:rsid w:val="00321001"/>
    <w:rsid w:val="00322E4B"/>
    <w:rsid w:val="003259CD"/>
    <w:rsid w:val="00326C8B"/>
    <w:rsid w:val="00327870"/>
    <w:rsid w:val="0033238B"/>
    <w:rsid w:val="0033259D"/>
    <w:rsid w:val="003333D2"/>
    <w:rsid w:val="003337F9"/>
    <w:rsid w:val="003362FC"/>
    <w:rsid w:val="003406C6"/>
    <w:rsid w:val="003418CC"/>
    <w:rsid w:val="00343436"/>
    <w:rsid w:val="003449C5"/>
    <w:rsid w:val="003459BD"/>
    <w:rsid w:val="0034682F"/>
    <w:rsid w:val="003504D6"/>
    <w:rsid w:val="00350D38"/>
    <w:rsid w:val="00351B36"/>
    <w:rsid w:val="0035207B"/>
    <w:rsid w:val="003573DE"/>
    <w:rsid w:val="00357B4E"/>
    <w:rsid w:val="0036063B"/>
    <w:rsid w:val="003609BB"/>
    <w:rsid w:val="00360A4B"/>
    <w:rsid w:val="00361513"/>
    <w:rsid w:val="003617BF"/>
    <w:rsid w:val="003633B5"/>
    <w:rsid w:val="00363F1F"/>
    <w:rsid w:val="00364F42"/>
    <w:rsid w:val="003716FD"/>
    <w:rsid w:val="0037204B"/>
    <w:rsid w:val="00373036"/>
    <w:rsid w:val="00373196"/>
    <w:rsid w:val="0037365D"/>
    <w:rsid w:val="003742CD"/>
    <w:rsid w:val="003744CF"/>
    <w:rsid w:val="00374717"/>
    <w:rsid w:val="0037676C"/>
    <w:rsid w:val="00380AEA"/>
    <w:rsid w:val="00381043"/>
    <w:rsid w:val="00382751"/>
    <w:rsid w:val="003829E5"/>
    <w:rsid w:val="003852AE"/>
    <w:rsid w:val="00387DC4"/>
    <w:rsid w:val="003956CC"/>
    <w:rsid w:val="00395C9A"/>
    <w:rsid w:val="003A28BB"/>
    <w:rsid w:val="003A2BFE"/>
    <w:rsid w:val="003A4943"/>
    <w:rsid w:val="003A51B8"/>
    <w:rsid w:val="003A6B67"/>
    <w:rsid w:val="003A7943"/>
    <w:rsid w:val="003B13B6"/>
    <w:rsid w:val="003B15E6"/>
    <w:rsid w:val="003B266C"/>
    <w:rsid w:val="003B4500"/>
    <w:rsid w:val="003B7BD6"/>
    <w:rsid w:val="003C08A2"/>
    <w:rsid w:val="003C0F80"/>
    <w:rsid w:val="003C2045"/>
    <w:rsid w:val="003C28E8"/>
    <w:rsid w:val="003C43A1"/>
    <w:rsid w:val="003C4FC0"/>
    <w:rsid w:val="003C4FCF"/>
    <w:rsid w:val="003C537F"/>
    <w:rsid w:val="003C55F4"/>
    <w:rsid w:val="003C5993"/>
    <w:rsid w:val="003C7897"/>
    <w:rsid w:val="003C7A3F"/>
    <w:rsid w:val="003D0367"/>
    <w:rsid w:val="003D2766"/>
    <w:rsid w:val="003D3C23"/>
    <w:rsid w:val="003D3E8F"/>
    <w:rsid w:val="003D3FA8"/>
    <w:rsid w:val="003D57A2"/>
    <w:rsid w:val="003D6475"/>
    <w:rsid w:val="003D73FE"/>
    <w:rsid w:val="003E375C"/>
    <w:rsid w:val="003E4086"/>
    <w:rsid w:val="003E4564"/>
    <w:rsid w:val="003F0445"/>
    <w:rsid w:val="003F0CF0"/>
    <w:rsid w:val="003F14B1"/>
    <w:rsid w:val="003F1F95"/>
    <w:rsid w:val="003F2D99"/>
    <w:rsid w:val="003F3289"/>
    <w:rsid w:val="003F40B9"/>
    <w:rsid w:val="003F4DA2"/>
    <w:rsid w:val="004013C7"/>
    <w:rsid w:val="00401FA5"/>
    <w:rsid w:val="00401FCF"/>
    <w:rsid w:val="00402364"/>
    <w:rsid w:val="0040570E"/>
    <w:rsid w:val="00406285"/>
    <w:rsid w:val="0040628A"/>
    <w:rsid w:val="00406F3A"/>
    <w:rsid w:val="004071B2"/>
    <w:rsid w:val="00410C98"/>
    <w:rsid w:val="00413364"/>
    <w:rsid w:val="004148F9"/>
    <w:rsid w:val="00415B84"/>
    <w:rsid w:val="0042084E"/>
    <w:rsid w:val="00421717"/>
    <w:rsid w:val="00421781"/>
    <w:rsid w:val="00421EEF"/>
    <w:rsid w:val="00424B77"/>
    <w:rsid w:val="00424D65"/>
    <w:rsid w:val="0042702E"/>
    <w:rsid w:val="00427180"/>
    <w:rsid w:val="004303F8"/>
    <w:rsid w:val="00432A9D"/>
    <w:rsid w:val="004362EC"/>
    <w:rsid w:val="004402CC"/>
    <w:rsid w:val="00440749"/>
    <w:rsid w:val="00442C6C"/>
    <w:rsid w:val="00443768"/>
    <w:rsid w:val="00443CBE"/>
    <w:rsid w:val="00443E8A"/>
    <w:rsid w:val="004441BC"/>
    <w:rsid w:val="004468B4"/>
    <w:rsid w:val="00447BB2"/>
    <w:rsid w:val="0045230A"/>
    <w:rsid w:val="00453141"/>
    <w:rsid w:val="0045319D"/>
    <w:rsid w:val="004533C2"/>
    <w:rsid w:val="004539D2"/>
    <w:rsid w:val="004544F1"/>
    <w:rsid w:val="004552DA"/>
    <w:rsid w:val="00457337"/>
    <w:rsid w:val="004574B6"/>
    <w:rsid w:val="00462E4F"/>
    <w:rsid w:val="00464368"/>
    <w:rsid w:val="004714C2"/>
    <w:rsid w:val="004718E9"/>
    <w:rsid w:val="0047372D"/>
    <w:rsid w:val="00473BA3"/>
    <w:rsid w:val="004743DD"/>
    <w:rsid w:val="00474CEA"/>
    <w:rsid w:val="004765E9"/>
    <w:rsid w:val="00476EF0"/>
    <w:rsid w:val="00480ACB"/>
    <w:rsid w:val="004821FF"/>
    <w:rsid w:val="00482671"/>
    <w:rsid w:val="0048343A"/>
    <w:rsid w:val="00483968"/>
    <w:rsid w:val="004848C3"/>
    <w:rsid w:val="00484F86"/>
    <w:rsid w:val="0048758D"/>
    <w:rsid w:val="004876BF"/>
    <w:rsid w:val="00490746"/>
    <w:rsid w:val="00490852"/>
    <w:rsid w:val="004918FC"/>
    <w:rsid w:val="00492F30"/>
    <w:rsid w:val="004946F4"/>
    <w:rsid w:val="0049487E"/>
    <w:rsid w:val="00497BF2"/>
    <w:rsid w:val="004A00D3"/>
    <w:rsid w:val="004A160D"/>
    <w:rsid w:val="004A20ED"/>
    <w:rsid w:val="004A3E81"/>
    <w:rsid w:val="004A5C62"/>
    <w:rsid w:val="004A6B71"/>
    <w:rsid w:val="004A707D"/>
    <w:rsid w:val="004A7346"/>
    <w:rsid w:val="004B194E"/>
    <w:rsid w:val="004B437D"/>
    <w:rsid w:val="004C1310"/>
    <w:rsid w:val="004C6EEE"/>
    <w:rsid w:val="004C702B"/>
    <w:rsid w:val="004D0033"/>
    <w:rsid w:val="004D016B"/>
    <w:rsid w:val="004D1B22"/>
    <w:rsid w:val="004D36F2"/>
    <w:rsid w:val="004E04CE"/>
    <w:rsid w:val="004E0797"/>
    <w:rsid w:val="004E1106"/>
    <w:rsid w:val="004E1139"/>
    <w:rsid w:val="004E138F"/>
    <w:rsid w:val="004E2E24"/>
    <w:rsid w:val="004E4649"/>
    <w:rsid w:val="004E489D"/>
    <w:rsid w:val="004E5C2B"/>
    <w:rsid w:val="004E7BF1"/>
    <w:rsid w:val="004F00DD"/>
    <w:rsid w:val="004F1F05"/>
    <w:rsid w:val="004F2133"/>
    <w:rsid w:val="004F55F1"/>
    <w:rsid w:val="004F584C"/>
    <w:rsid w:val="004F6936"/>
    <w:rsid w:val="005038A4"/>
    <w:rsid w:val="00503BE6"/>
    <w:rsid w:val="00503DC6"/>
    <w:rsid w:val="005043C8"/>
    <w:rsid w:val="00504852"/>
    <w:rsid w:val="00506F5D"/>
    <w:rsid w:val="00510D8E"/>
    <w:rsid w:val="0051172F"/>
    <w:rsid w:val="00511FFD"/>
    <w:rsid w:val="005126D0"/>
    <w:rsid w:val="00513E9E"/>
    <w:rsid w:val="0051568D"/>
    <w:rsid w:val="00517419"/>
    <w:rsid w:val="005216AD"/>
    <w:rsid w:val="00524D2F"/>
    <w:rsid w:val="00525F04"/>
    <w:rsid w:val="00526A40"/>
    <w:rsid w:val="00526C15"/>
    <w:rsid w:val="00527860"/>
    <w:rsid w:val="0053428C"/>
    <w:rsid w:val="0053543E"/>
    <w:rsid w:val="0053636C"/>
    <w:rsid w:val="00536499"/>
    <w:rsid w:val="005374FC"/>
    <w:rsid w:val="005406C2"/>
    <w:rsid w:val="00542CBD"/>
    <w:rsid w:val="0054364D"/>
    <w:rsid w:val="00543903"/>
    <w:rsid w:val="00543F11"/>
    <w:rsid w:val="005449EC"/>
    <w:rsid w:val="0054527E"/>
    <w:rsid w:val="00545EEC"/>
    <w:rsid w:val="00547A95"/>
    <w:rsid w:val="00547EB4"/>
    <w:rsid w:val="0055063F"/>
    <w:rsid w:val="00550DD0"/>
    <w:rsid w:val="00551D81"/>
    <w:rsid w:val="0055249C"/>
    <w:rsid w:val="0055272E"/>
    <w:rsid w:val="0055534F"/>
    <w:rsid w:val="00562B22"/>
    <w:rsid w:val="0056496C"/>
    <w:rsid w:val="00567BB6"/>
    <w:rsid w:val="00572031"/>
    <w:rsid w:val="00572282"/>
    <w:rsid w:val="00572A30"/>
    <w:rsid w:val="0057419B"/>
    <w:rsid w:val="00574E65"/>
    <w:rsid w:val="00576E84"/>
    <w:rsid w:val="005772D0"/>
    <w:rsid w:val="005772E8"/>
    <w:rsid w:val="00581994"/>
    <w:rsid w:val="00582B8C"/>
    <w:rsid w:val="005853F2"/>
    <w:rsid w:val="005863D2"/>
    <w:rsid w:val="0058757E"/>
    <w:rsid w:val="00587A56"/>
    <w:rsid w:val="005906D5"/>
    <w:rsid w:val="00594266"/>
    <w:rsid w:val="00596A4B"/>
    <w:rsid w:val="00597507"/>
    <w:rsid w:val="005A0AF0"/>
    <w:rsid w:val="005A5144"/>
    <w:rsid w:val="005A5784"/>
    <w:rsid w:val="005B09B5"/>
    <w:rsid w:val="005B1883"/>
    <w:rsid w:val="005B1C6D"/>
    <w:rsid w:val="005B1EBC"/>
    <w:rsid w:val="005B21B6"/>
    <w:rsid w:val="005B3A08"/>
    <w:rsid w:val="005B777D"/>
    <w:rsid w:val="005B7A63"/>
    <w:rsid w:val="005C0955"/>
    <w:rsid w:val="005C13B5"/>
    <w:rsid w:val="005C26EA"/>
    <w:rsid w:val="005C3035"/>
    <w:rsid w:val="005C49DA"/>
    <w:rsid w:val="005C50F3"/>
    <w:rsid w:val="005C5274"/>
    <w:rsid w:val="005C54B5"/>
    <w:rsid w:val="005C5D80"/>
    <w:rsid w:val="005C5D91"/>
    <w:rsid w:val="005D07B8"/>
    <w:rsid w:val="005D4A0F"/>
    <w:rsid w:val="005D4E56"/>
    <w:rsid w:val="005D51E8"/>
    <w:rsid w:val="005D6597"/>
    <w:rsid w:val="005E14E7"/>
    <w:rsid w:val="005E26A3"/>
    <w:rsid w:val="005E42DC"/>
    <w:rsid w:val="005E447E"/>
    <w:rsid w:val="005E5F51"/>
    <w:rsid w:val="005E61FD"/>
    <w:rsid w:val="005E6565"/>
    <w:rsid w:val="005F0775"/>
    <w:rsid w:val="005F0CF5"/>
    <w:rsid w:val="005F1797"/>
    <w:rsid w:val="005F21EB"/>
    <w:rsid w:val="005F6454"/>
    <w:rsid w:val="005F6DB3"/>
    <w:rsid w:val="0060440C"/>
    <w:rsid w:val="00604CD7"/>
    <w:rsid w:val="0060541F"/>
    <w:rsid w:val="00605604"/>
    <w:rsid w:val="00605908"/>
    <w:rsid w:val="00607D76"/>
    <w:rsid w:val="006102C8"/>
    <w:rsid w:val="00610D7C"/>
    <w:rsid w:val="00610F40"/>
    <w:rsid w:val="00611B28"/>
    <w:rsid w:val="00612BAC"/>
    <w:rsid w:val="00613414"/>
    <w:rsid w:val="006148FF"/>
    <w:rsid w:val="00614D40"/>
    <w:rsid w:val="006158FA"/>
    <w:rsid w:val="00620154"/>
    <w:rsid w:val="00620214"/>
    <w:rsid w:val="00622495"/>
    <w:rsid w:val="0062408D"/>
    <w:rsid w:val="006240CC"/>
    <w:rsid w:val="00624946"/>
    <w:rsid w:val="006254F8"/>
    <w:rsid w:val="00627DA7"/>
    <w:rsid w:val="00631925"/>
    <w:rsid w:val="006346AF"/>
    <w:rsid w:val="006358B4"/>
    <w:rsid w:val="006419AA"/>
    <w:rsid w:val="006428CC"/>
    <w:rsid w:val="00644B1F"/>
    <w:rsid w:val="00644B7E"/>
    <w:rsid w:val="006454E6"/>
    <w:rsid w:val="00646235"/>
    <w:rsid w:val="00646A68"/>
    <w:rsid w:val="0065080C"/>
    <w:rsid w:val="0065092E"/>
    <w:rsid w:val="0065323C"/>
    <w:rsid w:val="006532F8"/>
    <w:rsid w:val="006557A7"/>
    <w:rsid w:val="00656290"/>
    <w:rsid w:val="00657C79"/>
    <w:rsid w:val="006609B7"/>
    <w:rsid w:val="006609F9"/>
    <w:rsid w:val="00661892"/>
    <w:rsid w:val="006621D7"/>
    <w:rsid w:val="0066302A"/>
    <w:rsid w:val="00666702"/>
    <w:rsid w:val="00666CF0"/>
    <w:rsid w:val="00670597"/>
    <w:rsid w:val="006706D0"/>
    <w:rsid w:val="00671F63"/>
    <w:rsid w:val="00673357"/>
    <w:rsid w:val="006741AE"/>
    <w:rsid w:val="00677574"/>
    <w:rsid w:val="00677B41"/>
    <w:rsid w:val="00681270"/>
    <w:rsid w:val="0068454C"/>
    <w:rsid w:val="006875C6"/>
    <w:rsid w:val="00691B62"/>
    <w:rsid w:val="00692D0B"/>
    <w:rsid w:val="006933B5"/>
    <w:rsid w:val="00693BE7"/>
    <w:rsid w:val="00693D14"/>
    <w:rsid w:val="0069539B"/>
    <w:rsid w:val="006A18C2"/>
    <w:rsid w:val="006A2FD1"/>
    <w:rsid w:val="006A39F6"/>
    <w:rsid w:val="006A4DF4"/>
    <w:rsid w:val="006A7DD7"/>
    <w:rsid w:val="006B077C"/>
    <w:rsid w:val="006B0BDE"/>
    <w:rsid w:val="006B1D67"/>
    <w:rsid w:val="006B4A92"/>
    <w:rsid w:val="006B4F31"/>
    <w:rsid w:val="006B57E0"/>
    <w:rsid w:val="006B64B5"/>
    <w:rsid w:val="006B654C"/>
    <w:rsid w:val="006B6803"/>
    <w:rsid w:val="006B6B71"/>
    <w:rsid w:val="006C16E3"/>
    <w:rsid w:val="006C2A70"/>
    <w:rsid w:val="006C38F0"/>
    <w:rsid w:val="006C70A4"/>
    <w:rsid w:val="006C7F22"/>
    <w:rsid w:val="006D0F16"/>
    <w:rsid w:val="006D1582"/>
    <w:rsid w:val="006D2A3F"/>
    <w:rsid w:val="006D2FBC"/>
    <w:rsid w:val="006D3E50"/>
    <w:rsid w:val="006D5DA4"/>
    <w:rsid w:val="006D67BE"/>
    <w:rsid w:val="006E138B"/>
    <w:rsid w:val="006E2457"/>
    <w:rsid w:val="006E2905"/>
    <w:rsid w:val="006E31E0"/>
    <w:rsid w:val="006E696E"/>
    <w:rsid w:val="006E78BF"/>
    <w:rsid w:val="006F0888"/>
    <w:rsid w:val="006F0B43"/>
    <w:rsid w:val="006F1FDC"/>
    <w:rsid w:val="006F2514"/>
    <w:rsid w:val="006F2CB4"/>
    <w:rsid w:val="006F6B8C"/>
    <w:rsid w:val="00700127"/>
    <w:rsid w:val="007001AD"/>
    <w:rsid w:val="007006C8"/>
    <w:rsid w:val="007013EF"/>
    <w:rsid w:val="00705858"/>
    <w:rsid w:val="00705EEB"/>
    <w:rsid w:val="00706409"/>
    <w:rsid w:val="00707B28"/>
    <w:rsid w:val="007155F1"/>
    <w:rsid w:val="00715CC6"/>
    <w:rsid w:val="007173CA"/>
    <w:rsid w:val="007177D0"/>
    <w:rsid w:val="007216AA"/>
    <w:rsid w:val="00721AB5"/>
    <w:rsid w:val="00721CFB"/>
    <w:rsid w:val="00721DEF"/>
    <w:rsid w:val="00723C55"/>
    <w:rsid w:val="0072426F"/>
    <w:rsid w:val="00724A43"/>
    <w:rsid w:val="00725807"/>
    <w:rsid w:val="007346E4"/>
    <w:rsid w:val="00736AA8"/>
    <w:rsid w:val="00737D8A"/>
    <w:rsid w:val="0074001C"/>
    <w:rsid w:val="00740F22"/>
    <w:rsid w:val="00741C7F"/>
    <w:rsid w:val="00741F1A"/>
    <w:rsid w:val="007436C6"/>
    <w:rsid w:val="00743740"/>
    <w:rsid w:val="007450F8"/>
    <w:rsid w:val="00745D66"/>
    <w:rsid w:val="007461F0"/>
    <w:rsid w:val="0074696E"/>
    <w:rsid w:val="00750135"/>
    <w:rsid w:val="0075096C"/>
    <w:rsid w:val="00750EC2"/>
    <w:rsid w:val="00752B28"/>
    <w:rsid w:val="00754B7F"/>
    <w:rsid w:val="00754E36"/>
    <w:rsid w:val="0075633D"/>
    <w:rsid w:val="00761389"/>
    <w:rsid w:val="00761F12"/>
    <w:rsid w:val="00761F1D"/>
    <w:rsid w:val="00763139"/>
    <w:rsid w:val="00764C76"/>
    <w:rsid w:val="00765DC6"/>
    <w:rsid w:val="00770081"/>
    <w:rsid w:val="00770F37"/>
    <w:rsid w:val="007711A0"/>
    <w:rsid w:val="00771404"/>
    <w:rsid w:val="0077140F"/>
    <w:rsid w:val="0077289E"/>
    <w:rsid w:val="00772D5E"/>
    <w:rsid w:val="00773CCA"/>
    <w:rsid w:val="00776928"/>
    <w:rsid w:val="00776A70"/>
    <w:rsid w:val="00783C19"/>
    <w:rsid w:val="00783DC6"/>
    <w:rsid w:val="00785523"/>
    <w:rsid w:val="00785677"/>
    <w:rsid w:val="00785857"/>
    <w:rsid w:val="00786F16"/>
    <w:rsid w:val="00790569"/>
    <w:rsid w:val="00790FB5"/>
    <w:rsid w:val="00791BD7"/>
    <w:rsid w:val="007933F7"/>
    <w:rsid w:val="00794B6C"/>
    <w:rsid w:val="00796E20"/>
    <w:rsid w:val="00796F5D"/>
    <w:rsid w:val="00797C32"/>
    <w:rsid w:val="007A11E8"/>
    <w:rsid w:val="007A1D76"/>
    <w:rsid w:val="007B0914"/>
    <w:rsid w:val="007B0C67"/>
    <w:rsid w:val="007B1374"/>
    <w:rsid w:val="007B589F"/>
    <w:rsid w:val="007B6186"/>
    <w:rsid w:val="007B73BC"/>
    <w:rsid w:val="007C20B9"/>
    <w:rsid w:val="007C7301"/>
    <w:rsid w:val="007C7859"/>
    <w:rsid w:val="007D1F1B"/>
    <w:rsid w:val="007D2BDE"/>
    <w:rsid w:val="007D2FB6"/>
    <w:rsid w:val="007D3EE8"/>
    <w:rsid w:val="007D49EB"/>
    <w:rsid w:val="007E0A0C"/>
    <w:rsid w:val="007E0DE2"/>
    <w:rsid w:val="007E13D0"/>
    <w:rsid w:val="007E3B98"/>
    <w:rsid w:val="007E417A"/>
    <w:rsid w:val="007E7A13"/>
    <w:rsid w:val="007E7A47"/>
    <w:rsid w:val="007F0430"/>
    <w:rsid w:val="007F1074"/>
    <w:rsid w:val="007F31B6"/>
    <w:rsid w:val="007F328A"/>
    <w:rsid w:val="007F34F3"/>
    <w:rsid w:val="007F3D2E"/>
    <w:rsid w:val="007F4A32"/>
    <w:rsid w:val="007F546C"/>
    <w:rsid w:val="007F625F"/>
    <w:rsid w:val="007F665E"/>
    <w:rsid w:val="007F7204"/>
    <w:rsid w:val="007F7CE6"/>
    <w:rsid w:val="00800412"/>
    <w:rsid w:val="00800CF8"/>
    <w:rsid w:val="0080487B"/>
    <w:rsid w:val="00804C73"/>
    <w:rsid w:val="0080587B"/>
    <w:rsid w:val="00805F04"/>
    <w:rsid w:val="00806468"/>
    <w:rsid w:val="00810DCF"/>
    <w:rsid w:val="008112B3"/>
    <w:rsid w:val="0081371A"/>
    <w:rsid w:val="008138FE"/>
    <w:rsid w:val="00814CB5"/>
    <w:rsid w:val="008155F0"/>
    <w:rsid w:val="00816735"/>
    <w:rsid w:val="00820141"/>
    <w:rsid w:val="00820E0C"/>
    <w:rsid w:val="008224EC"/>
    <w:rsid w:val="0082366F"/>
    <w:rsid w:val="008252FA"/>
    <w:rsid w:val="008336EC"/>
    <w:rsid w:val="008338A2"/>
    <w:rsid w:val="00833A9F"/>
    <w:rsid w:val="00834121"/>
    <w:rsid w:val="008347B4"/>
    <w:rsid w:val="00834969"/>
    <w:rsid w:val="008379D3"/>
    <w:rsid w:val="00841945"/>
    <w:rsid w:val="00841AA9"/>
    <w:rsid w:val="00844FB4"/>
    <w:rsid w:val="00845EFD"/>
    <w:rsid w:val="00847064"/>
    <w:rsid w:val="00847682"/>
    <w:rsid w:val="00847871"/>
    <w:rsid w:val="0085080D"/>
    <w:rsid w:val="00850B3E"/>
    <w:rsid w:val="00850D47"/>
    <w:rsid w:val="00853EE4"/>
    <w:rsid w:val="00855535"/>
    <w:rsid w:val="0085687A"/>
    <w:rsid w:val="00857C5A"/>
    <w:rsid w:val="0086243C"/>
    <w:rsid w:val="00862500"/>
    <w:rsid w:val="0086255E"/>
    <w:rsid w:val="008633F0"/>
    <w:rsid w:val="00867D9D"/>
    <w:rsid w:val="008712E9"/>
    <w:rsid w:val="00872337"/>
    <w:rsid w:val="00872E0A"/>
    <w:rsid w:val="00872FB2"/>
    <w:rsid w:val="008736D7"/>
    <w:rsid w:val="00875285"/>
    <w:rsid w:val="0087624D"/>
    <w:rsid w:val="008801CD"/>
    <w:rsid w:val="0088172D"/>
    <w:rsid w:val="00882663"/>
    <w:rsid w:val="0088474E"/>
    <w:rsid w:val="00884B62"/>
    <w:rsid w:val="008851BD"/>
    <w:rsid w:val="0088529C"/>
    <w:rsid w:val="008870BA"/>
    <w:rsid w:val="00887903"/>
    <w:rsid w:val="00887F07"/>
    <w:rsid w:val="00890AD2"/>
    <w:rsid w:val="0089270A"/>
    <w:rsid w:val="008927A1"/>
    <w:rsid w:val="0089304B"/>
    <w:rsid w:val="008933D6"/>
    <w:rsid w:val="00893AF6"/>
    <w:rsid w:val="00894BC4"/>
    <w:rsid w:val="008976C4"/>
    <w:rsid w:val="008A0CB2"/>
    <w:rsid w:val="008A10BA"/>
    <w:rsid w:val="008A305C"/>
    <w:rsid w:val="008A5ABB"/>
    <w:rsid w:val="008A5B32"/>
    <w:rsid w:val="008A6AE3"/>
    <w:rsid w:val="008A6F1B"/>
    <w:rsid w:val="008B08C2"/>
    <w:rsid w:val="008B1AE8"/>
    <w:rsid w:val="008B2EE4"/>
    <w:rsid w:val="008B4D3D"/>
    <w:rsid w:val="008B57C7"/>
    <w:rsid w:val="008B59A0"/>
    <w:rsid w:val="008B63E1"/>
    <w:rsid w:val="008B764D"/>
    <w:rsid w:val="008C2F92"/>
    <w:rsid w:val="008C4381"/>
    <w:rsid w:val="008C7E3B"/>
    <w:rsid w:val="008D2846"/>
    <w:rsid w:val="008D3022"/>
    <w:rsid w:val="008D4236"/>
    <w:rsid w:val="008D462F"/>
    <w:rsid w:val="008D6DCF"/>
    <w:rsid w:val="008D7326"/>
    <w:rsid w:val="008E4376"/>
    <w:rsid w:val="008E4890"/>
    <w:rsid w:val="008E5A64"/>
    <w:rsid w:val="008E7A0A"/>
    <w:rsid w:val="008E7B49"/>
    <w:rsid w:val="008F0C15"/>
    <w:rsid w:val="008F59F6"/>
    <w:rsid w:val="008F5C1D"/>
    <w:rsid w:val="008F69DB"/>
    <w:rsid w:val="00900060"/>
    <w:rsid w:val="00900719"/>
    <w:rsid w:val="009017AC"/>
    <w:rsid w:val="00903EB9"/>
    <w:rsid w:val="00904A1C"/>
    <w:rsid w:val="00905030"/>
    <w:rsid w:val="00905890"/>
    <w:rsid w:val="00905F48"/>
    <w:rsid w:val="00906490"/>
    <w:rsid w:val="00910671"/>
    <w:rsid w:val="009111B2"/>
    <w:rsid w:val="00911924"/>
    <w:rsid w:val="009128EF"/>
    <w:rsid w:val="0091461D"/>
    <w:rsid w:val="00916F4E"/>
    <w:rsid w:val="0092277B"/>
    <w:rsid w:val="009248BA"/>
    <w:rsid w:val="00924AE1"/>
    <w:rsid w:val="00925CE6"/>
    <w:rsid w:val="009269B1"/>
    <w:rsid w:val="0092724D"/>
    <w:rsid w:val="0093338F"/>
    <w:rsid w:val="00933949"/>
    <w:rsid w:val="00933A21"/>
    <w:rsid w:val="009376F7"/>
    <w:rsid w:val="00937BD9"/>
    <w:rsid w:val="00942D13"/>
    <w:rsid w:val="00942D3A"/>
    <w:rsid w:val="009435AA"/>
    <w:rsid w:val="00950E2C"/>
    <w:rsid w:val="00951D50"/>
    <w:rsid w:val="009525EB"/>
    <w:rsid w:val="00954874"/>
    <w:rsid w:val="00956275"/>
    <w:rsid w:val="00957761"/>
    <w:rsid w:val="00961400"/>
    <w:rsid w:val="00961F51"/>
    <w:rsid w:val="00963646"/>
    <w:rsid w:val="00964325"/>
    <w:rsid w:val="009643D1"/>
    <w:rsid w:val="0096632D"/>
    <w:rsid w:val="009666C3"/>
    <w:rsid w:val="009669FB"/>
    <w:rsid w:val="00966B9C"/>
    <w:rsid w:val="00970AF2"/>
    <w:rsid w:val="0097226A"/>
    <w:rsid w:val="0097236C"/>
    <w:rsid w:val="00972B46"/>
    <w:rsid w:val="00973CBF"/>
    <w:rsid w:val="0097559F"/>
    <w:rsid w:val="0097603E"/>
    <w:rsid w:val="0098131A"/>
    <w:rsid w:val="00981963"/>
    <w:rsid w:val="009823C0"/>
    <w:rsid w:val="00983A66"/>
    <w:rsid w:val="009853E1"/>
    <w:rsid w:val="009862A8"/>
    <w:rsid w:val="009862CB"/>
    <w:rsid w:val="00986E6B"/>
    <w:rsid w:val="00990187"/>
    <w:rsid w:val="00990E9D"/>
    <w:rsid w:val="009916E1"/>
    <w:rsid w:val="00991769"/>
    <w:rsid w:val="00991E9D"/>
    <w:rsid w:val="00994386"/>
    <w:rsid w:val="009943D4"/>
    <w:rsid w:val="00996B24"/>
    <w:rsid w:val="009A076D"/>
    <w:rsid w:val="009A13D8"/>
    <w:rsid w:val="009A279E"/>
    <w:rsid w:val="009A43C5"/>
    <w:rsid w:val="009A71C4"/>
    <w:rsid w:val="009B0A6F"/>
    <w:rsid w:val="009B0A94"/>
    <w:rsid w:val="009B3BA5"/>
    <w:rsid w:val="009B3FBD"/>
    <w:rsid w:val="009B4917"/>
    <w:rsid w:val="009B53E2"/>
    <w:rsid w:val="009B59E9"/>
    <w:rsid w:val="009B5C59"/>
    <w:rsid w:val="009B70AA"/>
    <w:rsid w:val="009C10D2"/>
    <w:rsid w:val="009C5E77"/>
    <w:rsid w:val="009C6226"/>
    <w:rsid w:val="009C72FF"/>
    <w:rsid w:val="009C7995"/>
    <w:rsid w:val="009C7A7E"/>
    <w:rsid w:val="009D02E8"/>
    <w:rsid w:val="009D15B5"/>
    <w:rsid w:val="009D2B37"/>
    <w:rsid w:val="009D51D0"/>
    <w:rsid w:val="009D553E"/>
    <w:rsid w:val="009D66FA"/>
    <w:rsid w:val="009D70A4"/>
    <w:rsid w:val="009D7C49"/>
    <w:rsid w:val="009E08D1"/>
    <w:rsid w:val="009E11C7"/>
    <w:rsid w:val="009E1B95"/>
    <w:rsid w:val="009E3373"/>
    <w:rsid w:val="009E496F"/>
    <w:rsid w:val="009E4B0D"/>
    <w:rsid w:val="009E5A47"/>
    <w:rsid w:val="009E7F92"/>
    <w:rsid w:val="009F02A3"/>
    <w:rsid w:val="009F0681"/>
    <w:rsid w:val="009F2F27"/>
    <w:rsid w:val="009F34AA"/>
    <w:rsid w:val="009F4016"/>
    <w:rsid w:val="009F4A6A"/>
    <w:rsid w:val="009F56F3"/>
    <w:rsid w:val="009F5EA2"/>
    <w:rsid w:val="009F6BCB"/>
    <w:rsid w:val="009F7B78"/>
    <w:rsid w:val="00A00389"/>
    <w:rsid w:val="00A0057A"/>
    <w:rsid w:val="00A01178"/>
    <w:rsid w:val="00A0269A"/>
    <w:rsid w:val="00A067E3"/>
    <w:rsid w:val="00A0776B"/>
    <w:rsid w:val="00A11421"/>
    <w:rsid w:val="00A14817"/>
    <w:rsid w:val="00A157B1"/>
    <w:rsid w:val="00A22229"/>
    <w:rsid w:val="00A233DA"/>
    <w:rsid w:val="00A23853"/>
    <w:rsid w:val="00A23E5F"/>
    <w:rsid w:val="00A260AD"/>
    <w:rsid w:val="00A2646D"/>
    <w:rsid w:val="00A2658E"/>
    <w:rsid w:val="00A2749A"/>
    <w:rsid w:val="00A31AA3"/>
    <w:rsid w:val="00A32E2B"/>
    <w:rsid w:val="00A32F72"/>
    <w:rsid w:val="00A330BB"/>
    <w:rsid w:val="00A34434"/>
    <w:rsid w:val="00A3581C"/>
    <w:rsid w:val="00A37CFA"/>
    <w:rsid w:val="00A4134B"/>
    <w:rsid w:val="00A41C8E"/>
    <w:rsid w:val="00A44882"/>
    <w:rsid w:val="00A47DA9"/>
    <w:rsid w:val="00A51045"/>
    <w:rsid w:val="00A52852"/>
    <w:rsid w:val="00A54715"/>
    <w:rsid w:val="00A55F62"/>
    <w:rsid w:val="00A562AC"/>
    <w:rsid w:val="00A6061C"/>
    <w:rsid w:val="00A62D44"/>
    <w:rsid w:val="00A658FE"/>
    <w:rsid w:val="00A659AE"/>
    <w:rsid w:val="00A660FE"/>
    <w:rsid w:val="00A66DC1"/>
    <w:rsid w:val="00A67263"/>
    <w:rsid w:val="00A676B6"/>
    <w:rsid w:val="00A7161C"/>
    <w:rsid w:val="00A751A4"/>
    <w:rsid w:val="00A77AA3"/>
    <w:rsid w:val="00A81F82"/>
    <w:rsid w:val="00A84949"/>
    <w:rsid w:val="00A854EB"/>
    <w:rsid w:val="00A872E5"/>
    <w:rsid w:val="00A87559"/>
    <w:rsid w:val="00A87FF1"/>
    <w:rsid w:val="00A91406"/>
    <w:rsid w:val="00A92C1F"/>
    <w:rsid w:val="00A96D14"/>
    <w:rsid w:val="00A96E65"/>
    <w:rsid w:val="00A97C72"/>
    <w:rsid w:val="00AA63D4"/>
    <w:rsid w:val="00AB06E8"/>
    <w:rsid w:val="00AB1CD3"/>
    <w:rsid w:val="00AB352F"/>
    <w:rsid w:val="00AB7D86"/>
    <w:rsid w:val="00AC0CC5"/>
    <w:rsid w:val="00AC274B"/>
    <w:rsid w:val="00AC29F7"/>
    <w:rsid w:val="00AC2F00"/>
    <w:rsid w:val="00AC3542"/>
    <w:rsid w:val="00AC4764"/>
    <w:rsid w:val="00AC6220"/>
    <w:rsid w:val="00AC62BE"/>
    <w:rsid w:val="00AC6D36"/>
    <w:rsid w:val="00AD0CBA"/>
    <w:rsid w:val="00AD26E2"/>
    <w:rsid w:val="00AD5D16"/>
    <w:rsid w:val="00AD784C"/>
    <w:rsid w:val="00AE126A"/>
    <w:rsid w:val="00AE21A0"/>
    <w:rsid w:val="00AE3005"/>
    <w:rsid w:val="00AE3BD5"/>
    <w:rsid w:val="00AE59A0"/>
    <w:rsid w:val="00AE6EC0"/>
    <w:rsid w:val="00AF0C57"/>
    <w:rsid w:val="00AF166C"/>
    <w:rsid w:val="00AF1AF9"/>
    <w:rsid w:val="00AF26F3"/>
    <w:rsid w:val="00AF5F04"/>
    <w:rsid w:val="00B00672"/>
    <w:rsid w:val="00B01B4D"/>
    <w:rsid w:val="00B0362E"/>
    <w:rsid w:val="00B038C8"/>
    <w:rsid w:val="00B046F5"/>
    <w:rsid w:val="00B06571"/>
    <w:rsid w:val="00B068BA"/>
    <w:rsid w:val="00B13851"/>
    <w:rsid w:val="00B13B1C"/>
    <w:rsid w:val="00B15913"/>
    <w:rsid w:val="00B2160A"/>
    <w:rsid w:val="00B22291"/>
    <w:rsid w:val="00B23F9A"/>
    <w:rsid w:val="00B2417B"/>
    <w:rsid w:val="00B24E6F"/>
    <w:rsid w:val="00B2517C"/>
    <w:rsid w:val="00B26CB5"/>
    <w:rsid w:val="00B2752E"/>
    <w:rsid w:val="00B307CC"/>
    <w:rsid w:val="00B3266E"/>
    <w:rsid w:val="00B326B7"/>
    <w:rsid w:val="00B41E57"/>
    <w:rsid w:val="00B431E8"/>
    <w:rsid w:val="00B437B7"/>
    <w:rsid w:val="00B45141"/>
    <w:rsid w:val="00B45F25"/>
    <w:rsid w:val="00B46ACC"/>
    <w:rsid w:val="00B5121E"/>
    <w:rsid w:val="00B5273A"/>
    <w:rsid w:val="00B54FBA"/>
    <w:rsid w:val="00B56ECA"/>
    <w:rsid w:val="00B57329"/>
    <w:rsid w:val="00B60267"/>
    <w:rsid w:val="00B609C8"/>
    <w:rsid w:val="00B60E61"/>
    <w:rsid w:val="00B616E8"/>
    <w:rsid w:val="00B621A3"/>
    <w:rsid w:val="00B62B50"/>
    <w:rsid w:val="00B635B7"/>
    <w:rsid w:val="00B63AE8"/>
    <w:rsid w:val="00B63C8B"/>
    <w:rsid w:val="00B64A93"/>
    <w:rsid w:val="00B65950"/>
    <w:rsid w:val="00B66D83"/>
    <w:rsid w:val="00B672C0"/>
    <w:rsid w:val="00B73FC9"/>
    <w:rsid w:val="00B75646"/>
    <w:rsid w:val="00B81AF5"/>
    <w:rsid w:val="00B835D3"/>
    <w:rsid w:val="00B83977"/>
    <w:rsid w:val="00B847A7"/>
    <w:rsid w:val="00B90729"/>
    <w:rsid w:val="00B907DA"/>
    <w:rsid w:val="00B950BC"/>
    <w:rsid w:val="00B95E9B"/>
    <w:rsid w:val="00B96ABD"/>
    <w:rsid w:val="00B96D81"/>
    <w:rsid w:val="00B9714C"/>
    <w:rsid w:val="00B9783C"/>
    <w:rsid w:val="00BA0BBC"/>
    <w:rsid w:val="00BA29AD"/>
    <w:rsid w:val="00BA3BE8"/>
    <w:rsid w:val="00BA3F8D"/>
    <w:rsid w:val="00BA5218"/>
    <w:rsid w:val="00BA712D"/>
    <w:rsid w:val="00BA763F"/>
    <w:rsid w:val="00BB0106"/>
    <w:rsid w:val="00BB2D72"/>
    <w:rsid w:val="00BB749A"/>
    <w:rsid w:val="00BB7A10"/>
    <w:rsid w:val="00BB7D61"/>
    <w:rsid w:val="00BB7E73"/>
    <w:rsid w:val="00BC02E1"/>
    <w:rsid w:val="00BC3C4E"/>
    <w:rsid w:val="00BC6EB4"/>
    <w:rsid w:val="00BC7468"/>
    <w:rsid w:val="00BC7D4F"/>
    <w:rsid w:val="00BC7ED7"/>
    <w:rsid w:val="00BD2181"/>
    <w:rsid w:val="00BD2488"/>
    <w:rsid w:val="00BD2850"/>
    <w:rsid w:val="00BD42CE"/>
    <w:rsid w:val="00BD5D3A"/>
    <w:rsid w:val="00BE287E"/>
    <w:rsid w:val="00BE28D2"/>
    <w:rsid w:val="00BE2C86"/>
    <w:rsid w:val="00BE4A64"/>
    <w:rsid w:val="00BE791E"/>
    <w:rsid w:val="00BF4AE8"/>
    <w:rsid w:val="00BF557D"/>
    <w:rsid w:val="00BF57D1"/>
    <w:rsid w:val="00BF7F58"/>
    <w:rsid w:val="00C0021B"/>
    <w:rsid w:val="00C01381"/>
    <w:rsid w:val="00C01881"/>
    <w:rsid w:val="00C01AB1"/>
    <w:rsid w:val="00C01B61"/>
    <w:rsid w:val="00C03F2F"/>
    <w:rsid w:val="00C05A2B"/>
    <w:rsid w:val="00C06F17"/>
    <w:rsid w:val="00C07287"/>
    <w:rsid w:val="00C079B8"/>
    <w:rsid w:val="00C07A67"/>
    <w:rsid w:val="00C10037"/>
    <w:rsid w:val="00C10D77"/>
    <w:rsid w:val="00C123EA"/>
    <w:rsid w:val="00C12A49"/>
    <w:rsid w:val="00C133EE"/>
    <w:rsid w:val="00C149D0"/>
    <w:rsid w:val="00C17918"/>
    <w:rsid w:val="00C20C51"/>
    <w:rsid w:val="00C20D55"/>
    <w:rsid w:val="00C23FA3"/>
    <w:rsid w:val="00C240EA"/>
    <w:rsid w:val="00C25545"/>
    <w:rsid w:val="00C26588"/>
    <w:rsid w:val="00C27DE9"/>
    <w:rsid w:val="00C32579"/>
    <w:rsid w:val="00C33388"/>
    <w:rsid w:val="00C35484"/>
    <w:rsid w:val="00C36F5E"/>
    <w:rsid w:val="00C4173A"/>
    <w:rsid w:val="00C42A3E"/>
    <w:rsid w:val="00C45BB9"/>
    <w:rsid w:val="00C4629D"/>
    <w:rsid w:val="00C474B2"/>
    <w:rsid w:val="00C51D36"/>
    <w:rsid w:val="00C520F3"/>
    <w:rsid w:val="00C53C17"/>
    <w:rsid w:val="00C56548"/>
    <w:rsid w:val="00C601C2"/>
    <w:rsid w:val="00C602FF"/>
    <w:rsid w:val="00C60D18"/>
    <w:rsid w:val="00C61174"/>
    <w:rsid w:val="00C6148F"/>
    <w:rsid w:val="00C6167D"/>
    <w:rsid w:val="00C61F11"/>
    <w:rsid w:val="00C62F7A"/>
    <w:rsid w:val="00C63B9C"/>
    <w:rsid w:val="00C64036"/>
    <w:rsid w:val="00C6557A"/>
    <w:rsid w:val="00C6682F"/>
    <w:rsid w:val="00C67AC2"/>
    <w:rsid w:val="00C702B6"/>
    <w:rsid w:val="00C7275E"/>
    <w:rsid w:val="00C74C5D"/>
    <w:rsid w:val="00C77137"/>
    <w:rsid w:val="00C777D9"/>
    <w:rsid w:val="00C80B5E"/>
    <w:rsid w:val="00C82A68"/>
    <w:rsid w:val="00C863C4"/>
    <w:rsid w:val="00C86507"/>
    <w:rsid w:val="00C920EA"/>
    <w:rsid w:val="00C92ED8"/>
    <w:rsid w:val="00C93C3E"/>
    <w:rsid w:val="00C9433C"/>
    <w:rsid w:val="00C944D0"/>
    <w:rsid w:val="00C964F5"/>
    <w:rsid w:val="00C96E9D"/>
    <w:rsid w:val="00C97D21"/>
    <w:rsid w:val="00CA069E"/>
    <w:rsid w:val="00CA12E3"/>
    <w:rsid w:val="00CA6611"/>
    <w:rsid w:val="00CA6AE6"/>
    <w:rsid w:val="00CA782F"/>
    <w:rsid w:val="00CB3285"/>
    <w:rsid w:val="00CB328F"/>
    <w:rsid w:val="00CB7340"/>
    <w:rsid w:val="00CC0C72"/>
    <w:rsid w:val="00CC11EC"/>
    <w:rsid w:val="00CC2BFD"/>
    <w:rsid w:val="00CC591B"/>
    <w:rsid w:val="00CC735D"/>
    <w:rsid w:val="00CD3476"/>
    <w:rsid w:val="00CD3742"/>
    <w:rsid w:val="00CD59BB"/>
    <w:rsid w:val="00CD64DA"/>
    <w:rsid w:val="00CD64DF"/>
    <w:rsid w:val="00CE1FE0"/>
    <w:rsid w:val="00CE21EF"/>
    <w:rsid w:val="00CE702C"/>
    <w:rsid w:val="00CF194F"/>
    <w:rsid w:val="00CF1F05"/>
    <w:rsid w:val="00CF2F50"/>
    <w:rsid w:val="00CF311C"/>
    <w:rsid w:val="00CF4BB2"/>
    <w:rsid w:val="00CF6198"/>
    <w:rsid w:val="00D0184E"/>
    <w:rsid w:val="00D02919"/>
    <w:rsid w:val="00D0347D"/>
    <w:rsid w:val="00D04C61"/>
    <w:rsid w:val="00D05B8D"/>
    <w:rsid w:val="00D065A2"/>
    <w:rsid w:val="00D07F00"/>
    <w:rsid w:val="00D10FF3"/>
    <w:rsid w:val="00D114C9"/>
    <w:rsid w:val="00D132BE"/>
    <w:rsid w:val="00D146B0"/>
    <w:rsid w:val="00D17B72"/>
    <w:rsid w:val="00D17CA6"/>
    <w:rsid w:val="00D211F8"/>
    <w:rsid w:val="00D26B62"/>
    <w:rsid w:val="00D3185C"/>
    <w:rsid w:val="00D31BBB"/>
    <w:rsid w:val="00D31F92"/>
    <w:rsid w:val="00D321BB"/>
    <w:rsid w:val="00D3318E"/>
    <w:rsid w:val="00D335D0"/>
    <w:rsid w:val="00D33E72"/>
    <w:rsid w:val="00D35405"/>
    <w:rsid w:val="00D35BD6"/>
    <w:rsid w:val="00D35FC7"/>
    <w:rsid w:val="00D361B5"/>
    <w:rsid w:val="00D36FE6"/>
    <w:rsid w:val="00D4075C"/>
    <w:rsid w:val="00D411A2"/>
    <w:rsid w:val="00D41707"/>
    <w:rsid w:val="00D42046"/>
    <w:rsid w:val="00D456DF"/>
    <w:rsid w:val="00D4606D"/>
    <w:rsid w:val="00D50B9C"/>
    <w:rsid w:val="00D52D73"/>
    <w:rsid w:val="00D52E58"/>
    <w:rsid w:val="00D53991"/>
    <w:rsid w:val="00D53B9D"/>
    <w:rsid w:val="00D56B20"/>
    <w:rsid w:val="00D60A01"/>
    <w:rsid w:val="00D6133A"/>
    <w:rsid w:val="00D63280"/>
    <w:rsid w:val="00D66D83"/>
    <w:rsid w:val="00D67E07"/>
    <w:rsid w:val="00D709AF"/>
    <w:rsid w:val="00D714CC"/>
    <w:rsid w:val="00D715CC"/>
    <w:rsid w:val="00D71B3D"/>
    <w:rsid w:val="00D739CA"/>
    <w:rsid w:val="00D74BE1"/>
    <w:rsid w:val="00D75EA7"/>
    <w:rsid w:val="00D8015D"/>
    <w:rsid w:val="00D81F21"/>
    <w:rsid w:val="00D82404"/>
    <w:rsid w:val="00D840BB"/>
    <w:rsid w:val="00D87E23"/>
    <w:rsid w:val="00D920A2"/>
    <w:rsid w:val="00D95470"/>
    <w:rsid w:val="00D97862"/>
    <w:rsid w:val="00DA2619"/>
    <w:rsid w:val="00DA4239"/>
    <w:rsid w:val="00DA6A39"/>
    <w:rsid w:val="00DB009F"/>
    <w:rsid w:val="00DB0B61"/>
    <w:rsid w:val="00DB36DF"/>
    <w:rsid w:val="00DB52FB"/>
    <w:rsid w:val="00DB5BED"/>
    <w:rsid w:val="00DC090B"/>
    <w:rsid w:val="00DC1679"/>
    <w:rsid w:val="00DC2CF1"/>
    <w:rsid w:val="00DC2D43"/>
    <w:rsid w:val="00DC3FB8"/>
    <w:rsid w:val="00DC4FCF"/>
    <w:rsid w:val="00DC50E0"/>
    <w:rsid w:val="00DC55FD"/>
    <w:rsid w:val="00DC6386"/>
    <w:rsid w:val="00DD0D43"/>
    <w:rsid w:val="00DD1130"/>
    <w:rsid w:val="00DD1951"/>
    <w:rsid w:val="00DD1C61"/>
    <w:rsid w:val="00DD4FFE"/>
    <w:rsid w:val="00DD5D2D"/>
    <w:rsid w:val="00DD6628"/>
    <w:rsid w:val="00DD6945"/>
    <w:rsid w:val="00DE0162"/>
    <w:rsid w:val="00DE3250"/>
    <w:rsid w:val="00DE4B8B"/>
    <w:rsid w:val="00DE5934"/>
    <w:rsid w:val="00DE5F8E"/>
    <w:rsid w:val="00DE6028"/>
    <w:rsid w:val="00DE641C"/>
    <w:rsid w:val="00DE78A3"/>
    <w:rsid w:val="00DF1A71"/>
    <w:rsid w:val="00DF1FF2"/>
    <w:rsid w:val="00DF2AF7"/>
    <w:rsid w:val="00DF41F9"/>
    <w:rsid w:val="00DF5841"/>
    <w:rsid w:val="00DF68C7"/>
    <w:rsid w:val="00DF731A"/>
    <w:rsid w:val="00E036C1"/>
    <w:rsid w:val="00E059C7"/>
    <w:rsid w:val="00E110CA"/>
    <w:rsid w:val="00E11332"/>
    <w:rsid w:val="00E11352"/>
    <w:rsid w:val="00E167AA"/>
    <w:rsid w:val="00E170DC"/>
    <w:rsid w:val="00E200FA"/>
    <w:rsid w:val="00E205D0"/>
    <w:rsid w:val="00E20F8A"/>
    <w:rsid w:val="00E21FC4"/>
    <w:rsid w:val="00E24D0D"/>
    <w:rsid w:val="00E26818"/>
    <w:rsid w:val="00E27FFC"/>
    <w:rsid w:val="00E3069F"/>
    <w:rsid w:val="00E30B15"/>
    <w:rsid w:val="00E30F64"/>
    <w:rsid w:val="00E32C98"/>
    <w:rsid w:val="00E335B5"/>
    <w:rsid w:val="00E33AFD"/>
    <w:rsid w:val="00E35F84"/>
    <w:rsid w:val="00E40181"/>
    <w:rsid w:val="00E427ED"/>
    <w:rsid w:val="00E45A22"/>
    <w:rsid w:val="00E462F5"/>
    <w:rsid w:val="00E47164"/>
    <w:rsid w:val="00E473A7"/>
    <w:rsid w:val="00E5686E"/>
    <w:rsid w:val="00E56A01"/>
    <w:rsid w:val="00E572B5"/>
    <w:rsid w:val="00E60C3B"/>
    <w:rsid w:val="00E610FE"/>
    <w:rsid w:val="00E629A1"/>
    <w:rsid w:val="00E6334C"/>
    <w:rsid w:val="00E6794C"/>
    <w:rsid w:val="00E71591"/>
    <w:rsid w:val="00E72C07"/>
    <w:rsid w:val="00E74BD0"/>
    <w:rsid w:val="00E75E28"/>
    <w:rsid w:val="00E77503"/>
    <w:rsid w:val="00E80DE3"/>
    <w:rsid w:val="00E82C55"/>
    <w:rsid w:val="00E83B60"/>
    <w:rsid w:val="00E83C96"/>
    <w:rsid w:val="00E8509F"/>
    <w:rsid w:val="00E856B8"/>
    <w:rsid w:val="00E86B6B"/>
    <w:rsid w:val="00E91391"/>
    <w:rsid w:val="00E92AC3"/>
    <w:rsid w:val="00E94121"/>
    <w:rsid w:val="00E95938"/>
    <w:rsid w:val="00E979D9"/>
    <w:rsid w:val="00EA2283"/>
    <w:rsid w:val="00EA2A55"/>
    <w:rsid w:val="00EA3EEF"/>
    <w:rsid w:val="00EA60F3"/>
    <w:rsid w:val="00EA761A"/>
    <w:rsid w:val="00EB00E0"/>
    <w:rsid w:val="00EB4AAC"/>
    <w:rsid w:val="00EB5D58"/>
    <w:rsid w:val="00EB607C"/>
    <w:rsid w:val="00EB7AE9"/>
    <w:rsid w:val="00EC059F"/>
    <w:rsid w:val="00EC1997"/>
    <w:rsid w:val="00EC1F24"/>
    <w:rsid w:val="00EC22F6"/>
    <w:rsid w:val="00EC6446"/>
    <w:rsid w:val="00EC6699"/>
    <w:rsid w:val="00ED2C97"/>
    <w:rsid w:val="00ED3587"/>
    <w:rsid w:val="00ED5B9B"/>
    <w:rsid w:val="00ED6BAD"/>
    <w:rsid w:val="00ED7447"/>
    <w:rsid w:val="00EE01ED"/>
    <w:rsid w:val="00EE1488"/>
    <w:rsid w:val="00EE32F5"/>
    <w:rsid w:val="00EE3B07"/>
    <w:rsid w:val="00EE3E24"/>
    <w:rsid w:val="00EE4D5D"/>
    <w:rsid w:val="00EE5131"/>
    <w:rsid w:val="00EF0460"/>
    <w:rsid w:val="00EF08F4"/>
    <w:rsid w:val="00EF109B"/>
    <w:rsid w:val="00EF1E73"/>
    <w:rsid w:val="00EF2911"/>
    <w:rsid w:val="00EF2E96"/>
    <w:rsid w:val="00EF30AF"/>
    <w:rsid w:val="00EF36AF"/>
    <w:rsid w:val="00EF4EBD"/>
    <w:rsid w:val="00EF7543"/>
    <w:rsid w:val="00F00F9C"/>
    <w:rsid w:val="00F01921"/>
    <w:rsid w:val="00F01E5F"/>
    <w:rsid w:val="00F02ABA"/>
    <w:rsid w:val="00F03C3B"/>
    <w:rsid w:val="00F03C5E"/>
    <w:rsid w:val="00F0437A"/>
    <w:rsid w:val="00F10BED"/>
    <w:rsid w:val="00F11037"/>
    <w:rsid w:val="00F11241"/>
    <w:rsid w:val="00F14EA1"/>
    <w:rsid w:val="00F16F1B"/>
    <w:rsid w:val="00F250A9"/>
    <w:rsid w:val="00F26EBD"/>
    <w:rsid w:val="00F30A8B"/>
    <w:rsid w:val="00F30FF4"/>
    <w:rsid w:val="00F3122E"/>
    <w:rsid w:val="00F31AC6"/>
    <w:rsid w:val="00F331AD"/>
    <w:rsid w:val="00F35287"/>
    <w:rsid w:val="00F37293"/>
    <w:rsid w:val="00F40F77"/>
    <w:rsid w:val="00F439A8"/>
    <w:rsid w:val="00F43A37"/>
    <w:rsid w:val="00F43A43"/>
    <w:rsid w:val="00F44280"/>
    <w:rsid w:val="00F4641B"/>
    <w:rsid w:val="00F46EB8"/>
    <w:rsid w:val="00F50602"/>
    <w:rsid w:val="00F50CD1"/>
    <w:rsid w:val="00F51110"/>
    <w:rsid w:val="00F511E4"/>
    <w:rsid w:val="00F527BB"/>
    <w:rsid w:val="00F52D09"/>
    <w:rsid w:val="00F52E08"/>
    <w:rsid w:val="00F53677"/>
    <w:rsid w:val="00F550D6"/>
    <w:rsid w:val="00F55B21"/>
    <w:rsid w:val="00F56586"/>
    <w:rsid w:val="00F56EF6"/>
    <w:rsid w:val="00F6031F"/>
    <w:rsid w:val="00F61A5F"/>
    <w:rsid w:val="00F61A9F"/>
    <w:rsid w:val="00F61F64"/>
    <w:rsid w:val="00F64696"/>
    <w:rsid w:val="00F65AA9"/>
    <w:rsid w:val="00F6634B"/>
    <w:rsid w:val="00F6768F"/>
    <w:rsid w:val="00F67BBC"/>
    <w:rsid w:val="00F7016A"/>
    <w:rsid w:val="00F7204B"/>
    <w:rsid w:val="00F72C2C"/>
    <w:rsid w:val="00F747EC"/>
    <w:rsid w:val="00F761BB"/>
    <w:rsid w:val="00F76CAB"/>
    <w:rsid w:val="00F772C6"/>
    <w:rsid w:val="00F815B5"/>
    <w:rsid w:val="00F8503C"/>
    <w:rsid w:val="00F85195"/>
    <w:rsid w:val="00F853A0"/>
    <w:rsid w:val="00F85DEB"/>
    <w:rsid w:val="00F863C8"/>
    <w:rsid w:val="00F914BA"/>
    <w:rsid w:val="00F91EBB"/>
    <w:rsid w:val="00F926FA"/>
    <w:rsid w:val="00F938BA"/>
    <w:rsid w:val="00F97C8A"/>
    <w:rsid w:val="00FA2C46"/>
    <w:rsid w:val="00FA30D6"/>
    <w:rsid w:val="00FA3525"/>
    <w:rsid w:val="00FA5A53"/>
    <w:rsid w:val="00FB2034"/>
    <w:rsid w:val="00FB3F9B"/>
    <w:rsid w:val="00FB4120"/>
    <w:rsid w:val="00FB4769"/>
    <w:rsid w:val="00FB4CDA"/>
    <w:rsid w:val="00FC0F81"/>
    <w:rsid w:val="00FC23FF"/>
    <w:rsid w:val="00FC395C"/>
    <w:rsid w:val="00FC6375"/>
    <w:rsid w:val="00FC6DB1"/>
    <w:rsid w:val="00FD3766"/>
    <w:rsid w:val="00FD47C4"/>
    <w:rsid w:val="00FD698B"/>
    <w:rsid w:val="00FD793A"/>
    <w:rsid w:val="00FE0901"/>
    <w:rsid w:val="00FE187C"/>
    <w:rsid w:val="00FE291F"/>
    <w:rsid w:val="00FE2DCF"/>
    <w:rsid w:val="00FE3CF9"/>
    <w:rsid w:val="00FE3FA7"/>
    <w:rsid w:val="00FF0222"/>
    <w:rsid w:val="00FF088F"/>
    <w:rsid w:val="00FF0B23"/>
    <w:rsid w:val="00FF1B99"/>
    <w:rsid w:val="00FF2CCC"/>
    <w:rsid w:val="00FF2F87"/>
    <w:rsid w:val="00FF2FCE"/>
    <w:rsid w:val="00FF4F7D"/>
    <w:rsid w:val="00FF509F"/>
    <w:rsid w:val="00FF6D9D"/>
    <w:rsid w:val="2B2138EC"/>
    <w:rsid w:val="64685E5E"/>
    <w:rsid w:val="6A49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9B4309"/>
  <w15:docId w15:val="{4698E9EC-DE85-44C8-84A9-BCC412F4B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A3BE8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BE8"/>
    <w:pPr>
      <w:keepNext/>
      <w:keepLines/>
      <w:spacing w:before="120" w:after="160"/>
      <w:outlineLvl w:val="0"/>
    </w:pPr>
    <w:rPr>
      <w:rFonts w:cs="Rubik"/>
      <w:b/>
      <w:color w:val="E57200"/>
      <w:sz w:val="36"/>
      <w:szCs w:val="28"/>
    </w:rPr>
  </w:style>
  <w:style w:type="paragraph" w:styleId="Heading2">
    <w:name w:val="heading 2"/>
    <w:next w:val="Normal"/>
    <w:link w:val="Heading2Char"/>
    <w:uiPriority w:val="9"/>
    <w:qFormat/>
    <w:rsid w:val="00BA3BE8"/>
    <w:pPr>
      <w:keepNext/>
      <w:keepLines/>
      <w:spacing w:before="120" w:after="160"/>
      <w:outlineLvl w:val="1"/>
    </w:pPr>
    <w:rPr>
      <w:rFonts w:ascii="Arial" w:hAnsi="Arial"/>
      <w:b/>
      <w:bCs/>
      <w:color w:val="E57200"/>
      <w:sz w:val="28"/>
      <w:szCs w:val="28"/>
      <w:lang w:eastAsia="en-US"/>
    </w:rPr>
  </w:style>
  <w:style w:type="paragraph" w:styleId="Heading3">
    <w:name w:val="heading 3"/>
    <w:next w:val="Normal"/>
    <w:link w:val="Heading3Char"/>
    <w:uiPriority w:val="9"/>
    <w:qFormat/>
    <w:rsid w:val="00BA3BE8"/>
    <w:pPr>
      <w:keepNext/>
      <w:keepLines/>
      <w:spacing w:before="120" w:after="160"/>
      <w:outlineLvl w:val="2"/>
    </w:pPr>
    <w:rPr>
      <w:rFonts w:ascii="Arial" w:eastAsia="MS Gothic" w:hAnsi="Arial"/>
      <w:b/>
      <w:bCs/>
      <w:sz w:val="22"/>
      <w:szCs w:val="26"/>
      <w:lang w:eastAsia="en-US"/>
    </w:rPr>
  </w:style>
  <w:style w:type="paragraph" w:styleId="Heading4">
    <w:name w:val="heading 4"/>
    <w:basedOn w:val="RVBody"/>
    <w:next w:val="Normal"/>
    <w:link w:val="Heading4Char"/>
    <w:uiPriority w:val="9"/>
    <w:qFormat/>
    <w:rsid w:val="00AC2F00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AC2F00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F0"/>
    <w:pPr>
      <w:keepNext/>
      <w:keepLines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F0"/>
    <w:pPr>
      <w:keepNext/>
      <w:keepLines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F0"/>
    <w:pPr>
      <w:keepNext/>
      <w:keepLines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F0"/>
    <w:pPr>
      <w:keepNext/>
      <w:keepLines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A3BE8"/>
    <w:rPr>
      <w:rFonts w:ascii="Arial" w:hAnsi="Arial" w:cs="Rubik"/>
      <w:b/>
      <w:color w:val="E57200"/>
      <w:sz w:val="36"/>
      <w:szCs w:val="28"/>
      <w:lang w:eastAsia="en-US"/>
    </w:rPr>
  </w:style>
  <w:style w:type="character" w:customStyle="1" w:styleId="Heading2Char">
    <w:name w:val="Heading 2 Char"/>
    <w:link w:val="Heading2"/>
    <w:uiPriority w:val="1"/>
    <w:rsid w:val="00BA3BE8"/>
    <w:rPr>
      <w:rFonts w:ascii="Arial" w:hAnsi="Arial"/>
      <w:b/>
      <w:bCs/>
      <w:color w:val="E57200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BA3BE8"/>
    <w:rPr>
      <w:rFonts w:ascii="Arial" w:eastAsia="MS Gothic" w:hAnsi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AC2F00"/>
    <w:rPr>
      <w:rFonts w:ascii="Circular Std Book" w:eastAsia="Times" w:hAnsi="Circular Std Book" w:cs="Circular Std Book"/>
      <w:szCs w:val="18"/>
      <w:lang w:eastAsia="en-US"/>
    </w:rPr>
  </w:style>
  <w:style w:type="character" w:styleId="FollowedHyperlink">
    <w:name w:val="FollowedHyperlink"/>
    <w:uiPriority w:val="99"/>
    <w:rsid w:val="00AC2F00"/>
    <w:rPr>
      <w:color w:val="87189D"/>
      <w:u w:val="dotted"/>
    </w:rPr>
  </w:style>
  <w:style w:type="paragraph" w:styleId="EndnoteText">
    <w:name w:val="endnote text"/>
    <w:basedOn w:val="Normal"/>
    <w:link w:val="EndnoteTextChar"/>
    <w:semiHidden/>
    <w:rsid w:val="00AC2F00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AC2F00"/>
    <w:rPr>
      <w:rFonts w:ascii="Cambria" w:hAnsi="Cambria"/>
      <w:sz w:val="24"/>
      <w:szCs w:val="24"/>
      <w:lang w:eastAsia="en-US"/>
    </w:rPr>
  </w:style>
  <w:style w:type="character" w:styleId="EndnoteReference">
    <w:name w:val="endnote reference"/>
    <w:semiHidden/>
    <w:rsid w:val="00AC2F00"/>
    <w:rPr>
      <w:vertAlign w:val="superscript"/>
    </w:rPr>
  </w:style>
  <w:style w:type="table" w:styleId="TableGrid">
    <w:name w:val="Table Grid"/>
    <w:basedOn w:val="TableNormal"/>
    <w:rsid w:val="00AC2F00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AC2F00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AC2F00"/>
    <w:rPr>
      <w:rFonts w:ascii="Lucida Grande" w:hAnsi="Lucida Grande" w:cs="Lucida Grande"/>
      <w:sz w:val="24"/>
      <w:szCs w:val="24"/>
      <w:lang w:eastAsia="en-US"/>
    </w:rPr>
  </w:style>
  <w:style w:type="character" w:styleId="PageNumber">
    <w:name w:val="page number"/>
    <w:uiPriority w:val="99"/>
    <w:semiHidden/>
    <w:unhideWhenUsed/>
    <w:rsid w:val="00AC2F00"/>
    <w:rPr>
      <w:sz w:val="18"/>
    </w:rPr>
  </w:style>
  <w:style w:type="paragraph" w:styleId="TOC1">
    <w:name w:val="toc 1"/>
    <w:link w:val="TOC1Char"/>
    <w:uiPriority w:val="39"/>
    <w:rsid w:val="00071554"/>
    <w:pPr>
      <w:keepLines/>
      <w:tabs>
        <w:tab w:val="right" w:leader="dot" w:pos="10065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AC2F0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paragraph" w:styleId="TOC2">
    <w:name w:val="toc 2"/>
    <w:uiPriority w:val="39"/>
    <w:rsid w:val="00071554"/>
    <w:pPr>
      <w:keepLines/>
      <w:tabs>
        <w:tab w:val="right" w:leader="dot" w:pos="10065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Normal"/>
    <w:uiPriority w:val="39"/>
    <w:rsid w:val="00AC2F00"/>
    <w:pPr>
      <w:ind w:left="284"/>
    </w:pPr>
  </w:style>
  <w:style w:type="paragraph" w:styleId="TOC4">
    <w:name w:val="toc 4"/>
    <w:basedOn w:val="TOC3"/>
    <w:autoRedefine/>
    <w:uiPriority w:val="5"/>
    <w:semiHidden/>
    <w:rsid w:val="00AC2F00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AC2F00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AC2F00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AC2F00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AC2F00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AC2F00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C2F00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RVtabletext">
    <w:name w:val="RV table text"/>
    <w:link w:val="RVtabletextChar"/>
    <w:uiPriority w:val="3"/>
    <w:rsid w:val="004718E9"/>
    <w:pPr>
      <w:spacing w:before="80" w:after="80"/>
    </w:pPr>
    <w:rPr>
      <w:rFonts w:asciiTheme="minorHAnsi" w:hAnsiTheme="minorHAnsi"/>
      <w:lang w:eastAsia="en-US"/>
    </w:rPr>
  </w:style>
  <w:style w:type="paragraph" w:customStyle="1" w:styleId="RVtablecaption">
    <w:name w:val="RV table caption"/>
    <w:next w:val="Normal"/>
    <w:uiPriority w:val="3"/>
    <w:rsid w:val="004718E9"/>
    <w:pPr>
      <w:keepNext/>
      <w:keepLines/>
      <w:spacing w:before="80" w:after="80"/>
    </w:pPr>
    <w:rPr>
      <w:rFonts w:asciiTheme="minorHAnsi" w:hAnsiTheme="minorHAnsi"/>
      <w:b/>
      <w:lang w:eastAsia="en-US"/>
    </w:rPr>
  </w:style>
  <w:style w:type="character" w:styleId="FootnoteReference">
    <w:name w:val="footnote reference"/>
    <w:uiPriority w:val="8"/>
    <w:rsid w:val="00AC2F00"/>
    <w:rPr>
      <w:vertAlign w:val="superscript"/>
    </w:rPr>
  </w:style>
  <w:style w:type="paragraph" w:customStyle="1" w:styleId="RVbullet2">
    <w:name w:val="RV bullet 2"/>
    <w:basedOn w:val="Normal"/>
    <w:link w:val="RVbullet2Char"/>
    <w:uiPriority w:val="2"/>
    <w:rsid w:val="004718E9"/>
    <w:pPr>
      <w:numPr>
        <w:ilvl w:val="1"/>
        <w:numId w:val="14"/>
      </w:numPr>
      <w:spacing w:before="80" w:after="80"/>
      <w:ind w:left="568" w:hanging="284"/>
    </w:pPr>
    <w:rPr>
      <w:rFonts w:ascii="Circular Std Book" w:eastAsia="Times" w:hAnsi="Circular Std Book"/>
    </w:rPr>
  </w:style>
  <w:style w:type="character" w:customStyle="1" w:styleId="SubtitleChar">
    <w:name w:val="Subtitle Char"/>
    <w:link w:val="Subtitle"/>
    <w:uiPriority w:val="11"/>
    <w:semiHidden/>
    <w:rsid w:val="00AC2F00"/>
    <w:rPr>
      <w:rFonts w:ascii="Calibri Light" w:hAnsi="Calibri Light"/>
      <w:sz w:val="24"/>
      <w:szCs w:val="24"/>
      <w:lang w:eastAsia="en-US"/>
    </w:rPr>
  </w:style>
  <w:style w:type="paragraph" w:customStyle="1" w:styleId="RVtablebullet1">
    <w:name w:val="RV table bullet 1"/>
    <w:basedOn w:val="RVtabletext"/>
    <w:link w:val="RVtablebullet1Char"/>
    <w:uiPriority w:val="3"/>
    <w:rsid w:val="004718E9"/>
    <w:pPr>
      <w:numPr>
        <w:numId w:val="16"/>
      </w:numPr>
    </w:pPr>
    <w:rPr>
      <w:rFonts w:ascii="Circular Std Book" w:hAnsi="Circular Std Book"/>
    </w:rPr>
  </w:style>
  <w:style w:type="numbering" w:customStyle="1" w:styleId="ZZTablebullets">
    <w:name w:val="ZZ Table bullets"/>
    <w:basedOn w:val="NoList"/>
    <w:rsid w:val="00AC2F00"/>
    <w:pPr>
      <w:numPr>
        <w:numId w:val="3"/>
      </w:numPr>
    </w:pPr>
  </w:style>
  <w:style w:type="paragraph" w:customStyle="1" w:styleId="RVtablecolhead">
    <w:name w:val="RV table col head"/>
    <w:link w:val="RVtablecolheadChar"/>
    <w:uiPriority w:val="3"/>
    <w:rsid w:val="00A3581C"/>
    <w:pPr>
      <w:spacing w:before="80" w:after="80"/>
    </w:pPr>
    <w:rPr>
      <w:rFonts w:asciiTheme="minorHAnsi" w:hAnsiTheme="minorHAnsi"/>
      <w:b/>
      <w:bCs/>
      <w:color w:val="E57200"/>
      <w:lang w:eastAsia="en-US"/>
    </w:rPr>
  </w:style>
  <w:style w:type="character" w:styleId="Hyperlink">
    <w:name w:val="Hyperlink"/>
    <w:uiPriority w:val="99"/>
    <w:rsid w:val="00BA3BE8"/>
    <w:rPr>
      <w:rFonts w:ascii="Arial" w:hAnsi="Arial"/>
      <w:color w:val="E57200"/>
      <w:sz w:val="20"/>
      <w:u w:val="dotted"/>
    </w:rPr>
  </w:style>
  <w:style w:type="paragraph" w:styleId="FootnoteText">
    <w:name w:val="footnote text"/>
    <w:aliases w:val="RV Footnote Text"/>
    <w:basedOn w:val="Normal"/>
    <w:link w:val="FootnoteTextChar"/>
    <w:uiPriority w:val="8"/>
    <w:rsid w:val="00BA3BE8"/>
    <w:rPr>
      <w:rFonts w:eastAsia="MS Gothic" w:cs="Arial"/>
      <w:sz w:val="16"/>
      <w:szCs w:val="16"/>
    </w:rPr>
  </w:style>
  <w:style w:type="character" w:customStyle="1" w:styleId="FootnoteTextChar">
    <w:name w:val="Footnote Text Char"/>
    <w:aliases w:val="RV Footnote Text Char"/>
    <w:link w:val="FootnoteText"/>
    <w:uiPriority w:val="8"/>
    <w:rsid w:val="00BA3BE8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Normal"/>
    <w:semiHidden/>
    <w:rsid w:val="00AC2F00"/>
    <w:rPr>
      <w:rFonts w:asciiTheme="minorHAnsi" w:eastAsia="Times" w:hAnsiTheme="minorHAnsi"/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C2F00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AC2F00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AC2F00"/>
    <w:pPr>
      <w:numPr>
        <w:numId w:val="2"/>
      </w:numPr>
    </w:pPr>
  </w:style>
  <w:style w:type="numbering" w:customStyle="1" w:styleId="ZZNumbersdigit">
    <w:name w:val="ZZ Numbers digit"/>
    <w:rsid w:val="00AC2F00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AC2F00"/>
    <w:pPr>
      <w:numPr>
        <w:numId w:val="4"/>
      </w:numPr>
    </w:pPr>
  </w:style>
  <w:style w:type="paragraph" w:customStyle="1" w:styleId="RVFooter">
    <w:name w:val="RV Footer"/>
    <w:uiPriority w:val="11"/>
    <w:rsid w:val="00BA3BE8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numbering" w:customStyle="1" w:styleId="ZZNumberslowerroman">
    <w:name w:val="ZZ Numbers lower roman"/>
    <w:basedOn w:val="ZZQuotebullets"/>
    <w:rsid w:val="00AC2F00"/>
    <w:pPr>
      <w:numPr>
        <w:numId w:val="5"/>
      </w:numPr>
    </w:pPr>
  </w:style>
  <w:style w:type="numbering" w:customStyle="1" w:styleId="ZZNumbersloweralpha">
    <w:name w:val="ZZ Numbers lower alpha"/>
    <w:basedOn w:val="NoList"/>
    <w:rsid w:val="00AC2F00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00"/>
    <w:rPr>
      <w:rFonts w:ascii="Lucida Grande" w:hAnsi="Lucida Grande" w:cs="Lucida Grande"/>
      <w:sz w:val="18"/>
      <w:szCs w:val="18"/>
      <w:lang w:eastAsia="en-US"/>
    </w:rPr>
  </w:style>
  <w:style w:type="paragraph" w:customStyle="1" w:styleId="RVfooter0">
    <w:name w:val="RV footer"/>
    <w:uiPriority w:val="11"/>
    <w:rsid w:val="00AC2F00"/>
    <w:pPr>
      <w:tabs>
        <w:tab w:val="right" w:pos="15139"/>
      </w:tabs>
    </w:pPr>
    <w:rPr>
      <w:rFonts w:ascii="Circular Std Book" w:hAnsi="Circular Std Book" w:cs="Arial"/>
      <w:szCs w:val="18"/>
      <w:lang w:eastAsia="en-US"/>
    </w:rPr>
  </w:style>
  <w:style w:type="paragraph" w:customStyle="1" w:styleId="RVquote">
    <w:name w:val="RV quote"/>
    <w:basedOn w:val="Normal"/>
    <w:link w:val="RVquoteChar"/>
    <w:uiPriority w:val="4"/>
    <w:rsid w:val="004718E9"/>
    <w:pPr>
      <w:spacing w:after="120" w:line="270" w:lineRule="atLeast"/>
      <w:ind w:left="397"/>
    </w:pPr>
    <w:rPr>
      <w:rFonts w:asciiTheme="minorHAnsi" w:eastAsia="Times" w:hAnsiTheme="minorHAnsi"/>
      <w:szCs w:val="18"/>
    </w:rPr>
  </w:style>
  <w:style w:type="character" w:customStyle="1" w:styleId="RVquoteChar">
    <w:name w:val="RV quote Char"/>
    <w:basedOn w:val="DefaultParagraphFont"/>
    <w:link w:val="RVquote"/>
    <w:uiPriority w:val="4"/>
    <w:rsid w:val="004718E9"/>
    <w:rPr>
      <w:rFonts w:asciiTheme="minorHAnsi" w:eastAsia="Times" w:hAnsiTheme="minorHAnsi"/>
      <w:szCs w:val="18"/>
      <w:lang w:eastAsia="en-US"/>
    </w:rPr>
  </w:style>
  <w:style w:type="paragraph" w:customStyle="1" w:styleId="RVBody">
    <w:name w:val="RV Body"/>
    <w:basedOn w:val="RVquote"/>
    <w:link w:val="RVBodyChar"/>
    <w:qFormat/>
    <w:rsid w:val="00BA3BE8"/>
    <w:pPr>
      <w:spacing w:before="80" w:after="80" w:line="240" w:lineRule="auto"/>
      <w:ind w:left="0"/>
    </w:pPr>
    <w:rPr>
      <w:rFonts w:ascii="Arial" w:hAnsi="Arial" w:cs="Circular Std Book"/>
    </w:rPr>
  </w:style>
  <w:style w:type="character" w:customStyle="1" w:styleId="RVBodyChar">
    <w:name w:val="RV Body Char"/>
    <w:basedOn w:val="RVquoteChar"/>
    <w:link w:val="RVBody"/>
    <w:rsid w:val="00BA3BE8"/>
    <w:rPr>
      <w:rFonts w:ascii="Arial" w:eastAsia="Times" w:hAnsi="Arial" w:cs="Circular Std Book"/>
      <w:szCs w:val="18"/>
      <w:lang w:eastAsia="en-US"/>
    </w:rPr>
  </w:style>
  <w:style w:type="paragraph" w:customStyle="1" w:styleId="RVBullet1">
    <w:name w:val="RV Bullet 1"/>
    <w:basedOn w:val="Normal"/>
    <w:link w:val="RVBullet1Char"/>
    <w:qFormat/>
    <w:rsid w:val="00BA3BE8"/>
    <w:pPr>
      <w:numPr>
        <w:numId w:val="8"/>
      </w:numPr>
      <w:spacing w:before="80" w:after="80"/>
      <w:ind w:left="357" w:hanging="357"/>
    </w:pPr>
    <w:rPr>
      <w:rFonts w:eastAsia="Times" w:cs="Circular Std Book"/>
    </w:rPr>
  </w:style>
  <w:style w:type="character" w:customStyle="1" w:styleId="RVBullet1Char">
    <w:name w:val="RV Bullet 1 Char"/>
    <w:basedOn w:val="DefaultParagraphFont"/>
    <w:link w:val="RVBullet1"/>
    <w:rsid w:val="00BA3BE8"/>
    <w:rPr>
      <w:rFonts w:ascii="Arial" w:eastAsia="Times" w:hAnsi="Arial" w:cs="Circular Std Book"/>
      <w:lang w:eastAsia="en-US"/>
    </w:rPr>
  </w:style>
  <w:style w:type="character" w:customStyle="1" w:styleId="RVbullet2Char">
    <w:name w:val="RV bullet 2 Char"/>
    <w:basedOn w:val="DefaultParagraphFont"/>
    <w:link w:val="RVbullet2"/>
    <w:uiPriority w:val="2"/>
    <w:rsid w:val="004718E9"/>
    <w:rPr>
      <w:rFonts w:ascii="Circular Std Book" w:eastAsia="Times" w:hAnsi="Circular Std Book"/>
      <w:lang w:eastAsia="en-US"/>
    </w:rPr>
  </w:style>
  <w:style w:type="paragraph" w:customStyle="1" w:styleId="RVBullet20">
    <w:name w:val="RV Bullet 2"/>
    <w:basedOn w:val="RVbullet2"/>
    <w:link w:val="RVBullet2Char0"/>
    <w:qFormat/>
    <w:rsid w:val="00BA3BE8"/>
    <w:pPr>
      <w:numPr>
        <w:ilvl w:val="2"/>
        <w:numId w:val="9"/>
      </w:numPr>
      <w:ind w:left="714" w:hanging="357"/>
    </w:pPr>
    <w:rPr>
      <w:rFonts w:ascii="Arial" w:hAnsi="Arial"/>
    </w:rPr>
  </w:style>
  <w:style w:type="character" w:customStyle="1" w:styleId="RVBullet2Char0">
    <w:name w:val="RV Bullet 2 Char"/>
    <w:basedOn w:val="RVbullet2Char"/>
    <w:link w:val="RVBullet20"/>
    <w:rsid w:val="00BA3BE8"/>
    <w:rPr>
      <w:rFonts w:ascii="Arial" w:eastAsia="Times" w:hAnsi="Arial"/>
      <w:lang w:eastAsia="en-US"/>
    </w:rPr>
  </w:style>
  <w:style w:type="paragraph" w:customStyle="1" w:styleId="RVBulletafternumber1">
    <w:name w:val="RV Bullet after number 1"/>
    <w:basedOn w:val="RVBullet20"/>
    <w:link w:val="RVBulletafternumber1Char"/>
    <w:uiPriority w:val="11"/>
    <w:rsid w:val="004718E9"/>
    <w:pPr>
      <w:numPr>
        <w:ilvl w:val="0"/>
        <w:numId w:val="0"/>
      </w:numPr>
    </w:pPr>
  </w:style>
  <w:style w:type="character" w:customStyle="1" w:styleId="RVBulletafternumber1Char">
    <w:name w:val="RV Bullet after number 1 Char"/>
    <w:basedOn w:val="RVBullet2Char0"/>
    <w:link w:val="RVBulletafternumber1"/>
    <w:uiPriority w:val="11"/>
    <w:rsid w:val="004718E9"/>
    <w:rPr>
      <w:rFonts w:ascii="Circular Std Book" w:eastAsia="Times" w:hAnsi="Circular Std Book"/>
      <w:lang w:eastAsia="en-US"/>
    </w:rPr>
  </w:style>
  <w:style w:type="paragraph" w:customStyle="1" w:styleId="RVbulletafternumbers1">
    <w:name w:val="RV bullet after numbers 1"/>
    <w:basedOn w:val="Normal"/>
    <w:uiPriority w:val="7"/>
    <w:qFormat/>
    <w:rsid w:val="00BA3BE8"/>
    <w:pPr>
      <w:numPr>
        <w:numId w:val="10"/>
      </w:numPr>
      <w:spacing w:before="80" w:after="80"/>
      <w:ind w:hanging="357"/>
    </w:pPr>
    <w:rPr>
      <w:rFonts w:eastAsia="Times"/>
    </w:rPr>
  </w:style>
  <w:style w:type="paragraph" w:customStyle="1" w:styleId="RVbulletafternumbers2">
    <w:name w:val="RV bullet after numbers 2"/>
    <w:basedOn w:val="Normal"/>
    <w:uiPriority w:val="7"/>
    <w:qFormat/>
    <w:rsid w:val="00BA3BE8"/>
    <w:pPr>
      <w:numPr>
        <w:numId w:val="11"/>
      </w:numPr>
      <w:spacing w:before="80" w:after="80"/>
      <w:ind w:hanging="357"/>
    </w:pPr>
    <w:rPr>
      <w:rFonts w:eastAsia="Times"/>
    </w:rPr>
  </w:style>
  <w:style w:type="paragraph" w:customStyle="1" w:styleId="RVFigureTableCaption">
    <w:name w:val="RV Figure/Table Caption"/>
    <w:basedOn w:val="RVBulletafternumber1"/>
    <w:link w:val="RVFigureTableCaptionChar"/>
    <w:uiPriority w:val="11"/>
    <w:qFormat/>
    <w:rsid w:val="00BA3BE8"/>
    <w:rPr>
      <w:rFonts w:cs="Circular Std Book"/>
      <w:b/>
    </w:rPr>
  </w:style>
  <w:style w:type="character" w:customStyle="1" w:styleId="RVFigureTableCaptionChar">
    <w:name w:val="RV Figure/Table Caption Char"/>
    <w:basedOn w:val="RVBulletafternumber1Char"/>
    <w:link w:val="RVFigureTableCaption"/>
    <w:uiPriority w:val="11"/>
    <w:rsid w:val="00BA3BE8"/>
    <w:rPr>
      <w:rFonts w:ascii="Arial" w:eastAsia="Times" w:hAnsi="Arial" w:cs="Circular Std Book"/>
      <w:b/>
      <w:lang w:eastAsia="en-US"/>
    </w:rPr>
  </w:style>
  <w:style w:type="paragraph" w:customStyle="1" w:styleId="RVMainSubheading">
    <w:name w:val="RV Main Subheading"/>
    <w:basedOn w:val="Normal"/>
    <w:link w:val="RVMainSubheadingChar"/>
    <w:uiPriority w:val="11"/>
    <w:qFormat/>
    <w:rsid w:val="00BA3BE8"/>
    <w:pPr>
      <w:ind w:left="3402"/>
    </w:pPr>
    <w:rPr>
      <w:rFonts w:cs="Circular Std Book"/>
      <w:color w:val="FFFFFF"/>
      <w:sz w:val="30"/>
      <w:szCs w:val="30"/>
    </w:rPr>
  </w:style>
  <w:style w:type="character" w:customStyle="1" w:styleId="RVMainSubheadingChar">
    <w:name w:val="RV Main Subheading Char"/>
    <w:basedOn w:val="DefaultParagraphFont"/>
    <w:link w:val="RVMainSubheading"/>
    <w:uiPriority w:val="11"/>
    <w:rsid w:val="00BA3BE8"/>
    <w:rPr>
      <w:rFonts w:ascii="Arial" w:hAnsi="Arial" w:cs="Circular Std Book"/>
      <w:color w:val="FFFFFF"/>
      <w:sz w:val="30"/>
      <w:szCs w:val="30"/>
      <w:lang w:eastAsia="en-US"/>
    </w:rPr>
  </w:style>
  <w:style w:type="paragraph" w:customStyle="1" w:styleId="RVNumberDigit">
    <w:name w:val="RV Number Digit"/>
    <w:basedOn w:val="Normal"/>
    <w:uiPriority w:val="2"/>
    <w:qFormat/>
    <w:rsid w:val="00BA3BE8"/>
    <w:pPr>
      <w:numPr>
        <w:numId w:val="12"/>
      </w:numPr>
      <w:spacing w:before="80" w:after="80"/>
    </w:pPr>
    <w:rPr>
      <w:rFonts w:eastAsia="Times"/>
    </w:rPr>
  </w:style>
  <w:style w:type="paragraph" w:customStyle="1" w:styleId="RVnumberloweralpha">
    <w:name w:val="RV number lower alpha"/>
    <w:basedOn w:val="Normal"/>
    <w:uiPriority w:val="3"/>
    <w:qFormat/>
    <w:rsid w:val="00BA3BE8"/>
    <w:pPr>
      <w:numPr>
        <w:ilvl w:val="2"/>
        <w:numId w:val="13"/>
      </w:numPr>
      <w:spacing w:before="80" w:after="80"/>
    </w:pPr>
    <w:rPr>
      <w:rFonts w:eastAsia="Times"/>
    </w:rPr>
  </w:style>
  <w:style w:type="paragraph" w:customStyle="1" w:styleId="RVNumberLowerAlphaIndent">
    <w:name w:val="RV Number Lower Alpha Indent"/>
    <w:basedOn w:val="Normal"/>
    <w:uiPriority w:val="3"/>
    <w:qFormat/>
    <w:rsid w:val="00BA3BE8"/>
    <w:pPr>
      <w:numPr>
        <w:ilvl w:val="1"/>
        <w:numId w:val="7"/>
      </w:numPr>
      <w:spacing w:before="80" w:after="80"/>
    </w:pPr>
    <w:rPr>
      <w:rFonts w:eastAsia="Times"/>
    </w:rPr>
  </w:style>
  <w:style w:type="paragraph" w:customStyle="1" w:styleId="RVnumberlowerroman">
    <w:name w:val="RV number lower roman"/>
    <w:basedOn w:val="Normal"/>
    <w:uiPriority w:val="3"/>
    <w:qFormat/>
    <w:rsid w:val="00BA3BE8"/>
    <w:pPr>
      <w:numPr>
        <w:numId w:val="15"/>
      </w:numPr>
      <w:spacing w:before="80" w:after="80"/>
    </w:pPr>
    <w:rPr>
      <w:rFonts w:eastAsia="Times"/>
    </w:rPr>
  </w:style>
  <w:style w:type="paragraph" w:customStyle="1" w:styleId="RVNumberLowerRomanIndent">
    <w:name w:val="RV Number Lower Roman Indent"/>
    <w:basedOn w:val="Normal"/>
    <w:uiPriority w:val="4"/>
    <w:qFormat/>
    <w:rsid w:val="00BA3BE8"/>
    <w:pPr>
      <w:numPr>
        <w:ilvl w:val="1"/>
        <w:numId w:val="15"/>
      </w:numPr>
      <w:spacing w:before="80" w:after="80"/>
    </w:pPr>
    <w:rPr>
      <w:rFonts w:eastAsia="Times"/>
    </w:rPr>
  </w:style>
  <w:style w:type="character" w:customStyle="1" w:styleId="RVtabletextChar">
    <w:name w:val="RV table text Char"/>
    <w:basedOn w:val="DefaultParagraphFont"/>
    <w:link w:val="RVtabletext"/>
    <w:uiPriority w:val="3"/>
    <w:rsid w:val="004718E9"/>
    <w:rPr>
      <w:rFonts w:asciiTheme="minorHAnsi" w:hAnsiTheme="minorHAnsi"/>
      <w:lang w:eastAsia="en-US"/>
    </w:rPr>
  </w:style>
  <w:style w:type="character" w:customStyle="1" w:styleId="RVtablebullet1Char">
    <w:name w:val="RV table bullet 1 Char"/>
    <w:basedOn w:val="RVtabletextChar"/>
    <w:link w:val="RVtablebullet1"/>
    <w:uiPriority w:val="3"/>
    <w:rsid w:val="004718E9"/>
    <w:rPr>
      <w:rFonts w:ascii="Circular Std Book" w:hAnsi="Circular Std Book"/>
      <w:lang w:eastAsia="en-US"/>
    </w:rPr>
  </w:style>
  <w:style w:type="paragraph" w:customStyle="1" w:styleId="RVTableBullet10">
    <w:name w:val="RV Table Bullet 1"/>
    <w:basedOn w:val="RVtablebullet1"/>
    <w:link w:val="RVTableBullet1Char0"/>
    <w:uiPriority w:val="11"/>
    <w:qFormat/>
    <w:rsid w:val="00BA3BE8"/>
    <w:rPr>
      <w:rFonts w:ascii="Arial" w:hAnsi="Arial" w:cs="Circular Std Book"/>
    </w:rPr>
  </w:style>
  <w:style w:type="character" w:customStyle="1" w:styleId="RVTableBullet1Char0">
    <w:name w:val="RV Table Bullet 1 Char"/>
    <w:basedOn w:val="RVtablebullet1Char"/>
    <w:link w:val="RVTableBullet10"/>
    <w:uiPriority w:val="11"/>
    <w:rsid w:val="00BA3BE8"/>
    <w:rPr>
      <w:rFonts w:ascii="Arial" w:hAnsi="Arial" w:cs="Circular Std Book"/>
      <w:lang w:eastAsia="en-US"/>
    </w:rPr>
  </w:style>
  <w:style w:type="paragraph" w:customStyle="1" w:styleId="RVTableBullet2">
    <w:name w:val="RV Table Bullet 2"/>
    <w:basedOn w:val="Normal"/>
    <w:link w:val="RVTableBullet2Char"/>
    <w:uiPriority w:val="11"/>
    <w:qFormat/>
    <w:rsid w:val="00BA3BE8"/>
    <w:pPr>
      <w:numPr>
        <w:ilvl w:val="1"/>
        <w:numId w:val="16"/>
      </w:numPr>
      <w:spacing w:before="80" w:after="80"/>
    </w:pPr>
  </w:style>
  <w:style w:type="character" w:customStyle="1" w:styleId="RVTableBullet2Char">
    <w:name w:val="RV Table Bullet 2 Char"/>
    <w:basedOn w:val="DefaultParagraphFont"/>
    <w:link w:val="RVTableBullet2"/>
    <w:uiPriority w:val="11"/>
    <w:rsid w:val="00BA3BE8"/>
    <w:rPr>
      <w:rFonts w:ascii="Arial" w:hAnsi="Arial"/>
      <w:lang w:eastAsia="en-US"/>
    </w:rPr>
  </w:style>
  <w:style w:type="character" w:customStyle="1" w:styleId="RVtablecolheadChar">
    <w:name w:val="RV table col head Char"/>
    <w:basedOn w:val="DefaultParagraphFont"/>
    <w:link w:val="RVtablecolhead"/>
    <w:uiPriority w:val="3"/>
    <w:rsid w:val="00A3581C"/>
    <w:rPr>
      <w:rFonts w:asciiTheme="minorHAnsi" w:hAnsiTheme="minorHAnsi"/>
      <w:b/>
      <w:bCs/>
      <w:color w:val="E57200"/>
      <w:lang w:eastAsia="en-US"/>
    </w:rPr>
  </w:style>
  <w:style w:type="paragraph" w:customStyle="1" w:styleId="RVTableColumnHeading">
    <w:name w:val="RV Table Column Heading"/>
    <w:basedOn w:val="RVtablecolhead"/>
    <w:link w:val="RVTableColumnHeadingChar"/>
    <w:uiPriority w:val="11"/>
    <w:qFormat/>
    <w:rsid w:val="00BA3BE8"/>
    <w:rPr>
      <w:rFonts w:ascii="Arial" w:hAnsi="Arial" w:cs="Circular Std Book"/>
    </w:rPr>
  </w:style>
  <w:style w:type="character" w:customStyle="1" w:styleId="RVTableColumnHeadingChar">
    <w:name w:val="RV Table Column Heading Char"/>
    <w:basedOn w:val="RVtablecolheadChar"/>
    <w:link w:val="RVTableColumnHeading"/>
    <w:uiPriority w:val="11"/>
    <w:rsid w:val="00BA3BE8"/>
    <w:rPr>
      <w:rFonts w:ascii="Arial" w:hAnsi="Arial" w:cs="Circular Std Book"/>
      <w:b/>
      <w:bCs/>
      <w:color w:val="E57200"/>
      <w:lang w:eastAsia="en-US"/>
    </w:rPr>
  </w:style>
  <w:style w:type="paragraph" w:customStyle="1" w:styleId="RVTableofContents">
    <w:name w:val="RV Table of Contents"/>
    <w:basedOn w:val="Normal"/>
    <w:uiPriority w:val="11"/>
    <w:qFormat/>
    <w:rsid w:val="00BA3BE8"/>
    <w:pPr>
      <w:keepNext/>
      <w:keepLines/>
      <w:spacing w:before="120" w:after="160"/>
    </w:pPr>
    <w:rPr>
      <w:rFonts w:cs="Rubik"/>
      <w:b/>
      <w:color w:val="E57200"/>
      <w:sz w:val="28"/>
      <w:szCs w:val="28"/>
    </w:rPr>
  </w:style>
  <w:style w:type="paragraph" w:customStyle="1" w:styleId="RVTableText0">
    <w:name w:val="RV Table Text"/>
    <w:basedOn w:val="RVtabletext"/>
    <w:link w:val="RVTableTextChar0"/>
    <w:uiPriority w:val="11"/>
    <w:rsid w:val="00A3581C"/>
    <w:rPr>
      <w:rFonts w:ascii="Circular Std Book" w:hAnsi="Circular Std Book" w:cs="Circular Std Book"/>
    </w:rPr>
  </w:style>
  <w:style w:type="character" w:customStyle="1" w:styleId="RVTableTextChar0">
    <w:name w:val="RV Table Text Char"/>
    <w:basedOn w:val="RVtabletextChar"/>
    <w:link w:val="RVTableText0"/>
    <w:uiPriority w:val="11"/>
    <w:rsid w:val="00A3581C"/>
    <w:rPr>
      <w:rFonts w:ascii="Circular Std Book" w:hAnsi="Circular Std Book" w:cs="Circular Std Book"/>
      <w:lang w:eastAsia="en-US"/>
    </w:rPr>
  </w:style>
  <w:style w:type="paragraph" w:customStyle="1" w:styleId="RVTitle">
    <w:name w:val="RV Title"/>
    <w:basedOn w:val="Normal"/>
    <w:link w:val="RVTitleChar"/>
    <w:uiPriority w:val="11"/>
    <w:qFormat/>
    <w:rsid w:val="00BA3BE8"/>
    <w:pPr>
      <w:ind w:left="3402"/>
    </w:pPr>
    <w:rPr>
      <w:rFonts w:cs="Rubik"/>
      <w:b/>
      <w:color w:val="FFFFFF"/>
      <w:sz w:val="50"/>
      <w:szCs w:val="50"/>
    </w:rPr>
  </w:style>
  <w:style w:type="character" w:customStyle="1" w:styleId="RVTitleChar">
    <w:name w:val="RV Title Char"/>
    <w:basedOn w:val="DefaultParagraphFont"/>
    <w:link w:val="RVTitle"/>
    <w:uiPriority w:val="11"/>
    <w:rsid w:val="00BA3BE8"/>
    <w:rPr>
      <w:rFonts w:ascii="Arial" w:hAnsi="Arial" w:cs="Rubik"/>
      <w:b/>
      <w:color w:val="FFFFFF"/>
      <w:sz w:val="50"/>
      <w:szCs w:val="50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071554"/>
    <w:rPr>
      <w:rFonts w:ascii="Arial" w:hAnsi="Arial"/>
      <w:b/>
      <w:noProof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F00"/>
    <w:pPr>
      <w:spacing w:before="480" w:line="276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C62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226"/>
    <w:rPr>
      <w:rFonts w:ascii="Cambria" w:hAnsi="Cambria"/>
      <w:lang w:eastAsia="en-US"/>
    </w:rPr>
  </w:style>
  <w:style w:type="paragraph" w:styleId="Footer">
    <w:name w:val="footer"/>
    <w:basedOn w:val="Normal"/>
    <w:link w:val="FooterChar"/>
    <w:uiPriority w:val="8"/>
    <w:unhideWhenUsed/>
    <w:rsid w:val="009C62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8"/>
    <w:rsid w:val="009C6226"/>
    <w:rPr>
      <w:rFonts w:ascii="Cambria" w:hAnsi="Cambri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BA3BE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BA3BE8"/>
    <w:rPr>
      <w:rFonts w:ascii="Arial" w:hAnsi="Arial"/>
      <w:i/>
      <w:iCs/>
      <w:color w:val="4F81BD" w:themeColor="accent1"/>
      <w:lang w:eastAsia="en-US"/>
    </w:rPr>
  </w:style>
  <w:style w:type="character" w:styleId="SubtleEmphasis">
    <w:name w:val="Subtle Emphasis"/>
    <w:basedOn w:val="DefaultParagraphFont"/>
    <w:uiPriority w:val="65"/>
    <w:qFormat/>
    <w:rsid w:val="00BA3BE8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qFormat/>
    <w:rsid w:val="00BA3BE8"/>
    <w:rPr>
      <w:rFonts w:ascii="Arial" w:hAnsi="Arial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67"/>
    <w:qFormat/>
    <w:rsid w:val="00BA3BE8"/>
    <w:rPr>
      <w:rFonts w:ascii="Arial" w:hAnsi="Arial"/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BA3BE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73"/>
    <w:qFormat/>
    <w:rsid w:val="00BA3BE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BA3BE8"/>
    <w:rPr>
      <w:rFonts w:ascii="Arial" w:hAnsi="Arial"/>
      <w:i/>
      <w:iCs/>
      <w:color w:val="404040" w:themeColor="text1" w:themeTint="BF"/>
      <w:lang w:eastAsia="en-US"/>
    </w:rPr>
  </w:style>
  <w:style w:type="paragraph" w:customStyle="1" w:styleId="RespectVictoriaNumberLowerAlphaIndent">
    <w:name w:val="Respect Victoria Number Lower Alpha Indent"/>
    <w:basedOn w:val="Normal"/>
    <w:uiPriority w:val="3"/>
    <w:qFormat/>
    <w:rsid w:val="00610F40"/>
    <w:pPr>
      <w:tabs>
        <w:tab w:val="num" w:pos="794"/>
      </w:tabs>
      <w:ind w:left="794" w:hanging="397"/>
    </w:pPr>
    <w:rPr>
      <w:rFonts w:ascii="Circular Std Book" w:eastAsia="Times" w:hAnsi="Circular Std Book"/>
    </w:rPr>
  </w:style>
  <w:style w:type="character" w:styleId="CommentReference">
    <w:name w:val="annotation reference"/>
    <w:basedOn w:val="DefaultParagraphFont"/>
    <w:uiPriority w:val="99"/>
    <w:semiHidden/>
    <w:unhideWhenUsed/>
    <w:rsid w:val="00010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73D"/>
  </w:style>
  <w:style w:type="character" w:customStyle="1" w:styleId="CommentTextChar">
    <w:name w:val="Comment Text Char"/>
    <w:basedOn w:val="DefaultParagraphFont"/>
    <w:link w:val="CommentText"/>
    <w:uiPriority w:val="99"/>
    <w:rsid w:val="0001073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73D"/>
    <w:rPr>
      <w:rFonts w:ascii="Arial" w:hAnsi="Arial"/>
      <w:b/>
      <w:bCs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F0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PCbodyaftertablefigure">
    <w:name w:val="DPC body after table/figure"/>
    <w:basedOn w:val="Normal"/>
    <w:uiPriority w:val="1"/>
    <w:rsid w:val="006C38F0"/>
    <w:pPr>
      <w:spacing w:before="240" w:after="160" w:line="300" w:lineRule="atLeast"/>
    </w:pPr>
    <w:rPr>
      <w:rFonts w:asciiTheme="minorHAnsi" w:eastAsia="Times" w:hAnsiTheme="minorHAnsi" w:cs="Arial"/>
      <w:color w:val="000000" w:themeColor="text1"/>
      <w:sz w:val="22"/>
      <w:szCs w:val="22"/>
    </w:rPr>
  </w:style>
  <w:style w:type="paragraph" w:customStyle="1" w:styleId="RVBodyNumbered">
    <w:name w:val="RV Body Numbered"/>
    <w:basedOn w:val="Normal"/>
    <w:uiPriority w:val="1"/>
    <w:qFormat/>
    <w:rsid w:val="00657C79"/>
    <w:pPr>
      <w:numPr>
        <w:numId w:val="17"/>
      </w:numPr>
      <w:spacing w:before="80" w:after="80"/>
    </w:pPr>
    <w:rPr>
      <w:rFonts w:eastAsia="Times" w:cs="Circular Std Book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734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D61B0"/>
  </w:style>
  <w:style w:type="character" w:customStyle="1" w:styleId="eop">
    <w:name w:val="eop"/>
    <w:basedOn w:val="DefaultParagraphFont"/>
    <w:rsid w:val="000D61B0"/>
  </w:style>
  <w:style w:type="paragraph" w:customStyle="1" w:styleId="paragraph">
    <w:name w:val="paragraph"/>
    <w:basedOn w:val="Normal"/>
    <w:rsid w:val="008C7E3B"/>
    <w:rPr>
      <w:rFonts w:ascii="Calibri" w:eastAsiaTheme="minorHAnsi" w:hAnsi="Calibri" w:cs="Calibri"/>
      <w:sz w:val="22"/>
      <w:szCs w:val="22"/>
      <w:lang w:eastAsia="en-AU"/>
    </w:rPr>
  </w:style>
  <w:style w:type="character" w:styleId="Strong">
    <w:name w:val="Strong"/>
    <w:basedOn w:val="DefaultParagraphFont"/>
    <w:uiPriority w:val="22"/>
    <w:qFormat/>
    <w:rsid w:val="00972B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450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504852"/>
    <w:pPr>
      <w:spacing w:after="120" w:line="270" w:lineRule="atLeast"/>
    </w:pPr>
    <w:rPr>
      <w:rFonts w:ascii="Arial" w:eastAsia="Times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4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intouch.org.au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intouch.org.au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https://ntv.org.au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safesteps.org.au/our-services/services-for-women-children/family-violence-webchat-suppor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ntv.org.au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070F893825EA4290BBDA8A1038E3AA" ma:contentTypeVersion="15" ma:contentTypeDescription="Create a new document." ma:contentTypeScope="" ma:versionID="735b45168d58c1cc1438deeb0efff5df">
  <xsd:schema xmlns:xsd="http://www.w3.org/2001/XMLSchema" xmlns:xs="http://www.w3.org/2001/XMLSchema" xmlns:p="http://schemas.microsoft.com/office/2006/metadata/properties" xmlns:ns2="59bc64bb-5ffd-47b9-a9eb-a625face39ab" xmlns:ns3="d8a81fb4-2740-4440-82bd-7caf6f2de287" xmlns:ns4="5ce0f2b5-5be5-4508-bce9-d7011ece0659" targetNamespace="http://schemas.microsoft.com/office/2006/metadata/properties" ma:root="true" ma:fieldsID="ba5e039f302438485c0d2dd0290f7768" ns2:_="" ns3:_="" ns4:_="">
    <xsd:import namespace="59bc64bb-5ffd-47b9-a9eb-a625face39ab"/>
    <xsd:import namespace="d8a81fb4-2740-4440-82bd-7caf6f2de287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c64bb-5ffd-47b9-a9eb-a625face3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81fb4-2740-4440-82bd-7caf6f2de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61f54ee-780e-4002-a58f-1187248705b8}" ma:internalName="TaxCatchAll" ma:showField="CatchAllData" ma:web="d8a81fb4-2740-4440-82bd-7caf6f2de2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0f2b5-5be5-4508-bce9-d7011ece0659" xsi:nil="true"/>
    <lcf76f155ced4ddcb4097134ff3c332f xmlns="59bc64bb-5ffd-47b9-a9eb-a625face39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247D7EE-102C-4C69-B104-64B3502B14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5ED776-A24A-453B-9B3D-3B2C299D86A8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CACE903B-510A-4EE5-B8E3-C343533379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332164-AFA7-4779-AF40-29A4966639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bc64bb-5ffd-47b9-a9eb-a625face39ab"/>
    <ds:schemaRef ds:uri="d8a81fb4-2740-4440-82bd-7caf6f2de287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0835D02-B0BB-4FA2-BE1A-7E79272A6C94}">
  <ds:schemaRefs>
    <ds:schemaRef ds:uri="http://schemas.microsoft.com/office/2006/metadata/properties"/>
    <ds:schemaRef ds:uri="http://schemas.microsoft.com/office/infopath/2007/PartnerControls"/>
    <ds:schemaRef ds:uri="5ce0f2b5-5be5-4508-bce9-d7011ece0659"/>
    <ds:schemaRef ds:uri="59bc64bb-5ffd-47b9-a9eb-a625face39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37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aura Gillis (RespectVictoria)</cp:lastModifiedBy>
  <cp:revision>2</cp:revision>
  <cp:lastPrinted>2017-07-07T00:32:00Z</cp:lastPrinted>
  <dcterms:created xsi:type="dcterms:W3CDTF">2022-11-11T00:48:00Z</dcterms:created>
  <dcterms:modified xsi:type="dcterms:W3CDTF">2022-11-11T00:4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80B324138F24EC4FABC6AE28861E17EF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iteId">
    <vt:lpwstr>722ea0be-3e1c-4b11-ad6f-9401d6856e24</vt:lpwstr>
  </property>
  <property fmtid="{D5CDD505-2E9C-101B-9397-08002B2CF9AE}" pid="6" name="MSIP_Label_7158ebbd-6c5e-441f-bfc9-4eb8c11e3978_Owner">
    <vt:lpwstr>Luke.Butler@respectvictoria.vic.gov.au</vt:lpwstr>
  </property>
  <property fmtid="{D5CDD505-2E9C-101B-9397-08002B2CF9AE}" pid="7" name="MSIP_Label_7158ebbd-6c5e-441f-bfc9-4eb8c11e3978_SetDate">
    <vt:lpwstr>2020-03-26T07:27:58.5650443Z</vt:lpwstr>
  </property>
  <property fmtid="{D5CDD505-2E9C-101B-9397-08002B2CF9AE}" pid="8" name="MSIP_Label_7158ebbd-6c5e-441f-bfc9-4eb8c11e3978_Name">
    <vt:lpwstr>OFFICIAL</vt:lpwstr>
  </property>
  <property fmtid="{D5CDD505-2E9C-101B-9397-08002B2CF9AE}" pid="9" name="MSIP_Label_7158ebbd-6c5e-441f-bfc9-4eb8c11e3978_Application">
    <vt:lpwstr>Microsoft Azure Information Protection</vt:lpwstr>
  </property>
  <property fmtid="{D5CDD505-2E9C-101B-9397-08002B2CF9AE}" pid="10" name="MSIP_Label_7158ebbd-6c5e-441f-bfc9-4eb8c11e3978_Extended_MSFT_Method">
    <vt:lpwstr>Manual</vt:lpwstr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